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5A62A" w14:textId="77777777" w:rsidR="00796E49" w:rsidRDefault="00796E49" w:rsidP="00654408">
      <w:pPr>
        <w:jc w:val="both"/>
        <w:rPr>
          <w:rFonts w:ascii="Times New Roman" w:eastAsia="Times New Roman" w:hAnsi="Times New Roman" w:cs="Times New Roman"/>
          <w:sz w:val="20"/>
          <w:szCs w:val="20"/>
        </w:rPr>
      </w:pPr>
    </w:p>
    <w:p w14:paraId="57446703" w14:textId="77777777" w:rsidR="00796E49" w:rsidRDefault="00796E49" w:rsidP="00654408">
      <w:pPr>
        <w:jc w:val="both"/>
        <w:rPr>
          <w:rFonts w:ascii="Times New Roman" w:eastAsia="Times New Roman" w:hAnsi="Times New Roman" w:cs="Times New Roman"/>
          <w:sz w:val="20"/>
          <w:szCs w:val="20"/>
        </w:rPr>
      </w:pPr>
    </w:p>
    <w:p w14:paraId="7630D4A0" w14:textId="77777777" w:rsidR="00796E49" w:rsidRDefault="00796E49" w:rsidP="00654408">
      <w:pPr>
        <w:jc w:val="both"/>
        <w:rPr>
          <w:rFonts w:ascii="Times New Roman" w:eastAsia="Times New Roman" w:hAnsi="Times New Roman" w:cs="Times New Roman"/>
          <w:sz w:val="20"/>
          <w:szCs w:val="20"/>
        </w:rPr>
      </w:pPr>
    </w:p>
    <w:p w14:paraId="4A59E59A" w14:textId="77777777" w:rsidR="00796E49" w:rsidRDefault="00796E49" w:rsidP="00654408">
      <w:pPr>
        <w:jc w:val="both"/>
        <w:rPr>
          <w:rFonts w:ascii="Times New Roman" w:eastAsia="Times New Roman" w:hAnsi="Times New Roman" w:cs="Times New Roman"/>
          <w:sz w:val="20"/>
          <w:szCs w:val="20"/>
        </w:rPr>
      </w:pPr>
    </w:p>
    <w:p w14:paraId="75CA18F0" w14:textId="77777777" w:rsidR="00796E49" w:rsidRDefault="00796E49" w:rsidP="00654408">
      <w:pPr>
        <w:jc w:val="both"/>
        <w:rPr>
          <w:rFonts w:ascii="Times New Roman" w:eastAsia="Times New Roman" w:hAnsi="Times New Roman" w:cs="Times New Roman"/>
          <w:sz w:val="20"/>
          <w:szCs w:val="20"/>
        </w:rPr>
      </w:pPr>
    </w:p>
    <w:p w14:paraId="652BA0C7" w14:textId="77777777" w:rsidR="00796E49" w:rsidRDefault="00796E49" w:rsidP="00654408">
      <w:pPr>
        <w:jc w:val="both"/>
        <w:rPr>
          <w:rFonts w:ascii="Times New Roman" w:eastAsia="Times New Roman" w:hAnsi="Times New Roman" w:cs="Times New Roman"/>
          <w:sz w:val="20"/>
          <w:szCs w:val="20"/>
        </w:rPr>
      </w:pPr>
    </w:p>
    <w:p w14:paraId="55C3DA38" w14:textId="77777777" w:rsidR="00796E49" w:rsidRDefault="00796E49" w:rsidP="00654408">
      <w:pPr>
        <w:jc w:val="both"/>
        <w:rPr>
          <w:rFonts w:ascii="Times New Roman" w:eastAsia="Times New Roman" w:hAnsi="Times New Roman" w:cs="Times New Roman"/>
          <w:sz w:val="20"/>
          <w:szCs w:val="20"/>
        </w:rPr>
      </w:pPr>
    </w:p>
    <w:p w14:paraId="55976DB6" w14:textId="77777777" w:rsidR="00796E49" w:rsidRDefault="00796E49" w:rsidP="00654408">
      <w:pPr>
        <w:jc w:val="both"/>
        <w:rPr>
          <w:rFonts w:ascii="Times New Roman" w:eastAsia="Times New Roman" w:hAnsi="Times New Roman" w:cs="Times New Roman"/>
          <w:sz w:val="20"/>
          <w:szCs w:val="20"/>
        </w:rPr>
      </w:pPr>
    </w:p>
    <w:p w14:paraId="2D58B104" w14:textId="77777777" w:rsidR="00796E49" w:rsidRDefault="00796E49" w:rsidP="00654408">
      <w:pPr>
        <w:jc w:val="both"/>
        <w:rPr>
          <w:rFonts w:ascii="Times New Roman" w:eastAsia="Times New Roman" w:hAnsi="Times New Roman" w:cs="Times New Roman"/>
          <w:sz w:val="20"/>
          <w:szCs w:val="20"/>
        </w:rPr>
      </w:pPr>
    </w:p>
    <w:p w14:paraId="3E8BAE62" w14:textId="77777777" w:rsidR="00796E49" w:rsidRDefault="00796E49" w:rsidP="00654408">
      <w:pPr>
        <w:jc w:val="both"/>
        <w:rPr>
          <w:rFonts w:ascii="Times New Roman" w:eastAsia="Times New Roman" w:hAnsi="Times New Roman" w:cs="Times New Roman"/>
          <w:sz w:val="20"/>
          <w:szCs w:val="20"/>
        </w:rPr>
      </w:pPr>
    </w:p>
    <w:p w14:paraId="0FADCDD5" w14:textId="77777777" w:rsidR="00796E49" w:rsidRDefault="00954A16" w:rsidP="00654408">
      <w:pPr>
        <w:pStyle w:val="berschrift1"/>
        <w:tabs>
          <w:tab w:val="left" w:pos="2647"/>
          <w:tab w:val="left" w:pos="4154"/>
          <w:tab w:val="left" w:pos="6784"/>
          <w:tab w:val="left" w:pos="7096"/>
        </w:tabs>
        <w:spacing w:before="199"/>
        <w:jc w:val="both"/>
        <w:rPr>
          <w:b w:val="0"/>
          <w:bCs w:val="0"/>
        </w:rPr>
      </w:pPr>
      <w:r>
        <w:rPr>
          <w:noProof/>
          <w:lang w:val="de-DE" w:eastAsia="de-DE"/>
        </w:rPr>
        <w:drawing>
          <wp:anchor distT="0" distB="0" distL="114300" distR="114300" simplePos="0" relativeHeight="503311256" behindDoc="1" locked="0" layoutInCell="1" allowOverlap="1" wp14:anchorId="7340E29B" wp14:editId="1B424561">
            <wp:simplePos x="0" y="0"/>
            <wp:positionH relativeFrom="page">
              <wp:posOffset>0</wp:posOffset>
            </wp:positionH>
            <wp:positionV relativeFrom="paragraph">
              <wp:posOffset>-1415415</wp:posOffset>
            </wp:positionV>
            <wp:extent cx="2637155" cy="3238500"/>
            <wp:effectExtent l="0" t="0" r="0" b="0"/>
            <wp:wrapNone/>
            <wp:docPr id="24"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7155" cy="323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34BAB">
        <w:rPr>
          <w:color w:val="004983"/>
        </w:rPr>
        <w:t>M</w:t>
      </w:r>
      <w:r w:rsidR="00D34BAB">
        <w:rPr>
          <w:color w:val="004983"/>
          <w:spacing w:val="-61"/>
        </w:rPr>
        <w:t xml:space="preserve"> </w:t>
      </w:r>
      <w:r w:rsidR="00D34BAB">
        <w:rPr>
          <w:color w:val="004983"/>
        </w:rPr>
        <w:t>C</w:t>
      </w:r>
      <w:r w:rsidR="00D34BAB">
        <w:rPr>
          <w:color w:val="004983"/>
          <w:spacing w:val="-60"/>
        </w:rPr>
        <w:t xml:space="preserve"> </w:t>
      </w:r>
      <w:r w:rsidR="00D34BAB">
        <w:rPr>
          <w:color w:val="004983"/>
        </w:rPr>
        <w:t>I</w:t>
      </w:r>
      <w:r w:rsidR="00D34BAB">
        <w:rPr>
          <w:color w:val="004983"/>
        </w:rPr>
        <w:tab/>
      </w:r>
      <w:r w:rsidR="00D34BAB">
        <w:rPr>
          <w:color w:val="004983"/>
          <w:spacing w:val="51"/>
        </w:rPr>
        <w:t>et</w:t>
      </w:r>
      <w:r w:rsidR="00D34BAB">
        <w:rPr>
          <w:color w:val="004983"/>
        </w:rPr>
        <w:t>h</w:t>
      </w:r>
      <w:r w:rsidR="00D34BAB">
        <w:rPr>
          <w:color w:val="004983"/>
          <w:spacing w:val="-62"/>
        </w:rPr>
        <w:t xml:space="preserve"> </w:t>
      </w:r>
      <w:proofErr w:type="spellStart"/>
      <w:r w:rsidR="00D34BAB">
        <w:rPr>
          <w:color w:val="004983"/>
          <w:spacing w:val="51"/>
        </w:rPr>
        <w:t>i</w:t>
      </w:r>
      <w:r w:rsidR="00D34BAB">
        <w:rPr>
          <w:color w:val="004983"/>
        </w:rPr>
        <w:t>c</w:t>
      </w:r>
      <w:proofErr w:type="spellEnd"/>
      <w:r w:rsidR="00D34BAB">
        <w:rPr>
          <w:color w:val="004983"/>
          <w:spacing w:val="-62"/>
        </w:rPr>
        <w:t xml:space="preserve"> </w:t>
      </w:r>
      <w:r w:rsidR="00D34BAB">
        <w:rPr>
          <w:color w:val="004983"/>
        </w:rPr>
        <w:t>s</w:t>
      </w:r>
      <w:r w:rsidR="00D34BAB">
        <w:rPr>
          <w:color w:val="004983"/>
        </w:rPr>
        <w:tab/>
        <w:t>A</w:t>
      </w:r>
      <w:r w:rsidR="00D34BAB">
        <w:rPr>
          <w:color w:val="004983"/>
          <w:spacing w:val="-60"/>
        </w:rPr>
        <w:t xml:space="preserve"> </w:t>
      </w:r>
      <w:r w:rsidR="00D34BAB">
        <w:rPr>
          <w:color w:val="004983"/>
        </w:rPr>
        <w:t>s</w:t>
      </w:r>
      <w:r w:rsidR="00D34BAB">
        <w:rPr>
          <w:color w:val="004983"/>
          <w:spacing w:val="-61"/>
        </w:rPr>
        <w:t xml:space="preserve"> </w:t>
      </w:r>
      <w:proofErr w:type="spellStart"/>
      <w:r w:rsidR="00D34BAB">
        <w:rPr>
          <w:color w:val="004983"/>
        </w:rPr>
        <w:t>s</w:t>
      </w:r>
      <w:proofErr w:type="spellEnd"/>
      <w:r w:rsidR="00D34BAB">
        <w:rPr>
          <w:color w:val="004983"/>
          <w:spacing w:val="-61"/>
        </w:rPr>
        <w:t xml:space="preserve"> </w:t>
      </w:r>
      <w:r w:rsidR="00D34BAB">
        <w:rPr>
          <w:color w:val="004983"/>
          <w:spacing w:val="51"/>
        </w:rPr>
        <w:t>e</w:t>
      </w:r>
      <w:r w:rsidR="00D34BAB">
        <w:rPr>
          <w:color w:val="004983"/>
        </w:rPr>
        <w:t>s</w:t>
      </w:r>
      <w:r w:rsidR="00D34BAB">
        <w:rPr>
          <w:color w:val="004983"/>
          <w:spacing w:val="-58"/>
        </w:rPr>
        <w:t xml:space="preserve"> </w:t>
      </w:r>
      <w:r w:rsidR="00D34BAB">
        <w:rPr>
          <w:color w:val="004983"/>
        </w:rPr>
        <w:t>s</w:t>
      </w:r>
      <w:r w:rsidR="00D34BAB">
        <w:rPr>
          <w:color w:val="004983"/>
          <w:spacing w:val="-60"/>
        </w:rPr>
        <w:t xml:space="preserve"> </w:t>
      </w:r>
      <w:r w:rsidR="00D34BAB">
        <w:rPr>
          <w:color w:val="004983"/>
        </w:rPr>
        <w:t>m</w:t>
      </w:r>
      <w:r w:rsidR="00D34BAB">
        <w:rPr>
          <w:color w:val="004983"/>
          <w:spacing w:val="-60"/>
        </w:rPr>
        <w:t xml:space="preserve"> </w:t>
      </w:r>
      <w:proofErr w:type="spellStart"/>
      <w:r w:rsidR="00D34BAB">
        <w:rPr>
          <w:color w:val="004983"/>
          <w:spacing w:val="51"/>
        </w:rPr>
        <w:t>e</w:t>
      </w:r>
      <w:r w:rsidR="00D34BAB">
        <w:rPr>
          <w:color w:val="004983"/>
        </w:rPr>
        <w:t>n</w:t>
      </w:r>
      <w:proofErr w:type="spellEnd"/>
      <w:r w:rsidR="00D34BAB">
        <w:rPr>
          <w:color w:val="004983"/>
          <w:spacing w:val="-57"/>
        </w:rPr>
        <w:t xml:space="preserve"> </w:t>
      </w:r>
      <w:r w:rsidR="00D34BAB">
        <w:rPr>
          <w:color w:val="004983"/>
        </w:rPr>
        <w:t>t</w:t>
      </w:r>
      <w:r w:rsidR="00D34BAB">
        <w:rPr>
          <w:color w:val="004983"/>
        </w:rPr>
        <w:tab/>
      </w:r>
      <w:r w:rsidR="00D34BAB">
        <w:rPr>
          <w:color w:val="004983"/>
          <w:w w:val="95"/>
        </w:rPr>
        <w:t>-</w:t>
      </w:r>
      <w:r w:rsidR="00D34BAB">
        <w:rPr>
          <w:color w:val="004983"/>
          <w:w w:val="95"/>
        </w:rPr>
        <w:tab/>
      </w:r>
      <w:proofErr w:type="gramStart"/>
      <w:r w:rsidR="00E44A4F">
        <w:rPr>
          <w:color w:val="004983"/>
          <w:w w:val="95"/>
        </w:rPr>
        <w:t>template</w:t>
      </w:r>
      <w:r w:rsidR="00D34BAB">
        <w:rPr>
          <w:color w:val="004983"/>
          <w:spacing w:val="-61"/>
        </w:rPr>
        <w:t xml:space="preserve"> </w:t>
      </w:r>
      <w:r w:rsidR="00D34BAB">
        <w:rPr>
          <w:color w:val="004983"/>
        </w:rPr>
        <w:t>.</w:t>
      </w:r>
      <w:proofErr w:type="gramEnd"/>
    </w:p>
    <w:p w14:paraId="19BE0AE5" w14:textId="77777777" w:rsidR="00796E49" w:rsidRDefault="00796E49" w:rsidP="00654408">
      <w:pPr>
        <w:spacing w:before="3"/>
        <w:jc w:val="both"/>
        <w:rPr>
          <w:rFonts w:ascii="MCI Memphis Extra Bold" w:eastAsia="MCI Memphis Extra Bold" w:hAnsi="MCI Memphis Extra Bold" w:cs="MCI Memphis Extra Bold"/>
          <w:b/>
          <w:bCs/>
          <w:sz w:val="46"/>
          <w:szCs w:val="46"/>
        </w:rPr>
      </w:pPr>
    </w:p>
    <w:p w14:paraId="2AB4B49B" w14:textId="08304A5B" w:rsidR="00796E49" w:rsidRDefault="0071235D" w:rsidP="00654408">
      <w:pPr>
        <w:pStyle w:val="berschrift2"/>
        <w:ind w:left="1701" w:firstLine="0"/>
        <w:jc w:val="both"/>
        <w:rPr>
          <w:b w:val="0"/>
          <w:bCs w:val="0"/>
        </w:rPr>
      </w:pPr>
      <w:r>
        <w:rPr>
          <w:spacing w:val="17"/>
        </w:rPr>
        <w:t xml:space="preserve">TEMPLATE </w:t>
      </w:r>
      <w:r w:rsidR="00C83F58">
        <w:rPr>
          <w:spacing w:val="17"/>
        </w:rPr>
        <w:t xml:space="preserve">PARTICIPANT </w:t>
      </w:r>
      <w:r w:rsidR="00D34BAB">
        <w:rPr>
          <w:spacing w:val="17"/>
        </w:rPr>
        <w:t>INFORMATION</w:t>
      </w:r>
      <w:r w:rsidR="00D34BAB">
        <w:rPr>
          <w:spacing w:val="40"/>
        </w:rPr>
        <w:t xml:space="preserve"> </w:t>
      </w:r>
      <w:r w:rsidR="00D34BAB">
        <w:rPr>
          <w:spacing w:val="15"/>
        </w:rPr>
        <w:t>SHEET</w:t>
      </w:r>
      <w:r w:rsidR="00D34BAB">
        <w:rPr>
          <w:spacing w:val="39"/>
        </w:rPr>
        <w:t xml:space="preserve"> </w:t>
      </w:r>
      <w:proofErr w:type="gramStart"/>
      <w:r w:rsidR="00D34BAB">
        <w:t xml:space="preserve">– </w:t>
      </w:r>
      <w:r w:rsidR="00D34BAB">
        <w:rPr>
          <w:spacing w:val="4"/>
        </w:rPr>
        <w:t xml:space="preserve"> </w:t>
      </w:r>
      <w:r w:rsidR="00D34BAB">
        <w:rPr>
          <w:spacing w:val="-1"/>
        </w:rPr>
        <w:t>to</w:t>
      </w:r>
      <w:proofErr w:type="gramEnd"/>
      <w:r w:rsidR="00D34BAB">
        <w:t xml:space="preserve"> be</w:t>
      </w:r>
      <w:r w:rsidR="00D34BAB">
        <w:rPr>
          <w:spacing w:val="1"/>
        </w:rPr>
        <w:t xml:space="preserve"> </w:t>
      </w:r>
      <w:r w:rsidR="00D34BAB">
        <w:rPr>
          <w:spacing w:val="-1"/>
        </w:rPr>
        <w:t>provided</w:t>
      </w:r>
      <w:r w:rsidR="00D34BAB">
        <w:t xml:space="preserve"> </w:t>
      </w:r>
      <w:r w:rsidR="00D34BAB">
        <w:rPr>
          <w:spacing w:val="-1"/>
        </w:rPr>
        <w:t>to</w:t>
      </w:r>
      <w:r w:rsidR="00D34BAB">
        <w:rPr>
          <w:spacing w:val="-2"/>
        </w:rPr>
        <w:t xml:space="preserve"> </w:t>
      </w:r>
      <w:r w:rsidR="009828DC">
        <w:rPr>
          <w:spacing w:val="-1"/>
        </w:rPr>
        <w:t>research</w:t>
      </w:r>
      <w:r w:rsidR="009828DC">
        <w:rPr>
          <w:spacing w:val="1"/>
        </w:rPr>
        <w:t xml:space="preserve"> </w:t>
      </w:r>
      <w:r w:rsidR="00D34BAB">
        <w:rPr>
          <w:spacing w:val="-1"/>
        </w:rPr>
        <w:t>participants</w:t>
      </w:r>
      <w:r w:rsidR="00E44A4F">
        <w:rPr>
          <w:spacing w:val="-1"/>
        </w:rPr>
        <w:t xml:space="preserve"> </w:t>
      </w:r>
    </w:p>
    <w:p w14:paraId="718167BC" w14:textId="77777777" w:rsidR="00796E49" w:rsidRDefault="00796E49" w:rsidP="00654408">
      <w:pPr>
        <w:spacing w:before="8"/>
        <w:jc w:val="both"/>
        <w:rPr>
          <w:rFonts w:ascii="MCI Univers 55" w:eastAsia="MCI Univers 55" w:hAnsi="MCI Univers 55" w:cs="MCI Univers 55"/>
          <w:b/>
          <w:bCs/>
          <w:sz w:val="25"/>
          <w:szCs w:val="25"/>
        </w:rPr>
      </w:pPr>
    </w:p>
    <w:p w14:paraId="0C7597CD" w14:textId="20AB557F" w:rsidR="00796E49" w:rsidRDefault="0071235D" w:rsidP="00654408">
      <w:pPr>
        <w:ind w:left="1701"/>
        <w:jc w:val="both"/>
        <w:rPr>
          <w:rFonts w:ascii="MCI Univers 55" w:eastAsia="MCI Univers 55" w:hAnsi="MCI Univers 55" w:cs="MCI Univers 55"/>
          <w:sz w:val="18"/>
          <w:szCs w:val="18"/>
        </w:rPr>
      </w:pPr>
      <w:r>
        <w:rPr>
          <w:rFonts w:ascii="MCI Univers 55" w:eastAsia="MCI Univers 55" w:hAnsi="MCI Univers 55" w:cs="MCI Univers 55"/>
          <w:b/>
          <w:bCs/>
          <w:spacing w:val="16"/>
          <w:sz w:val="18"/>
          <w:szCs w:val="18"/>
        </w:rPr>
        <w:t xml:space="preserve">TEMPLATE </w:t>
      </w:r>
      <w:r w:rsidR="00D34BAB">
        <w:rPr>
          <w:rFonts w:ascii="MCI Univers 55" w:eastAsia="MCI Univers 55" w:hAnsi="MCI Univers 55" w:cs="MCI Univers 55"/>
          <w:b/>
          <w:bCs/>
          <w:spacing w:val="16"/>
          <w:sz w:val="18"/>
          <w:szCs w:val="18"/>
        </w:rPr>
        <w:t>CONSENT</w:t>
      </w:r>
      <w:r w:rsidR="00D34BAB">
        <w:rPr>
          <w:rFonts w:ascii="MCI Univers 55" w:eastAsia="MCI Univers 55" w:hAnsi="MCI Univers 55" w:cs="MCI Univers 55"/>
          <w:b/>
          <w:bCs/>
          <w:spacing w:val="39"/>
          <w:sz w:val="18"/>
          <w:szCs w:val="18"/>
        </w:rPr>
        <w:t xml:space="preserve"> </w:t>
      </w:r>
      <w:r w:rsidR="00D34BAB">
        <w:rPr>
          <w:rFonts w:ascii="MCI Univers 55" w:eastAsia="MCI Univers 55" w:hAnsi="MCI Univers 55" w:cs="MCI Univers 55"/>
          <w:b/>
          <w:bCs/>
          <w:spacing w:val="15"/>
          <w:sz w:val="18"/>
          <w:szCs w:val="18"/>
        </w:rPr>
        <w:t>FORM</w:t>
      </w:r>
      <w:r w:rsidR="00D34BAB">
        <w:rPr>
          <w:rFonts w:ascii="MCI Univers 55" w:eastAsia="MCI Univers 55" w:hAnsi="MCI Univers 55" w:cs="MCI Univers 55"/>
          <w:b/>
          <w:bCs/>
          <w:spacing w:val="39"/>
          <w:sz w:val="18"/>
          <w:szCs w:val="18"/>
        </w:rPr>
        <w:t xml:space="preserve"> </w:t>
      </w:r>
      <w:proofErr w:type="gramStart"/>
      <w:r w:rsidR="00D34BAB">
        <w:rPr>
          <w:rFonts w:ascii="MCI Univers 55" w:eastAsia="MCI Univers 55" w:hAnsi="MCI Univers 55" w:cs="MCI Univers 55"/>
          <w:b/>
          <w:bCs/>
          <w:sz w:val="18"/>
          <w:szCs w:val="18"/>
        </w:rPr>
        <w:t xml:space="preserve">– </w:t>
      </w:r>
      <w:r w:rsidR="00D34BAB">
        <w:rPr>
          <w:rFonts w:ascii="MCI Univers 55" w:eastAsia="MCI Univers 55" w:hAnsi="MCI Univers 55" w:cs="MCI Univers 55"/>
          <w:b/>
          <w:bCs/>
          <w:spacing w:val="1"/>
          <w:sz w:val="18"/>
          <w:szCs w:val="18"/>
        </w:rPr>
        <w:t xml:space="preserve"> </w:t>
      </w:r>
      <w:r w:rsidR="00D34BAB">
        <w:rPr>
          <w:rFonts w:ascii="MCI Univers 55" w:eastAsia="MCI Univers 55" w:hAnsi="MCI Univers 55" w:cs="MCI Univers 55"/>
          <w:b/>
          <w:bCs/>
          <w:spacing w:val="-1"/>
          <w:sz w:val="18"/>
          <w:szCs w:val="18"/>
        </w:rPr>
        <w:t>to</w:t>
      </w:r>
      <w:proofErr w:type="gramEnd"/>
      <w:r w:rsidR="00D34BAB">
        <w:rPr>
          <w:rFonts w:ascii="MCI Univers 55" w:eastAsia="MCI Univers 55" w:hAnsi="MCI Univers 55" w:cs="MCI Univers 55"/>
          <w:b/>
          <w:bCs/>
          <w:sz w:val="18"/>
          <w:szCs w:val="18"/>
        </w:rPr>
        <w:t xml:space="preserve"> be</w:t>
      </w:r>
      <w:r w:rsidR="00D34BAB">
        <w:rPr>
          <w:rFonts w:ascii="MCI Univers 55" w:eastAsia="MCI Univers 55" w:hAnsi="MCI Univers 55" w:cs="MCI Univers 55"/>
          <w:b/>
          <w:bCs/>
          <w:spacing w:val="-2"/>
          <w:sz w:val="18"/>
          <w:szCs w:val="18"/>
        </w:rPr>
        <w:t xml:space="preserve"> </w:t>
      </w:r>
      <w:r w:rsidR="00D34BAB">
        <w:rPr>
          <w:rFonts w:ascii="MCI Univers 55" w:eastAsia="MCI Univers 55" w:hAnsi="MCI Univers 55" w:cs="MCI Univers 55"/>
          <w:b/>
          <w:bCs/>
          <w:sz w:val="18"/>
          <w:szCs w:val="18"/>
        </w:rPr>
        <w:t>signed</w:t>
      </w:r>
      <w:r w:rsidR="00D34BAB">
        <w:rPr>
          <w:rFonts w:ascii="MCI Univers 55" w:eastAsia="MCI Univers 55" w:hAnsi="MCI Univers 55" w:cs="MCI Univers 55"/>
          <w:b/>
          <w:bCs/>
          <w:spacing w:val="-2"/>
          <w:sz w:val="18"/>
          <w:szCs w:val="18"/>
        </w:rPr>
        <w:t xml:space="preserve"> </w:t>
      </w:r>
      <w:r w:rsidR="00D34BAB">
        <w:rPr>
          <w:rFonts w:ascii="MCI Univers 55" w:eastAsia="MCI Univers 55" w:hAnsi="MCI Univers 55" w:cs="MCI Univers 55"/>
          <w:b/>
          <w:bCs/>
          <w:sz w:val="18"/>
          <w:szCs w:val="18"/>
        </w:rPr>
        <w:t>/</w:t>
      </w:r>
      <w:r w:rsidR="00D34BAB">
        <w:rPr>
          <w:rFonts w:ascii="MCI Univers 55" w:eastAsia="MCI Univers 55" w:hAnsi="MCI Univers 55" w:cs="MCI Univers 55"/>
          <w:b/>
          <w:bCs/>
          <w:spacing w:val="-1"/>
          <w:sz w:val="18"/>
          <w:szCs w:val="18"/>
        </w:rPr>
        <w:t xml:space="preserve"> accepted</w:t>
      </w:r>
      <w:r w:rsidR="00D34BAB">
        <w:rPr>
          <w:rFonts w:ascii="MCI Univers 55" w:eastAsia="MCI Univers 55" w:hAnsi="MCI Univers 55" w:cs="MCI Univers 55"/>
          <w:b/>
          <w:bCs/>
          <w:sz w:val="18"/>
          <w:szCs w:val="18"/>
        </w:rPr>
        <w:t xml:space="preserve"> by</w:t>
      </w:r>
      <w:r w:rsidR="00D34BAB">
        <w:rPr>
          <w:rFonts w:ascii="MCI Univers 55" w:eastAsia="MCI Univers 55" w:hAnsi="MCI Univers 55" w:cs="MCI Univers 55"/>
          <w:b/>
          <w:bCs/>
          <w:spacing w:val="-2"/>
          <w:sz w:val="18"/>
          <w:szCs w:val="18"/>
        </w:rPr>
        <w:t xml:space="preserve"> </w:t>
      </w:r>
      <w:r w:rsidR="009828DC">
        <w:rPr>
          <w:rFonts w:ascii="MCI Univers 55" w:eastAsia="MCI Univers 55" w:hAnsi="MCI Univers 55" w:cs="MCI Univers 55"/>
          <w:b/>
          <w:bCs/>
          <w:sz w:val="18"/>
          <w:szCs w:val="18"/>
        </w:rPr>
        <w:t>research</w:t>
      </w:r>
      <w:r w:rsidR="009828DC">
        <w:rPr>
          <w:rFonts w:ascii="MCI Univers 55" w:eastAsia="MCI Univers 55" w:hAnsi="MCI Univers 55" w:cs="MCI Univers 55"/>
          <w:b/>
          <w:bCs/>
          <w:spacing w:val="-2"/>
          <w:sz w:val="18"/>
          <w:szCs w:val="18"/>
        </w:rPr>
        <w:t xml:space="preserve"> </w:t>
      </w:r>
      <w:r w:rsidR="00D34BAB">
        <w:rPr>
          <w:rFonts w:ascii="MCI Univers 55" w:eastAsia="MCI Univers 55" w:hAnsi="MCI Univers 55" w:cs="MCI Univers 55"/>
          <w:b/>
          <w:bCs/>
          <w:spacing w:val="-1"/>
          <w:sz w:val="18"/>
          <w:szCs w:val="18"/>
        </w:rPr>
        <w:t>participants</w:t>
      </w:r>
    </w:p>
    <w:p w14:paraId="25E6779A" w14:textId="77777777" w:rsidR="00796E49" w:rsidRDefault="00796E49" w:rsidP="00654408">
      <w:pPr>
        <w:jc w:val="both"/>
        <w:rPr>
          <w:rFonts w:ascii="MCI Univers 55" w:eastAsia="MCI Univers 55" w:hAnsi="MCI Univers 55" w:cs="MCI Univers 55"/>
          <w:sz w:val="18"/>
          <w:szCs w:val="18"/>
        </w:rPr>
      </w:pPr>
    </w:p>
    <w:p w14:paraId="72DFAAE7" w14:textId="77777777" w:rsidR="007F5F49" w:rsidRDefault="007F5F49" w:rsidP="00654408">
      <w:pPr>
        <w:jc w:val="both"/>
        <w:rPr>
          <w:rFonts w:ascii="MCI Univers 55" w:eastAsia="MCI Univers 55" w:hAnsi="MCI Univers 55" w:cs="MCI Univers 55"/>
          <w:sz w:val="18"/>
          <w:szCs w:val="18"/>
        </w:rPr>
      </w:pPr>
    </w:p>
    <w:p w14:paraId="3540D363" w14:textId="77777777" w:rsidR="007F5F49" w:rsidRDefault="007F5F49" w:rsidP="00654408">
      <w:pPr>
        <w:jc w:val="both"/>
        <w:rPr>
          <w:rFonts w:ascii="MCI Univers 55" w:eastAsia="MCI Univers 55" w:hAnsi="MCI Univers 55" w:cs="MCI Univers 55"/>
          <w:sz w:val="18"/>
          <w:szCs w:val="18"/>
        </w:rPr>
      </w:pPr>
    </w:p>
    <w:p w14:paraId="29CF83C7" w14:textId="77777777" w:rsidR="007F5F49" w:rsidRDefault="007F5F49" w:rsidP="00654408">
      <w:pPr>
        <w:jc w:val="both"/>
        <w:rPr>
          <w:rFonts w:ascii="MCI Univers 55" w:eastAsia="MCI Univers 55" w:hAnsi="MCI Univers 55" w:cs="MCI Univers 55"/>
          <w:sz w:val="18"/>
          <w:szCs w:val="18"/>
        </w:rPr>
      </w:pPr>
    </w:p>
    <w:p w14:paraId="0E69DE75" w14:textId="77777777" w:rsidR="007F5F49" w:rsidRDefault="007F5F49" w:rsidP="00654408">
      <w:pPr>
        <w:jc w:val="both"/>
        <w:rPr>
          <w:rFonts w:ascii="MCI Univers 55" w:eastAsia="MCI Univers 55" w:hAnsi="MCI Univers 55" w:cs="MCI Univers 55"/>
          <w:sz w:val="18"/>
          <w:szCs w:val="18"/>
        </w:rPr>
      </w:pPr>
    </w:p>
    <w:p w14:paraId="0E094AF4" w14:textId="77777777" w:rsidR="007F5F49" w:rsidRDefault="007F5F49" w:rsidP="00654408">
      <w:pPr>
        <w:jc w:val="both"/>
        <w:rPr>
          <w:rFonts w:ascii="MCI Univers 55" w:eastAsia="MCI Univers 55" w:hAnsi="MCI Univers 55" w:cs="MCI Univers 55"/>
          <w:sz w:val="18"/>
          <w:szCs w:val="18"/>
        </w:rPr>
      </w:pPr>
    </w:p>
    <w:p w14:paraId="6457EEEC" w14:textId="77777777" w:rsidR="007F5F49" w:rsidRDefault="007F5F49" w:rsidP="00654408">
      <w:pPr>
        <w:jc w:val="both"/>
        <w:rPr>
          <w:rFonts w:ascii="MCI Univers 55" w:eastAsia="MCI Univers 55" w:hAnsi="MCI Univers 55" w:cs="MCI Univers 55"/>
          <w:sz w:val="18"/>
          <w:szCs w:val="18"/>
        </w:rPr>
      </w:pPr>
    </w:p>
    <w:p w14:paraId="698252B8" w14:textId="77777777" w:rsidR="007F5F49" w:rsidRDefault="007F5F49" w:rsidP="00654408">
      <w:pPr>
        <w:jc w:val="both"/>
        <w:rPr>
          <w:rFonts w:ascii="MCI Univers 55" w:eastAsia="MCI Univers 55" w:hAnsi="MCI Univers 55" w:cs="MCI Univers 55"/>
          <w:sz w:val="18"/>
          <w:szCs w:val="18"/>
        </w:rPr>
      </w:pPr>
    </w:p>
    <w:p w14:paraId="47AC4AD7" w14:textId="1CD503AE" w:rsidR="007F5F49" w:rsidRPr="002D599D" w:rsidRDefault="007F5F49" w:rsidP="007F5F49">
      <w:pPr>
        <w:ind w:left="1701"/>
        <w:jc w:val="both"/>
        <w:rPr>
          <w:rFonts w:ascii="MCI Univers 55" w:eastAsia="MCI Univers 55" w:hAnsi="MCI Univers 55" w:cs="MCI Univers 55"/>
          <w:spacing w:val="-1"/>
          <w:sz w:val="18"/>
          <w:szCs w:val="18"/>
        </w:rPr>
      </w:pPr>
      <w:r w:rsidRPr="002D599D">
        <w:rPr>
          <w:rFonts w:ascii="MCI Univers 55" w:eastAsia="MCI Univers 55" w:hAnsi="MCI Univers 55" w:cs="MCI Univers 55"/>
          <w:spacing w:val="-1"/>
          <w:sz w:val="18"/>
          <w:szCs w:val="18"/>
        </w:rPr>
        <w:t>PLEASE NOTE: These documents are templates with text</w:t>
      </w:r>
      <w:r>
        <w:rPr>
          <w:rFonts w:ascii="MCI Univers 55" w:eastAsia="MCI Univers 55" w:hAnsi="MCI Univers 55" w:cs="MCI Univers 55"/>
          <w:spacing w:val="-1"/>
          <w:sz w:val="18"/>
          <w:szCs w:val="18"/>
        </w:rPr>
        <w:t>s</w:t>
      </w:r>
      <w:r w:rsidRPr="002D599D">
        <w:rPr>
          <w:rFonts w:ascii="MCI Univers 55" w:eastAsia="MCI Univers 55" w:hAnsi="MCI Univers 55" w:cs="MCI Univers 55"/>
          <w:spacing w:val="-1"/>
          <w:sz w:val="18"/>
          <w:szCs w:val="18"/>
        </w:rPr>
        <w:t xml:space="preserve"> that serve as example</w:t>
      </w:r>
      <w:r>
        <w:rPr>
          <w:rFonts w:ascii="MCI Univers 55" w:eastAsia="MCI Univers 55" w:hAnsi="MCI Univers 55" w:cs="MCI Univers 55"/>
          <w:spacing w:val="-1"/>
          <w:sz w:val="18"/>
          <w:szCs w:val="18"/>
        </w:rPr>
        <w:t>s</w:t>
      </w:r>
      <w:r w:rsidRPr="002D599D">
        <w:rPr>
          <w:rFonts w:ascii="MCI Univers 55" w:eastAsia="MCI Univers 55" w:hAnsi="MCI Univers 55" w:cs="MCI Univers 55"/>
          <w:spacing w:val="-1"/>
          <w:sz w:val="18"/>
          <w:szCs w:val="18"/>
        </w:rPr>
        <w:t xml:space="preserve">. All passages have to be </w:t>
      </w:r>
      <w:r w:rsidRPr="007F5F49">
        <w:rPr>
          <w:rFonts w:ascii="MCI Univers 55" w:eastAsia="MCI Univers 55" w:hAnsi="MCI Univers 55" w:cs="MCI Univers 55"/>
          <w:b/>
          <w:bCs/>
          <w:spacing w:val="-1"/>
          <w:sz w:val="18"/>
          <w:szCs w:val="18"/>
        </w:rPr>
        <w:t>adjusted</w:t>
      </w:r>
      <w:r w:rsidRPr="002D599D">
        <w:rPr>
          <w:rFonts w:ascii="MCI Univers 55" w:eastAsia="MCI Univers 55" w:hAnsi="MCI Univers 55" w:cs="MCI Univers 55"/>
          <w:spacing w:val="-1"/>
          <w:sz w:val="18"/>
          <w:szCs w:val="18"/>
        </w:rPr>
        <w:t xml:space="preserve"> to </w:t>
      </w:r>
      <w:r>
        <w:rPr>
          <w:rFonts w:ascii="MCI Univers 55" w:eastAsia="MCI Univers 55" w:hAnsi="MCI Univers 55" w:cs="MCI Univers 55"/>
          <w:spacing w:val="-1"/>
          <w:sz w:val="18"/>
          <w:szCs w:val="18"/>
        </w:rPr>
        <w:t xml:space="preserve">suit </w:t>
      </w:r>
      <w:r w:rsidRPr="002D599D">
        <w:rPr>
          <w:rFonts w:ascii="MCI Univers 55" w:eastAsia="MCI Univers 55" w:hAnsi="MCI Univers 55" w:cs="MCI Univers 55"/>
          <w:spacing w:val="-1"/>
          <w:sz w:val="18"/>
          <w:szCs w:val="18"/>
        </w:rPr>
        <w:t xml:space="preserve">the particular research project for which the informed consent is being requested. </w:t>
      </w:r>
    </w:p>
    <w:p w14:paraId="37BFE675" w14:textId="77777777" w:rsidR="007F5F49" w:rsidRPr="002D599D" w:rsidRDefault="007F5F49" w:rsidP="007F5F49">
      <w:pPr>
        <w:ind w:left="1701"/>
        <w:jc w:val="both"/>
        <w:rPr>
          <w:rFonts w:ascii="MCI Univers 55" w:eastAsia="MCI Univers 55" w:hAnsi="MCI Univers 55" w:cs="MCI Univers 55"/>
          <w:spacing w:val="-1"/>
          <w:sz w:val="18"/>
          <w:szCs w:val="18"/>
        </w:rPr>
      </w:pPr>
    </w:p>
    <w:p w14:paraId="57F8F3DD" w14:textId="77777777" w:rsidR="007F5F49" w:rsidRPr="007F5F49" w:rsidRDefault="007F5F49" w:rsidP="007F5F49">
      <w:pPr>
        <w:ind w:left="1701"/>
        <w:jc w:val="both"/>
        <w:rPr>
          <w:rFonts w:ascii="MCI Univers 55" w:eastAsia="MCI Univers 55" w:hAnsi="MCI Univers 55" w:cs="MCI Univers 55"/>
          <w:b/>
          <w:bCs/>
          <w:sz w:val="18"/>
          <w:szCs w:val="18"/>
        </w:rPr>
      </w:pPr>
      <w:r w:rsidRPr="007F5F49">
        <w:rPr>
          <w:rFonts w:ascii="MCI Univers 55" w:eastAsia="MCI Univers 55" w:hAnsi="MCI Univers 55" w:cs="MCI Univers 55"/>
          <w:b/>
          <w:bCs/>
          <w:spacing w:val="-1"/>
          <w:sz w:val="18"/>
          <w:szCs w:val="18"/>
        </w:rPr>
        <w:t>Please read all passages carefully and modify the text to suit your particular research process and requirements.</w:t>
      </w:r>
    </w:p>
    <w:p w14:paraId="04B04B91" w14:textId="77777777" w:rsidR="007F5F49" w:rsidRDefault="007F5F49" w:rsidP="007F5F49">
      <w:pPr>
        <w:jc w:val="both"/>
        <w:rPr>
          <w:rFonts w:ascii="MCI Univers 55" w:eastAsia="MCI Univers 55" w:hAnsi="MCI Univers 55" w:cs="MCI Univers 55"/>
          <w:sz w:val="18"/>
          <w:szCs w:val="18"/>
        </w:rPr>
      </w:pPr>
    </w:p>
    <w:p w14:paraId="7A4FAAD3" w14:textId="77777777" w:rsidR="007F5F49" w:rsidRDefault="007F5F49" w:rsidP="007F5F49">
      <w:pPr>
        <w:jc w:val="both"/>
        <w:rPr>
          <w:rFonts w:ascii="MCI Univers 55" w:eastAsia="MCI Univers 55" w:hAnsi="MCI Univers 55" w:cs="MCI Univers 55"/>
          <w:sz w:val="18"/>
          <w:szCs w:val="18"/>
        </w:rPr>
      </w:pPr>
    </w:p>
    <w:p w14:paraId="5D5966D9" w14:textId="77777777" w:rsidR="007F5F49" w:rsidRDefault="007F5F49" w:rsidP="007F5F49">
      <w:pPr>
        <w:jc w:val="both"/>
        <w:rPr>
          <w:rFonts w:ascii="MCI Univers 55" w:eastAsia="MCI Univers 55" w:hAnsi="MCI Univers 55" w:cs="MCI Univers 55"/>
          <w:sz w:val="18"/>
          <w:szCs w:val="18"/>
        </w:rPr>
      </w:pPr>
    </w:p>
    <w:p w14:paraId="164D5ABB" w14:textId="77777777" w:rsidR="007F5F49" w:rsidRDefault="007F5F49" w:rsidP="00654408">
      <w:pPr>
        <w:jc w:val="both"/>
        <w:rPr>
          <w:rFonts w:ascii="MCI Univers 55" w:eastAsia="MCI Univers 55" w:hAnsi="MCI Univers 55" w:cs="MCI Univers 55"/>
          <w:sz w:val="18"/>
          <w:szCs w:val="18"/>
        </w:rPr>
        <w:sectPr w:rsidR="007F5F49" w:rsidSect="00654408">
          <w:type w:val="continuous"/>
          <w:pgSz w:w="11910" w:h="16840"/>
          <w:pgMar w:top="440" w:right="853" w:bottom="280" w:left="0" w:header="720" w:footer="720" w:gutter="0"/>
          <w:cols w:space="720"/>
        </w:sectPr>
      </w:pPr>
    </w:p>
    <w:p w14:paraId="309E87CF" w14:textId="77777777" w:rsidR="00796E49" w:rsidRDefault="00796E49" w:rsidP="00654408">
      <w:pPr>
        <w:jc w:val="both"/>
        <w:rPr>
          <w:rFonts w:ascii="MCI Univers 55" w:eastAsia="MCI Univers 55" w:hAnsi="MCI Univers 55" w:cs="MCI Univers 55"/>
          <w:b/>
          <w:bCs/>
          <w:sz w:val="20"/>
          <w:szCs w:val="20"/>
        </w:rPr>
      </w:pPr>
    </w:p>
    <w:p w14:paraId="4CCCDBCD" w14:textId="77777777" w:rsidR="00796E49" w:rsidRDefault="00796E49" w:rsidP="00654408">
      <w:pPr>
        <w:jc w:val="both"/>
        <w:rPr>
          <w:rFonts w:ascii="MCI Univers 55" w:eastAsia="MCI Univers 55" w:hAnsi="MCI Univers 55" w:cs="MCI Univers 55"/>
          <w:b/>
          <w:bCs/>
          <w:sz w:val="20"/>
          <w:szCs w:val="20"/>
        </w:rPr>
      </w:pPr>
    </w:p>
    <w:p w14:paraId="6A192BE0" w14:textId="77777777" w:rsidR="00796E49" w:rsidRDefault="00796E49" w:rsidP="00654408">
      <w:pPr>
        <w:jc w:val="both"/>
        <w:rPr>
          <w:rFonts w:ascii="MCI Univers 55" w:eastAsia="MCI Univers 55" w:hAnsi="MCI Univers 55" w:cs="MCI Univers 55"/>
          <w:b/>
          <w:bCs/>
          <w:sz w:val="20"/>
          <w:szCs w:val="20"/>
        </w:rPr>
      </w:pPr>
    </w:p>
    <w:p w14:paraId="62B5197F" w14:textId="77777777" w:rsidR="00796E49" w:rsidRDefault="00796E49" w:rsidP="00654408">
      <w:pPr>
        <w:jc w:val="both"/>
        <w:rPr>
          <w:rFonts w:ascii="MCI Univers 55" w:eastAsia="MCI Univers 55" w:hAnsi="MCI Univers 55" w:cs="MCI Univers 55"/>
          <w:b/>
          <w:bCs/>
          <w:sz w:val="20"/>
          <w:szCs w:val="20"/>
        </w:rPr>
      </w:pPr>
    </w:p>
    <w:p w14:paraId="58A01745" w14:textId="77777777" w:rsidR="00796E49" w:rsidRDefault="00796E49" w:rsidP="00654408">
      <w:pPr>
        <w:jc w:val="both"/>
        <w:rPr>
          <w:rFonts w:ascii="MCI Univers 55" w:eastAsia="MCI Univers 55" w:hAnsi="MCI Univers 55" w:cs="MCI Univers 55"/>
          <w:b/>
          <w:bCs/>
          <w:sz w:val="20"/>
          <w:szCs w:val="20"/>
        </w:rPr>
      </w:pPr>
    </w:p>
    <w:p w14:paraId="10A98EC2" w14:textId="77777777" w:rsidR="00796E49" w:rsidRDefault="00796E49" w:rsidP="00654408">
      <w:pPr>
        <w:jc w:val="both"/>
        <w:rPr>
          <w:rFonts w:ascii="MCI Univers 55" w:eastAsia="MCI Univers 55" w:hAnsi="MCI Univers 55" w:cs="MCI Univers 55"/>
          <w:b/>
          <w:bCs/>
          <w:sz w:val="20"/>
          <w:szCs w:val="20"/>
        </w:rPr>
      </w:pPr>
    </w:p>
    <w:p w14:paraId="53D6500A" w14:textId="77777777" w:rsidR="00796E49" w:rsidRDefault="00796E49" w:rsidP="00654408">
      <w:pPr>
        <w:jc w:val="both"/>
        <w:rPr>
          <w:rFonts w:ascii="MCI Univers 55" w:eastAsia="MCI Univers 55" w:hAnsi="MCI Univers 55" w:cs="MCI Univers 55"/>
          <w:b/>
          <w:bCs/>
          <w:sz w:val="20"/>
          <w:szCs w:val="20"/>
        </w:rPr>
      </w:pPr>
    </w:p>
    <w:p w14:paraId="5FC965E0" w14:textId="77777777" w:rsidR="00796E49" w:rsidRDefault="00796E49" w:rsidP="00654408">
      <w:pPr>
        <w:jc w:val="both"/>
        <w:rPr>
          <w:rFonts w:ascii="MCI Univers 55" w:eastAsia="MCI Univers 55" w:hAnsi="MCI Univers 55" w:cs="MCI Univers 55"/>
          <w:b/>
          <w:bCs/>
          <w:sz w:val="20"/>
          <w:szCs w:val="20"/>
        </w:rPr>
      </w:pPr>
    </w:p>
    <w:p w14:paraId="4C561ED6" w14:textId="77777777" w:rsidR="00796E49" w:rsidRDefault="00796E49" w:rsidP="00654408">
      <w:pPr>
        <w:jc w:val="both"/>
        <w:rPr>
          <w:rFonts w:ascii="MCI Univers 55" w:eastAsia="MCI Univers 55" w:hAnsi="MCI Univers 55" w:cs="MCI Univers 55"/>
          <w:b/>
          <w:bCs/>
          <w:sz w:val="20"/>
          <w:szCs w:val="20"/>
        </w:rPr>
      </w:pPr>
    </w:p>
    <w:p w14:paraId="1EE9D721" w14:textId="77777777" w:rsidR="00796E49" w:rsidRDefault="00954A16" w:rsidP="00654408">
      <w:pPr>
        <w:pStyle w:val="berschrift1"/>
        <w:tabs>
          <w:tab w:val="left" w:pos="2647"/>
          <w:tab w:val="left" w:pos="4154"/>
        </w:tabs>
        <w:spacing w:before="196"/>
        <w:jc w:val="both"/>
        <w:rPr>
          <w:b w:val="0"/>
          <w:bCs w:val="0"/>
        </w:rPr>
      </w:pPr>
      <w:r>
        <w:rPr>
          <w:noProof/>
          <w:lang w:val="de-DE" w:eastAsia="de-DE"/>
        </w:rPr>
        <w:drawing>
          <wp:anchor distT="0" distB="0" distL="114300" distR="114300" simplePos="0" relativeHeight="503311280" behindDoc="1" locked="0" layoutInCell="1" allowOverlap="1" wp14:anchorId="586C5176" wp14:editId="4E7DF0AF">
            <wp:simplePos x="0" y="0"/>
            <wp:positionH relativeFrom="page">
              <wp:posOffset>0</wp:posOffset>
            </wp:positionH>
            <wp:positionV relativeFrom="paragraph">
              <wp:posOffset>-1310640</wp:posOffset>
            </wp:positionV>
            <wp:extent cx="2637155" cy="3238500"/>
            <wp:effectExtent l="0" t="0" r="0" b="0"/>
            <wp:wrapNone/>
            <wp:docPr id="23"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7155" cy="323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E44A4F">
        <w:rPr>
          <w:color w:val="004983"/>
        </w:rPr>
        <w:t>mci ethics assessment</w:t>
      </w:r>
    </w:p>
    <w:p w14:paraId="0BEEC93C" w14:textId="77777777" w:rsidR="00796E49" w:rsidRDefault="00E44A4F" w:rsidP="00654408">
      <w:pPr>
        <w:tabs>
          <w:tab w:val="left" w:pos="4540"/>
          <w:tab w:val="left" w:pos="5889"/>
          <w:tab w:val="left" w:pos="6204"/>
        </w:tabs>
        <w:spacing w:before="60"/>
        <w:ind w:left="1701"/>
        <w:jc w:val="both"/>
        <w:rPr>
          <w:rFonts w:ascii="MCI Memphis Extra Bold" w:eastAsia="MCI Memphis Extra Bold" w:hAnsi="MCI Memphis Extra Bold" w:cs="MCI Memphis Extra Bold"/>
          <w:sz w:val="32"/>
          <w:szCs w:val="32"/>
        </w:rPr>
      </w:pPr>
      <w:r>
        <w:rPr>
          <w:rFonts w:ascii="MCI Memphis Extra Bold"/>
          <w:b/>
          <w:color w:val="004983"/>
          <w:sz w:val="32"/>
        </w:rPr>
        <w:t xml:space="preserve">Participant information </w:t>
      </w:r>
      <w:proofErr w:type="gramStart"/>
      <w:r>
        <w:rPr>
          <w:rFonts w:ascii="MCI Memphis Extra Bold"/>
          <w:b/>
          <w:color w:val="004983"/>
          <w:sz w:val="32"/>
        </w:rPr>
        <w:t>sheet</w:t>
      </w:r>
      <w:r w:rsidR="00D34BAB">
        <w:rPr>
          <w:rFonts w:ascii="MCI Memphis Extra Bold"/>
          <w:b/>
          <w:color w:val="004983"/>
          <w:spacing w:val="-61"/>
          <w:sz w:val="32"/>
        </w:rPr>
        <w:t xml:space="preserve"> </w:t>
      </w:r>
      <w:r w:rsidR="00D34BAB">
        <w:rPr>
          <w:rFonts w:ascii="MCI Memphis Extra Bold"/>
          <w:b/>
          <w:color w:val="004983"/>
          <w:sz w:val="32"/>
        </w:rPr>
        <w:t>.</w:t>
      </w:r>
      <w:proofErr w:type="gramEnd"/>
    </w:p>
    <w:p w14:paraId="62AAB7C5" w14:textId="77777777" w:rsidR="00796E49" w:rsidRDefault="00D34BAB" w:rsidP="00654408">
      <w:pPr>
        <w:spacing w:before="60"/>
        <w:ind w:left="1701"/>
        <w:jc w:val="both"/>
        <w:rPr>
          <w:rFonts w:ascii="MCI Univers 55" w:eastAsia="MCI Univers 55" w:hAnsi="MCI Univers 55" w:cs="MCI Univers 55"/>
          <w:sz w:val="15"/>
          <w:szCs w:val="15"/>
        </w:rPr>
      </w:pPr>
      <w:r>
        <w:rPr>
          <w:rFonts w:ascii="MCI Univers 55"/>
          <w:b/>
          <w:color w:val="004983"/>
          <w:spacing w:val="9"/>
          <w:sz w:val="15"/>
        </w:rPr>
        <w:t>TO</w:t>
      </w:r>
      <w:r>
        <w:rPr>
          <w:rFonts w:ascii="MCI Univers 55"/>
          <w:b/>
          <w:color w:val="004983"/>
          <w:spacing w:val="39"/>
          <w:sz w:val="15"/>
        </w:rPr>
        <w:t xml:space="preserve"> </w:t>
      </w:r>
      <w:r>
        <w:rPr>
          <w:rFonts w:ascii="MCI Univers 55"/>
          <w:b/>
          <w:color w:val="004983"/>
          <w:sz w:val="15"/>
        </w:rPr>
        <w:t>B</w:t>
      </w:r>
      <w:r>
        <w:rPr>
          <w:rFonts w:ascii="MCI Univers 55"/>
          <w:b/>
          <w:color w:val="004983"/>
          <w:spacing w:val="-23"/>
          <w:sz w:val="15"/>
        </w:rPr>
        <w:t xml:space="preserve"> </w:t>
      </w:r>
      <w:r>
        <w:rPr>
          <w:rFonts w:ascii="MCI Univers 55"/>
          <w:b/>
          <w:color w:val="004983"/>
          <w:sz w:val="15"/>
        </w:rPr>
        <w:t>E</w:t>
      </w:r>
      <w:r>
        <w:rPr>
          <w:rFonts w:ascii="MCI Univers 55"/>
          <w:b/>
          <w:color w:val="004983"/>
          <w:spacing w:val="39"/>
          <w:sz w:val="15"/>
        </w:rPr>
        <w:t xml:space="preserve"> </w:t>
      </w:r>
      <w:r>
        <w:rPr>
          <w:rFonts w:ascii="MCI Univers 55"/>
          <w:b/>
          <w:color w:val="004983"/>
          <w:spacing w:val="9"/>
          <w:sz w:val="15"/>
        </w:rPr>
        <w:t>PR</w:t>
      </w:r>
      <w:r>
        <w:rPr>
          <w:rFonts w:ascii="MCI Univers 55"/>
          <w:b/>
          <w:color w:val="004983"/>
          <w:spacing w:val="-23"/>
          <w:sz w:val="15"/>
        </w:rPr>
        <w:t xml:space="preserve"> </w:t>
      </w:r>
      <w:r>
        <w:rPr>
          <w:rFonts w:ascii="MCI Univers 55"/>
          <w:b/>
          <w:color w:val="004983"/>
          <w:sz w:val="15"/>
        </w:rPr>
        <w:t>O</w:t>
      </w:r>
      <w:r>
        <w:rPr>
          <w:rFonts w:ascii="MCI Univers 55"/>
          <w:b/>
          <w:color w:val="004983"/>
          <w:spacing w:val="-23"/>
          <w:sz w:val="15"/>
        </w:rPr>
        <w:t xml:space="preserve"> </w:t>
      </w:r>
      <w:r>
        <w:rPr>
          <w:rFonts w:ascii="MCI Univers 55"/>
          <w:b/>
          <w:color w:val="004983"/>
          <w:spacing w:val="9"/>
          <w:sz w:val="15"/>
        </w:rPr>
        <w:t>VI</w:t>
      </w:r>
      <w:r>
        <w:rPr>
          <w:rFonts w:ascii="MCI Univers 55"/>
          <w:b/>
          <w:color w:val="004983"/>
          <w:spacing w:val="-19"/>
          <w:sz w:val="15"/>
        </w:rPr>
        <w:t xml:space="preserve"> </w:t>
      </w:r>
      <w:r>
        <w:rPr>
          <w:rFonts w:ascii="MCI Univers 55"/>
          <w:b/>
          <w:color w:val="004983"/>
          <w:spacing w:val="9"/>
          <w:sz w:val="15"/>
        </w:rPr>
        <w:t>DE</w:t>
      </w:r>
      <w:r>
        <w:rPr>
          <w:rFonts w:ascii="MCI Univers 55"/>
          <w:b/>
          <w:color w:val="004983"/>
          <w:spacing w:val="-22"/>
          <w:sz w:val="15"/>
        </w:rPr>
        <w:t xml:space="preserve"> </w:t>
      </w:r>
      <w:r>
        <w:rPr>
          <w:rFonts w:ascii="MCI Univers 55"/>
          <w:b/>
          <w:color w:val="004983"/>
          <w:sz w:val="15"/>
        </w:rPr>
        <w:t>D</w:t>
      </w:r>
      <w:r>
        <w:rPr>
          <w:rFonts w:ascii="MCI Univers 55"/>
          <w:b/>
          <w:color w:val="004983"/>
          <w:spacing w:val="39"/>
          <w:sz w:val="15"/>
        </w:rPr>
        <w:t xml:space="preserve"> </w:t>
      </w:r>
      <w:r>
        <w:rPr>
          <w:rFonts w:ascii="MCI Univers 55"/>
          <w:b/>
          <w:color w:val="004983"/>
          <w:spacing w:val="9"/>
          <w:sz w:val="15"/>
        </w:rPr>
        <w:t>TO</w:t>
      </w:r>
      <w:r>
        <w:rPr>
          <w:rFonts w:ascii="MCI Univers 55"/>
          <w:b/>
          <w:color w:val="004983"/>
          <w:spacing w:val="39"/>
          <w:sz w:val="15"/>
        </w:rPr>
        <w:t xml:space="preserve"> </w:t>
      </w:r>
      <w:r>
        <w:rPr>
          <w:rFonts w:ascii="MCI Univers 55"/>
          <w:b/>
          <w:color w:val="004983"/>
          <w:spacing w:val="14"/>
          <w:sz w:val="15"/>
        </w:rPr>
        <w:t>STUD</w:t>
      </w:r>
      <w:r>
        <w:rPr>
          <w:rFonts w:ascii="MCI Univers 55"/>
          <w:b/>
          <w:color w:val="004983"/>
          <w:spacing w:val="-22"/>
          <w:sz w:val="15"/>
        </w:rPr>
        <w:t xml:space="preserve"> </w:t>
      </w:r>
      <w:r>
        <w:rPr>
          <w:rFonts w:ascii="MCI Univers 55"/>
          <w:b/>
          <w:color w:val="004983"/>
          <w:sz w:val="15"/>
        </w:rPr>
        <w:t>Y</w:t>
      </w:r>
      <w:r>
        <w:rPr>
          <w:rFonts w:ascii="MCI Univers 55"/>
          <w:b/>
          <w:color w:val="004983"/>
          <w:spacing w:val="40"/>
          <w:sz w:val="15"/>
        </w:rPr>
        <w:t xml:space="preserve"> </w:t>
      </w:r>
      <w:r>
        <w:rPr>
          <w:rFonts w:ascii="MCI Univers 55"/>
          <w:b/>
          <w:color w:val="004983"/>
          <w:spacing w:val="14"/>
          <w:sz w:val="15"/>
        </w:rPr>
        <w:t>PARTI</w:t>
      </w:r>
      <w:r>
        <w:rPr>
          <w:rFonts w:ascii="MCI Univers 55"/>
          <w:b/>
          <w:color w:val="004983"/>
          <w:spacing w:val="-22"/>
          <w:sz w:val="15"/>
        </w:rPr>
        <w:t xml:space="preserve"> </w:t>
      </w:r>
      <w:r>
        <w:rPr>
          <w:rFonts w:ascii="MCI Univers 55"/>
          <w:b/>
          <w:color w:val="004983"/>
          <w:spacing w:val="9"/>
          <w:sz w:val="15"/>
        </w:rPr>
        <w:t>CI</w:t>
      </w:r>
      <w:r>
        <w:rPr>
          <w:rFonts w:ascii="MCI Univers 55"/>
          <w:b/>
          <w:color w:val="004983"/>
          <w:spacing w:val="-22"/>
          <w:sz w:val="15"/>
        </w:rPr>
        <w:t xml:space="preserve"> </w:t>
      </w:r>
      <w:r>
        <w:rPr>
          <w:rFonts w:ascii="MCI Univers 55"/>
          <w:b/>
          <w:color w:val="004983"/>
          <w:sz w:val="15"/>
        </w:rPr>
        <w:t>P</w:t>
      </w:r>
      <w:r>
        <w:rPr>
          <w:rFonts w:ascii="MCI Univers 55"/>
          <w:b/>
          <w:color w:val="004983"/>
          <w:spacing w:val="-22"/>
          <w:sz w:val="15"/>
        </w:rPr>
        <w:t xml:space="preserve"> </w:t>
      </w:r>
      <w:r>
        <w:rPr>
          <w:rFonts w:ascii="MCI Univers 55"/>
          <w:b/>
          <w:color w:val="004983"/>
          <w:spacing w:val="13"/>
          <w:sz w:val="15"/>
        </w:rPr>
        <w:t>ANTS</w:t>
      </w:r>
    </w:p>
    <w:p w14:paraId="4A58EA84" w14:textId="77777777" w:rsidR="00796E49" w:rsidRDefault="00796E49" w:rsidP="00654408">
      <w:pPr>
        <w:jc w:val="both"/>
        <w:rPr>
          <w:rFonts w:ascii="MCI Univers 55" w:eastAsia="MCI Univers 55" w:hAnsi="MCI Univers 55" w:cs="MCI Univers 55"/>
          <w:b/>
          <w:bCs/>
          <w:sz w:val="14"/>
          <w:szCs w:val="14"/>
        </w:rPr>
      </w:pPr>
    </w:p>
    <w:p w14:paraId="50299DA6" w14:textId="77777777" w:rsidR="00796E49" w:rsidRDefault="00796E49" w:rsidP="00654408">
      <w:pPr>
        <w:jc w:val="both"/>
        <w:rPr>
          <w:rFonts w:ascii="MCI Univers 55" w:eastAsia="MCI Univers 55" w:hAnsi="MCI Univers 55" w:cs="MCI Univers 55"/>
          <w:b/>
          <w:bCs/>
          <w:sz w:val="14"/>
          <w:szCs w:val="14"/>
        </w:rPr>
      </w:pPr>
      <w:bookmarkStart w:id="0" w:name="_GoBack"/>
      <w:bookmarkEnd w:id="0"/>
    </w:p>
    <w:p w14:paraId="6791BF05" w14:textId="77777777" w:rsidR="00796E49" w:rsidRDefault="00796E49" w:rsidP="00654408">
      <w:pPr>
        <w:spacing w:before="10"/>
        <w:jc w:val="both"/>
        <w:rPr>
          <w:rFonts w:ascii="MCI Univers 55" w:eastAsia="MCI Univers 55" w:hAnsi="MCI Univers 55" w:cs="MCI Univers 55"/>
          <w:b/>
          <w:bCs/>
          <w:sz w:val="12"/>
          <w:szCs w:val="12"/>
        </w:rPr>
      </w:pPr>
    </w:p>
    <w:p w14:paraId="5D5A1B3A" w14:textId="3D2C6841" w:rsidR="00796E49" w:rsidRPr="00E44A4F" w:rsidRDefault="00D34BAB" w:rsidP="00654408">
      <w:pPr>
        <w:pStyle w:val="berschrift2"/>
        <w:numPr>
          <w:ilvl w:val="0"/>
          <w:numId w:val="1"/>
        </w:numPr>
        <w:tabs>
          <w:tab w:val="left" w:pos="2059"/>
        </w:tabs>
        <w:jc w:val="both"/>
        <w:rPr>
          <w:b w:val="0"/>
          <w:bCs w:val="0"/>
        </w:rPr>
      </w:pPr>
      <w:r>
        <w:rPr>
          <w:spacing w:val="-1"/>
        </w:rPr>
        <w:t>Title</w:t>
      </w:r>
      <w:r>
        <w:rPr>
          <w:spacing w:val="1"/>
        </w:rPr>
        <w:t xml:space="preserve"> </w:t>
      </w:r>
      <w:r>
        <w:t>of</w:t>
      </w:r>
      <w:r>
        <w:rPr>
          <w:spacing w:val="-2"/>
        </w:rPr>
        <w:t xml:space="preserve"> </w:t>
      </w:r>
      <w:r w:rsidR="009828DC">
        <w:t>research project</w:t>
      </w:r>
      <w:r>
        <w:t>:</w:t>
      </w:r>
    </w:p>
    <w:p w14:paraId="64D355F0" w14:textId="77777777" w:rsidR="00E44A4F" w:rsidRPr="00E44A4F" w:rsidRDefault="00A60BD4" w:rsidP="00E44A4F">
      <w:pPr>
        <w:pStyle w:val="berschrift2"/>
        <w:tabs>
          <w:tab w:val="left" w:pos="2059"/>
        </w:tabs>
        <w:ind w:left="2059" w:firstLine="0"/>
        <w:jc w:val="both"/>
        <w:rPr>
          <w:b w:val="0"/>
          <w:bCs w:val="0"/>
          <w:i/>
        </w:rPr>
      </w:pPr>
      <w:r>
        <w:rPr>
          <w:b w:val="0"/>
          <w:bCs w:val="0"/>
          <w:i/>
        </w:rPr>
        <w:t>[</w:t>
      </w:r>
      <w:r w:rsidR="00E44A4F" w:rsidRPr="00E44A4F">
        <w:rPr>
          <w:b w:val="0"/>
          <w:bCs w:val="0"/>
          <w:i/>
        </w:rPr>
        <w:t>Insert title of research project here</w:t>
      </w:r>
      <w:r>
        <w:rPr>
          <w:b w:val="0"/>
          <w:bCs w:val="0"/>
          <w:i/>
        </w:rPr>
        <w:t>]</w:t>
      </w:r>
    </w:p>
    <w:p w14:paraId="1A94B82C" w14:textId="77777777" w:rsidR="00796E49" w:rsidRDefault="00796E49" w:rsidP="00654408">
      <w:pPr>
        <w:spacing w:before="5"/>
        <w:jc w:val="both"/>
        <w:rPr>
          <w:rFonts w:ascii="MCI Univers 55" w:eastAsia="MCI Univers 55" w:hAnsi="MCI Univers 55" w:cs="MCI Univers 55"/>
          <w:sz w:val="25"/>
          <w:szCs w:val="25"/>
        </w:rPr>
      </w:pPr>
    </w:p>
    <w:p w14:paraId="566A3D9C" w14:textId="77777777" w:rsidR="00796E49" w:rsidRPr="00E44A4F" w:rsidRDefault="00D34BAB" w:rsidP="00654408">
      <w:pPr>
        <w:pStyle w:val="berschrift2"/>
        <w:numPr>
          <w:ilvl w:val="0"/>
          <w:numId w:val="1"/>
        </w:numPr>
        <w:tabs>
          <w:tab w:val="left" w:pos="2060"/>
        </w:tabs>
        <w:jc w:val="both"/>
        <w:rPr>
          <w:b w:val="0"/>
          <w:bCs w:val="0"/>
        </w:rPr>
      </w:pPr>
      <w:r>
        <w:rPr>
          <w:spacing w:val="-1"/>
        </w:rPr>
        <w:t>Invitation</w:t>
      </w:r>
      <w:r>
        <w:rPr>
          <w:spacing w:val="-2"/>
        </w:rPr>
        <w:t xml:space="preserve"> </w:t>
      </w:r>
      <w:r>
        <w:rPr>
          <w:spacing w:val="-1"/>
        </w:rPr>
        <w:t>paragraph:</w:t>
      </w:r>
    </w:p>
    <w:p w14:paraId="44CA6A68" w14:textId="77777777" w:rsidR="00E44A4F" w:rsidRDefault="00E44A4F" w:rsidP="00E44A4F">
      <w:pPr>
        <w:pStyle w:val="Listenabsatz"/>
        <w:ind w:left="2059"/>
      </w:pPr>
    </w:p>
    <w:p w14:paraId="2460DE5E" w14:textId="5751DDF7" w:rsidR="00E44A4F" w:rsidRPr="00E44A4F" w:rsidRDefault="00E44A4F" w:rsidP="0071235D">
      <w:pPr>
        <w:pStyle w:val="berschrift2"/>
        <w:tabs>
          <w:tab w:val="left" w:pos="2060"/>
        </w:tabs>
        <w:ind w:firstLine="0"/>
        <w:rPr>
          <w:b w:val="0"/>
          <w:bCs w:val="0"/>
        </w:rPr>
      </w:pPr>
      <w:r w:rsidRPr="00E44A4F">
        <w:rPr>
          <w:b w:val="0"/>
          <w:bCs w:val="0"/>
        </w:rPr>
        <w:t xml:space="preserve">My name is </w:t>
      </w:r>
      <w:r w:rsidR="00A60BD4">
        <w:rPr>
          <w:b w:val="0"/>
          <w:bCs w:val="0"/>
          <w:i/>
        </w:rPr>
        <w:t>[i</w:t>
      </w:r>
      <w:r w:rsidRPr="00E44A4F">
        <w:rPr>
          <w:b w:val="0"/>
          <w:bCs w:val="0"/>
          <w:i/>
        </w:rPr>
        <w:t>nsert name</w:t>
      </w:r>
      <w:r w:rsidR="00A60BD4">
        <w:rPr>
          <w:b w:val="0"/>
          <w:bCs w:val="0"/>
          <w:i/>
        </w:rPr>
        <w:t>]</w:t>
      </w:r>
      <w:r w:rsidRPr="00E44A4F">
        <w:rPr>
          <w:b w:val="0"/>
          <w:bCs w:val="0"/>
        </w:rPr>
        <w:t xml:space="preserve"> and I am a </w:t>
      </w:r>
      <w:r w:rsidRPr="00A60BD4">
        <w:rPr>
          <w:b w:val="0"/>
          <w:bCs w:val="0"/>
          <w:i/>
        </w:rPr>
        <w:t>[insert academic level master/bachelor</w:t>
      </w:r>
      <w:r w:rsidR="00A60BD4" w:rsidRPr="00A60BD4">
        <w:rPr>
          <w:b w:val="0"/>
          <w:bCs w:val="0"/>
          <w:i/>
        </w:rPr>
        <w:t>/Ph.D.]</w:t>
      </w:r>
      <w:r w:rsidRPr="00E44A4F">
        <w:rPr>
          <w:b w:val="0"/>
          <w:bCs w:val="0"/>
        </w:rPr>
        <w:t xml:space="preserve"> student studying in the </w:t>
      </w:r>
      <w:r w:rsidRPr="00A60BD4">
        <w:rPr>
          <w:b w:val="0"/>
          <w:bCs w:val="0"/>
          <w:i/>
        </w:rPr>
        <w:t xml:space="preserve">[insert department] </w:t>
      </w:r>
      <w:r w:rsidRPr="00E44A4F">
        <w:rPr>
          <w:b w:val="0"/>
          <w:bCs w:val="0"/>
        </w:rPr>
        <w:t xml:space="preserve">at </w:t>
      </w:r>
      <w:r>
        <w:rPr>
          <w:b w:val="0"/>
          <w:bCs w:val="0"/>
        </w:rPr>
        <w:t>MCI | The Entrepreneurial School</w:t>
      </w:r>
      <w:r w:rsidR="007E34BE" w:rsidRPr="00C83F58">
        <w:rPr>
          <w:b w:val="0"/>
          <w:bCs w:val="0"/>
          <w:vertAlign w:val="superscript"/>
        </w:rPr>
        <w:t>®</w:t>
      </w:r>
      <w:r w:rsidRPr="00E44A4F">
        <w:rPr>
          <w:b w:val="0"/>
          <w:bCs w:val="0"/>
        </w:rPr>
        <w:t xml:space="preserve">. I would like to invite you to take part in a research project on </w:t>
      </w:r>
      <w:r w:rsidRPr="00A60BD4">
        <w:rPr>
          <w:b w:val="0"/>
          <w:bCs w:val="0"/>
          <w:i/>
        </w:rPr>
        <w:t>[insert project title].</w:t>
      </w:r>
      <w:r w:rsidRPr="00E44A4F">
        <w:rPr>
          <w:b w:val="0"/>
          <w:bCs w:val="0"/>
        </w:rPr>
        <w:t xml:space="preserve"> </w:t>
      </w:r>
    </w:p>
    <w:p w14:paraId="333F73AC" w14:textId="6BA86D16" w:rsidR="00E44A4F" w:rsidRDefault="00E44A4F" w:rsidP="0071235D">
      <w:pPr>
        <w:pStyle w:val="berschrift2"/>
        <w:tabs>
          <w:tab w:val="left" w:pos="2060"/>
        </w:tabs>
        <w:ind w:firstLine="0"/>
        <w:rPr>
          <w:b w:val="0"/>
          <w:bCs w:val="0"/>
        </w:rPr>
      </w:pPr>
      <w:r w:rsidRPr="00E44A4F">
        <w:rPr>
          <w:b w:val="0"/>
          <w:bCs w:val="0"/>
        </w:rPr>
        <w:t xml:space="preserve">Before you decide if you wish to take part you need to understand why the research is being done and what it would involve for you. Please take time to read the following information carefully. Talk to others about the </w:t>
      </w:r>
      <w:r w:rsidR="009828DC">
        <w:rPr>
          <w:b w:val="0"/>
          <w:bCs w:val="0"/>
        </w:rPr>
        <w:t>research project</w:t>
      </w:r>
      <w:r w:rsidR="009828DC" w:rsidRPr="00E44A4F">
        <w:rPr>
          <w:b w:val="0"/>
          <w:bCs w:val="0"/>
        </w:rPr>
        <w:t xml:space="preserve"> </w:t>
      </w:r>
      <w:r w:rsidRPr="00E44A4F">
        <w:rPr>
          <w:b w:val="0"/>
          <w:bCs w:val="0"/>
        </w:rPr>
        <w:t>if you wish. Ask me if there is anything that is not clear or if you would like more information. Take time to decide whether or not you wish to take part.</w:t>
      </w:r>
    </w:p>
    <w:p w14:paraId="244557D1" w14:textId="77777777" w:rsidR="00E44A4F" w:rsidRDefault="00E44A4F" w:rsidP="00654408">
      <w:pPr>
        <w:spacing w:before="9"/>
        <w:jc w:val="both"/>
        <w:rPr>
          <w:rFonts w:ascii="MCI Univers 55" w:eastAsia="MCI Univers 55" w:hAnsi="MCI Univers 55" w:cs="MCI Univers 55"/>
          <w:sz w:val="21"/>
          <w:szCs w:val="21"/>
        </w:rPr>
      </w:pPr>
    </w:p>
    <w:p w14:paraId="1346A799" w14:textId="62908310" w:rsidR="00796E49" w:rsidRPr="00E44A4F" w:rsidRDefault="006A0C8A" w:rsidP="00654408">
      <w:pPr>
        <w:pStyle w:val="berschrift2"/>
        <w:numPr>
          <w:ilvl w:val="0"/>
          <w:numId w:val="1"/>
        </w:numPr>
        <w:tabs>
          <w:tab w:val="left" w:pos="2059"/>
        </w:tabs>
        <w:ind w:left="2058" w:hanging="357"/>
        <w:jc w:val="both"/>
        <w:rPr>
          <w:b w:val="0"/>
          <w:bCs w:val="0"/>
        </w:rPr>
      </w:pPr>
      <w:r>
        <w:rPr>
          <w:spacing w:val="-1"/>
        </w:rPr>
        <w:t xml:space="preserve">What is the aim of this </w:t>
      </w:r>
      <w:r w:rsidR="009828DC">
        <w:rPr>
          <w:spacing w:val="-1"/>
        </w:rPr>
        <w:t>research project</w:t>
      </w:r>
      <w:r>
        <w:rPr>
          <w:spacing w:val="-1"/>
        </w:rPr>
        <w:t>?</w:t>
      </w:r>
    </w:p>
    <w:p w14:paraId="189854AD" w14:textId="5D00DC92" w:rsidR="00E44A4F" w:rsidRPr="00E44A4F" w:rsidRDefault="00E44A4F" w:rsidP="00E44A4F">
      <w:pPr>
        <w:pStyle w:val="Textkrper"/>
        <w:spacing w:line="288" w:lineRule="auto"/>
        <w:ind w:left="2058"/>
        <w:jc w:val="both"/>
        <w:rPr>
          <w:i/>
        </w:rPr>
      </w:pPr>
      <w:r w:rsidRPr="00E44A4F">
        <w:rPr>
          <w:i/>
        </w:rPr>
        <w:t xml:space="preserve">[Insert a brief paragraph about the overall aims of the </w:t>
      </w:r>
      <w:r w:rsidR="009828DC" w:rsidRPr="00093BC6">
        <w:rPr>
          <w:i/>
        </w:rPr>
        <w:t>research project</w:t>
      </w:r>
      <w:r w:rsidRPr="00E44A4F">
        <w:rPr>
          <w:i/>
        </w:rPr>
        <w:t xml:space="preserve">.] </w:t>
      </w:r>
    </w:p>
    <w:p w14:paraId="26F53E40" w14:textId="77777777" w:rsidR="00E44A4F" w:rsidRDefault="00E44A4F" w:rsidP="00E44A4F">
      <w:pPr>
        <w:pStyle w:val="berschrift2"/>
        <w:tabs>
          <w:tab w:val="left" w:pos="2059"/>
        </w:tabs>
        <w:ind w:firstLine="0"/>
        <w:jc w:val="both"/>
        <w:rPr>
          <w:b w:val="0"/>
          <w:bCs w:val="0"/>
        </w:rPr>
      </w:pPr>
    </w:p>
    <w:p w14:paraId="2961E914" w14:textId="051AAC21" w:rsidR="00E44A4F" w:rsidRDefault="00797285" w:rsidP="00D34BAB">
      <w:pPr>
        <w:pStyle w:val="Textkrper"/>
        <w:spacing w:line="288" w:lineRule="auto"/>
        <w:ind w:left="2058"/>
        <w:jc w:val="both"/>
      </w:pPr>
      <w:r w:rsidRPr="00D34BAB">
        <w:t xml:space="preserve">This </w:t>
      </w:r>
      <w:r w:rsidR="009828DC">
        <w:t>research project</w:t>
      </w:r>
      <w:r w:rsidR="009828DC" w:rsidRPr="00D34BAB">
        <w:t xml:space="preserve"> </w:t>
      </w:r>
      <w:r w:rsidRPr="00D34BAB">
        <w:t xml:space="preserve">aims to explore </w:t>
      </w:r>
      <w:r w:rsidR="00E44A4F">
        <w:t>…</w:t>
      </w:r>
    </w:p>
    <w:p w14:paraId="2C377736" w14:textId="77777777" w:rsidR="00E44A4F" w:rsidRDefault="00E44A4F" w:rsidP="00D34BAB">
      <w:pPr>
        <w:pStyle w:val="Textkrper"/>
        <w:spacing w:line="288" w:lineRule="auto"/>
        <w:ind w:left="2058"/>
        <w:jc w:val="both"/>
      </w:pPr>
      <w:r>
        <w:t>I</w:t>
      </w:r>
      <w:r w:rsidR="00797285" w:rsidRPr="00D34BAB">
        <w:t xml:space="preserve"> intend to investigat</w:t>
      </w:r>
      <w:r>
        <w:t>e / understand…</w:t>
      </w:r>
    </w:p>
    <w:p w14:paraId="66E52F60" w14:textId="467F8D07" w:rsidR="00E44A4F" w:rsidRDefault="00797285" w:rsidP="00D34BAB">
      <w:pPr>
        <w:pStyle w:val="Textkrper"/>
        <w:spacing w:line="288" w:lineRule="auto"/>
        <w:ind w:left="2058"/>
        <w:jc w:val="both"/>
      </w:pPr>
      <w:r w:rsidRPr="00D34BAB">
        <w:t xml:space="preserve">The results will inform </w:t>
      </w:r>
      <w:r w:rsidR="007206E9">
        <w:t>…</w:t>
      </w:r>
      <w:r w:rsidR="00E44A4F">
        <w:t xml:space="preserve"> </w:t>
      </w:r>
    </w:p>
    <w:p w14:paraId="01577123" w14:textId="77777777" w:rsidR="00796E49" w:rsidRDefault="00797285" w:rsidP="00D34BAB">
      <w:pPr>
        <w:pStyle w:val="Textkrper"/>
        <w:spacing w:line="288" w:lineRule="auto"/>
        <w:ind w:left="2058"/>
        <w:jc w:val="both"/>
      </w:pPr>
      <w:r w:rsidRPr="00D34BAB">
        <w:t xml:space="preserve">The outcomes will serve as </w:t>
      </w:r>
      <w:r w:rsidR="00E44A4F">
        <w:t xml:space="preserve">… </w:t>
      </w:r>
    </w:p>
    <w:p w14:paraId="129BF77A" w14:textId="77777777" w:rsidR="00796E49" w:rsidRDefault="00796E49" w:rsidP="00654408">
      <w:pPr>
        <w:spacing w:before="5"/>
        <w:jc w:val="both"/>
        <w:rPr>
          <w:rFonts w:ascii="MCI Univers 55" w:eastAsia="MCI Univers 55" w:hAnsi="MCI Univers 55" w:cs="MCI Univers 55"/>
          <w:sz w:val="25"/>
          <w:szCs w:val="25"/>
        </w:rPr>
      </w:pPr>
    </w:p>
    <w:p w14:paraId="0471B9CC" w14:textId="77777777" w:rsidR="00796E49" w:rsidRDefault="00D34BAB" w:rsidP="00654408">
      <w:pPr>
        <w:pStyle w:val="berschrift2"/>
        <w:numPr>
          <w:ilvl w:val="0"/>
          <w:numId w:val="1"/>
        </w:numPr>
        <w:tabs>
          <w:tab w:val="left" w:pos="2059"/>
        </w:tabs>
        <w:ind w:left="2058" w:hanging="357"/>
        <w:jc w:val="both"/>
        <w:rPr>
          <w:b w:val="0"/>
          <w:bCs w:val="0"/>
        </w:rPr>
      </w:pPr>
      <w:r>
        <w:t>Why</w:t>
      </w:r>
      <w:r>
        <w:rPr>
          <w:spacing w:val="1"/>
        </w:rPr>
        <w:t xml:space="preserve"> </w:t>
      </w:r>
      <w:r>
        <w:rPr>
          <w:spacing w:val="-1"/>
        </w:rPr>
        <w:t>have</w:t>
      </w:r>
      <w:r>
        <w:rPr>
          <w:spacing w:val="1"/>
        </w:rPr>
        <w:t xml:space="preserve"> </w:t>
      </w:r>
      <w:r>
        <w:t>you</w:t>
      </w:r>
      <w:r>
        <w:rPr>
          <w:spacing w:val="-2"/>
        </w:rPr>
        <w:t xml:space="preserve"> </w:t>
      </w:r>
      <w:r>
        <w:rPr>
          <w:spacing w:val="-1"/>
        </w:rPr>
        <w:t>been</w:t>
      </w:r>
      <w:r>
        <w:t xml:space="preserve"> </w:t>
      </w:r>
      <w:r w:rsidR="00E44A4F">
        <w:rPr>
          <w:spacing w:val="-1"/>
        </w:rPr>
        <w:t>asked to take part</w:t>
      </w:r>
      <w:r>
        <w:rPr>
          <w:spacing w:val="-1"/>
        </w:rPr>
        <w:t>?</w:t>
      </w:r>
    </w:p>
    <w:p w14:paraId="19F1881D" w14:textId="77777777" w:rsidR="00E44A4F" w:rsidRPr="00E44A4F" w:rsidRDefault="00E44A4F" w:rsidP="00E44A4F">
      <w:pPr>
        <w:pStyle w:val="Textkrper"/>
        <w:spacing w:line="288" w:lineRule="auto"/>
        <w:ind w:left="2059"/>
        <w:jc w:val="both"/>
        <w:rPr>
          <w:i/>
        </w:rPr>
      </w:pPr>
      <w:r w:rsidRPr="00E44A4F">
        <w:rPr>
          <w:i/>
        </w:rPr>
        <w:t xml:space="preserve">[Insert a </w:t>
      </w:r>
      <w:r>
        <w:rPr>
          <w:i/>
        </w:rPr>
        <w:t>few lines explaining why this participant has been approached</w:t>
      </w:r>
      <w:r w:rsidRPr="00E44A4F">
        <w:rPr>
          <w:i/>
        </w:rPr>
        <w:t xml:space="preserve">] </w:t>
      </w:r>
    </w:p>
    <w:p w14:paraId="61FF76D2" w14:textId="77777777" w:rsidR="00E44A4F" w:rsidRDefault="00E44A4F" w:rsidP="00654408">
      <w:pPr>
        <w:pStyle w:val="Textkrper"/>
        <w:spacing w:line="288" w:lineRule="auto"/>
        <w:ind w:left="2058"/>
        <w:jc w:val="both"/>
      </w:pPr>
    </w:p>
    <w:p w14:paraId="207E33EA" w14:textId="77777777" w:rsidR="0060341A" w:rsidRDefault="00797285" w:rsidP="00654408">
      <w:pPr>
        <w:pStyle w:val="Textkrper"/>
        <w:spacing w:line="288" w:lineRule="auto"/>
        <w:ind w:left="2058"/>
        <w:jc w:val="both"/>
        <w:rPr>
          <w:spacing w:val="-1"/>
        </w:rPr>
      </w:pPr>
      <w:r>
        <w:t>We</w:t>
      </w:r>
      <w:r w:rsidRPr="00797285">
        <w:rPr>
          <w:spacing w:val="-1"/>
        </w:rPr>
        <w:t xml:space="preserve"> have approached you because </w:t>
      </w:r>
      <w:r w:rsidR="0060341A">
        <w:rPr>
          <w:spacing w:val="-1"/>
        </w:rPr>
        <w:t>…</w:t>
      </w:r>
    </w:p>
    <w:p w14:paraId="249A5D18" w14:textId="77777777" w:rsidR="0060341A" w:rsidRDefault="00797285" w:rsidP="00654408">
      <w:pPr>
        <w:pStyle w:val="Textkrper"/>
        <w:spacing w:line="288" w:lineRule="auto"/>
        <w:ind w:left="2058"/>
        <w:jc w:val="both"/>
        <w:rPr>
          <w:spacing w:val="-1"/>
        </w:rPr>
      </w:pPr>
      <w:r>
        <w:rPr>
          <w:spacing w:val="-1"/>
        </w:rPr>
        <w:t>We</w:t>
      </w:r>
      <w:r w:rsidRPr="00797285">
        <w:rPr>
          <w:spacing w:val="-1"/>
        </w:rPr>
        <w:t xml:space="preserve"> would like to gather information from you and other people like you to help </w:t>
      </w:r>
      <w:r>
        <w:rPr>
          <w:spacing w:val="-1"/>
        </w:rPr>
        <w:t>us</w:t>
      </w:r>
      <w:r w:rsidRPr="00797285">
        <w:rPr>
          <w:spacing w:val="-1"/>
        </w:rPr>
        <w:t xml:space="preserve"> understand</w:t>
      </w:r>
      <w:r w:rsidR="0060341A">
        <w:rPr>
          <w:spacing w:val="-1"/>
        </w:rPr>
        <w:t>…</w:t>
      </w:r>
      <w:r w:rsidRPr="00797285">
        <w:rPr>
          <w:spacing w:val="-1"/>
        </w:rPr>
        <w:t xml:space="preserve"> </w:t>
      </w:r>
    </w:p>
    <w:p w14:paraId="50F22754" w14:textId="038A79CE" w:rsidR="00796E49" w:rsidRDefault="00797285" w:rsidP="00654408">
      <w:pPr>
        <w:pStyle w:val="Textkrper"/>
        <w:spacing w:line="288" w:lineRule="auto"/>
        <w:ind w:left="2058"/>
        <w:jc w:val="both"/>
        <w:rPr>
          <w:spacing w:val="-1"/>
        </w:rPr>
      </w:pPr>
      <w:r>
        <w:rPr>
          <w:spacing w:val="-1"/>
        </w:rPr>
        <w:t>We</w:t>
      </w:r>
      <w:r w:rsidRPr="00797285">
        <w:rPr>
          <w:spacing w:val="-1"/>
        </w:rPr>
        <w:t xml:space="preserve"> would be very grateful if you agreed to take part in this </w:t>
      </w:r>
      <w:r w:rsidR="009828DC">
        <w:rPr>
          <w:spacing w:val="-1"/>
        </w:rPr>
        <w:t>research project</w:t>
      </w:r>
      <w:r w:rsidR="007F5F49">
        <w:rPr>
          <w:spacing w:val="-1"/>
        </w:rPr>
        <w:t>…</w:t>
      </w:r>
    </w:p>
    <w:p w14:paraId="74DB9189" w14:textId="77777777" w:rsidR="00797285" w:rsidRDefault="00797285" w:rsidP="00654408">
      <w:pPr>
        <w:pStyle w:val="Textkrper"/>
        <w:spacing w:line="288" w:lineRule="auto"/>
        <w:ind w:left="2058" w:right="95"/>
        <w:jc w:val="both"/>
        <w:rPr>
          <w:rFonts w:cs="MCI Univers 55"/>
          <w:sz w:val="21"/>
          <w:szCs w:val="21"/>
        </w:rPr>
      </w:pPr>
    </w:p>
    <w:p w14:paraId="266B34AD" w14:textId="77777777" w:rsidR="00796E49" w:rsidRDefault="00D34BAB" w:rsidP="00654408">
      <w:pPr>
        <w:pStyle w:val="berschrift2"/>
        <w:numPr>
          <w:ilvl w:val="0"/>
          <w:numId w:val="1"/>
        </w:numPr>
        <w:tabs>
          <w:tab w:val="left" w:pos="2059"/>
        </w:tabs>
        <w:ind w:left="2058" w:hanging="357"/>
        <w:jc w:val="both"/>
        <w:rPr>
          <w:b w:val="0"/>
          <w:bCs w:val="0"/>
        </w:rPr>
      </w:pPr>
      <w:r>
        <w:t>What</w:t>
      </w:r>
      <w:r>
        <w:rPr>
          <w:spacing w:val="-1"/>
        </w:rPr>
        <w:t xml:space="preserve"> </w:t>
      </w:r>
      <w:r>
        <w:t>will</w:t>
      </w:r>
      <w:r>
        <w:rPr>
          <w:spacing w:val="-2"/>
        </w:rPr>
        <w:t xml:space="preserve"> </w:t>
      </w:r>
      <w:r>
        <w:t xml:space="preserve">you </w:t>
      </w:r>
      <w:r>
        <w:rPr>
          <w:spacing w:val="-1"/>
        </w:rPr>
        <w:t>have</w:t>
      </w:r>
      <w:r>
        <w:rPr>
          <w:spacing w:val="1"/>
        </w:rPr>
        <w:t xml:space="preserve"> </w:t>
      </w:r>
      <w:r>
        <w:rPr>
          <w:spacing w:val="-1"/>
        </w:rPr>
        <w:t>to</w:t>
      </w:r>
      <w:r>
        <w:rPr>
          <w:spacing w:val="-2"/>
        </w:rPr>
        <w:t xml:space="preserve"> </w:t>
      </w:r>
      <w:r>
        <w:t>do if</w:t>
      </w:r>
      <w:r>
        <w:rPr>
          <w:spacing w:val="-2"/>
        </w:rPr>
        <w:t xml:space="preserve"> </w:t>
      </w:r>
      <w:r>
        <w:t xml:space="preserve">you </w:t>
      </w:r>
      <w:r>
        <w:rPr>
          <w:spacing w:val="-1"/>
        </w:rPr>
        <w:t>agree</w:t>
      </w:r>
      <w:r>
        <w:rPr>
          <w:spacing w:val="1"/>
        </w:rPr>
        <w:t xml:space="preserve"> </w:t>
      </w:r>
      <w:r>
        <w:rPr>
          <w:spacing w:val="-1"/>
        </w:rPr>
        <w:t>to</w:t>
      </w:r>
      <w:r>
        <w:t xml:space="preserve"> </w:t>
      </w:r>
      <w:r>
        <w:rPr>
          <w:spacing w:val="-1"/>
        </w:rPr>
        <w:t>take</w:t>
      </w:r>
      <w:r>
        <w:rPr>
          <w:spacing w:val="1"/>
        </w:rPr>
        <w:t xml:space="preserve"> </w:t>
      </w:r>
      <w:r>
        <w:rPr>
          <w:spacing w:val="-1"/>
        </w:rPr>
        <w:t>part?</w:t>
      </w:r>
    </w:p>
    <w:p w14:paraId="79D086B8" w14:textId="77777777" w:rsidR="0060341A" w:rsidRPr="0060341A" w:rsidRDefault="0060341A" w:rsidP="00D34BAB">
      <w:pPr>
        <w:pStyle w:val="Textkrper"/>
        <w:spacing w:line="288" w:lineRule="auto"/>
        <w:ind w:left="2058"/>
        <w:jc w:val="both"/>
        <w:rPr>
          <w:i/>
        </w:rPr>
      </w:pPr>
      <w:r>
        <w:rPr>
          <w:i/>
        </w:rPr>
        <w:t>[Explain what you ask the person to commit to].</w:t>
      </w:r>
    </w:p>
    <w:p w14:paraId="4FCD31AF" w14:textId="77777777" w:rsidR="0060341A" w:rsidRDefault="0060341A" w:rsidP="00D34BAB">
      <w:pPr>
        <w:pStyle w:val="Textkrper"/>
        <w:spacing w:line="288" w:lineRule="auto"/>
        <w:ind w:left="2058"/>
        <w:jc w:val="both"/>
      </w:pPr>
    </w:p>
    <w:p w14:paraId="0DF7F5B2" w14:textId="77777777" w:rsidR="0060341A" w:rsidRDefault="00527E77" w:rsidP="00D34BAB">
      <w:pPr>
        <w:pStyle w:val="Textkrper"/>
        <w:spacing w:line="288" w:lineRule="auto"/>
        <w:ind w:left="2058"/>
        <w:jc w:val="both"/>
      </w:pPr>
      <w:r w:rsidRPr="00654408">
        <w:t xml:space="preserve">If you decide to take part, this would involve </w:t>
      </w:r>
      <w:r w:rsidR="0060341A">
        <w:t xml:space="preserve">… </w:t>
      </w:r>
    </w:p>
    <w:p w14:paraId="7C996F73" w14:textId="7C80E870" w:rsidR="0060341A" w:rsidRDefault="00527E77" w:rsidP="00D34BAB">
      <w:pPr>
        <w:pStyle w:val="Textkrper"/>
        <w:spacing w:line="288" w:lineRule="auto"/>
        <w:ind w:left="2058"/>
        <w:jc w:val="both"/>
      </w:pPr>
      <w:r w:rsidRPr="00654408">
        <w:t>You will be provided with a copy of the core questions at the time of the interview</w:t>
      </w:r>
      <w:r w:rsidR="007F5F49">
        <w:t>…</w:t>
      </w:r>
    </w:p>
    <w:p w14:paraId="25557B0D" w14:textId="60C6173F" w:rsidR="00527E77" w:rsidRDefault="00527E77" w:rsidP="00D34BAB">
      <w:pPr>
        <w:pStyle w:val="Textkrper"/>
        <w:spacing w:line="288" w:lineRule="auto"/>
        <w:ind w:left="2058"/>
        <w:jc w:val="both"/>
      </w:pPr>
      <w:r w:rsidRPr="00654408">
        <w:t>The interview will be audio-recorded</w:t>
      </w:r>
      <w:r w:rsidR="00C71309">
        <w:t xml:space="preserve"> / video recorded</w:t>
      </w:r>
      <w:r w:rsidR="007F5F49">
        <w:t xml:space="preserve"> …</w:t>
      </w:r>
    </w:p>
    <w:p w14:paraId="1317467D" w14:textId="77777777" w:rsidR="007206E9" w:rsidRDefault="007206E9" w:rsidP="00D34BAB">
      <w:pPr>
        <w:pStyle w:val="Textkrper"/>
        <w:spacing w:line="288" w:lineRule="auto"/>
        <w:ind w:left="2058"/>
        <w:jc w:val="both"/>
      </w:pPr>
    </w:p>
    <w:p w14:paraId="0372232E" w14:textId="77777777" w:rsidR="00C83F58" w:rsidRDefault="00C83F58" w:rsidP="00D34BAB">
      <w:pPr>
        <w:pStyle w:val="Textkrper"/>
        <w:spacing w:line="288" w:lineRule="auto"/>
        <w:ind w:left="2058"/>
        <w:jc w:val="both"/>
        <w:rPr>
          <w:b/>
          <w:bCs/>
          <w:i/>
          <w:iCs/>
        </w:rPr>
      </w:pPr>
    </w:p>
    <w:p w14:paraId="6CF4A40F" w14:textId="77777777" w:rsidR="00C83F58" w:rsidRDefault="00C83F58" w:rsidP="00D34BAB">
      <w:pPr>
        <w:pStyle w:val="Textkrper"/>
        <w:spacing w:line="288" w:lineRule="auto"/>
        <w:ind w:left="2058"/>
        <w:jc w:val="both"/>
        <w:rPr>
          <w:b/>
          <w:bCs/>
          <w:i/>
          <w:iCs/>
        </w:rPr>
      </w:pPr>
    </w:p>
    <w:p w14:paraId="5279BC2E" w14:textId="77777777" w:rsidR="00C83F58" w:rsidRDefault="00C83F58" w:rsidP="00D34BAB">
      <w:pPr>
        <w:pStyle w:val="Textkrper"/>
        <w:spacing w:line="288" w:lineRule="auto"/>
        <w:ind w:left="2058"/>
        <w:jc w:val="both"/>
        <w:rPr>
          <w:b/>
          <w:bCs/>
          <w:i/>
          <w:iCs/>
        </w:rPr>
      </w:pPr>
    </w:p>
    <w:p w14:paraId="01075F1D" w14:textId="77777777" w:rsidR="00C83F58" w:rsidRDefault="00C83F58" w:rsidP="00D34BAB">
      <w:pPr>
        <w:pStyle w:val="Textkrper"/>
        <w:spacing w:line="288" w:lineRule="auto"/>
        <w:ind w:left="2058"/>
        <w:jc w:val="both"/>
        <w:rPr>
          <w:b/>
          <w:bCs/>
          <w:i/>
          <w:iCs/>
        </w:rPr>
      </w:pPr>
    </w:p>
    <w:p w14:paraId="79CB7368" w14:textId="77777777" w:rsidR="00C83F58" w:rsidRDefault="00C83F58" w:rsidP="00D34BAB">
      <w:pPr>
        <w:pStyle w:val="Textkrper"/>
        <w:spacing w:line="288" w:lineRule="auto"/>
        <w:ind w:left="2058"/>
        <w:jc w:val="both"/>
        <w:rPr>
          <w:b/>
          <w:bCs/>
          <w:i/>
          <w:iCs/>
        </w:rPr>
      </w:pPr>
    </w:p>
    <w:p w14:paraId="0776D959" w14:textId="77777777" w:rsidR="00C83F58" w:rsidRDefault="00C83F58" w:rsidP="00D34BAB">
      <w:pPr>
        <w:pStyle w:val="Textkrper"/>
        <w:spacing w:line="288" w:lineRule="auto"/>
        <w:ind w:left="2058"/>
        <w:jc w:val="both"/>
        <w:rPr>
          <w:b/>
          <w:bCs/>
          <w:i/>
          <w:iCs/>
        </w:rPr>
      </w:pPr>
    </w:p>
    <w:p w14:paraId="44F7CB7C" w14:textId="77777777" w:rsidR="00C83F58" w:rsidRDefault="00C83F58" w:rsidP="00D34BAB">
      <w:pPr>
        <w:pStyle w:val="Textkrper"/>
        <w:spacing w:line="288" w:lineRule="auto"/>
        <w:ind w:left="2058"/>
        <w:jc w:val="both"/>
        <w:rPr>
          <w:b/>
          <w:bCs/>
          <w:i/>
          <w:iCs/>
        </w:rPr>
      </w:pPr>
    </w:p>
    <w:p w14:paraId="3FE39591" w14:textId="7770FF1C" w:rsidR="007206E9" w:rsidRPr="00C83F58" w:rsidRDefault="007206E9" w:rsidP="00D34BAB">
      <w:pPr>
        <w:pStyle w:val="Textkrper"/>
        <w:spacing w:line="288" w:lineRule="auto"/>
        <w:ind w:left="2058"/>
        <w:jc w:val="both"/>
        <w:rPr>
          <w:b/>
          <w:bCs/>
          <w:i/>
          <w:iCs/>
        </w:rPr>
      </w:pPr>
      <w:r w:rsidRPr="00C83F58">
        <w:rPr>
          <w:b/>
          <w:bCs/>
          <w:i/>
          <w:iCs/>
        </w:rPr>
        <w:t>For Focus Groups</w:t>
      </w:r>
    </w:p>
    <w:p w14:paraId="5B5E6754" w14:textId="18B62BE8" w:rsidR="00796E49" w:rsidRPr="00C83F58" w:rsidRDefault="00C83F58" w:rsidP="00C83F58">
      <w:pPr>
        <w:pStyle w:val="Textkrper"/>
        <w:spacing w:line="288" w:lineRule="auto"/>
        <w:ind w:left="2058"/>
        <w:jc w:val="both"/>
        <w:rPr>
          <w:i/>
          <w:iCs/>
        </w:rPr>
      </w:pPr>
      <w:r w:rsidRPr="00C83F58">
        <w:rPr>
          <w:i/>
          <w:iCs/>
        </w:rPr>
        <w:t>In focus groups, the individual participants cannot be kept anonymous from the others and thus complete confidentiality cannot be guaranteed.  However, by agreeing to participate in the focus group, participants commit not to disclose what is said in the focus group to others outside the group.</w:t>
      </w:r>
    </w:p>
    <w:p w14:paraId="1945201A" w14:textId="77777777" w:rsidR="00C83F58" w:rsidRPr="00C83F58" w:rsidRDefault="00C83F58" w:rsidP="00C83F58">
      <w:pPr>
        <w:pStyle w:val="berschrift2"/>
        <w:tabs>
          <w:tab w:val="left" w:pos="2059"/>
        </w:tabs>
        <w:ind w:firstLine="0"/>
        <w:jc w:val="both"/>
        <w:rPr>
          <w:b w:val="0"/>
          <w:bCs w:val="0"/>
        </w:rPr>
      </w:pPr>
    </w:p>
    <w:p w14:paraId="4FAEF7E7" w14:textId="16E61385" w:rsidR="00796E49" w:rsidRDefault="00D34BAB" w:rsidP="00654408">
      <w:pPr>
        <w:pStyle w:val="berschrift2"/>
        <w:numPr>
          <w:ilvl w:val="0"/>
          <w:numId w:val="1"/>
        </w:numPr>
        <w:tabs>
          <w:tab w:val="left" w:pos="2059"/>
        </w:tabs>
        <w:ind w:left="2058" w:hanging="357"/>
        <w:jc w:val="both"/>
        <w:rPr>
          <w:b w:val="0"/>
          <w:bCs w:val="0"/>
        </w:rPr>
      </w:pPr>
      <w:r>
        <w:rPr>
          <w:spacing w:val="-1"/>
        </w:rPr>
        <w:t>How</w:t>
      </w:r>
      <w:r>
        <w:rPr>
          <w:spacing w:val="1"/>
        </w:rPr>
        <w:t xml:space="preserve"> </w:t>
      </w:r>
      <w:r>
        <w:rPr>
          <w:spacing w:val="-1"/>
        </w:rPr>
        <w:t>much</w:t>
      </w:r>
      <w:r>
        <w:t xml:space="preserve"> of </w:t>
      </w:r>
      <w:r>
        <w:rPr>
          <w:spacing w:val="-1"/>
        </w:rPr>
        <w:t>your time</w:t>
      </w:r>
      <w:r>
        <w:rPr>
          <w:spacing w:val="-2"/>
        </w:rPr>
        <w:t xml:space="preserve"> </w:t>
      </w:r>
      <w:r>
        <w:t>will</w:t>
      </w:r>
      <w:r>
        <w:rPr>
          <w:spacing w:val="-2"/>
        </w:rPr>
        <w:t xml:space="preserve"> </w:t>
      </w:r>
      <w:r w:rsidR="0060341A">
        <w:rPr>
          <w:spacing w:val="-2"/>
        </w:rPr>
        <w:t xml:space="preserve">your </w:t>
      </w:r>
      <w:r>
        <w:rPr>
          <w:spacing w:val="-1"/>
        </w:rPr>
        <w:t>participation</w:t>
      </w:r>
      <w:r>
        <w:t xml:space="preserve"> </w:t>
      </w:r>
      <w:r>
        <w:rPr>
          <w:spacing w:val="-1"/>
        </w:rPr>
        <w:t>involve?</w:t>
      </w:r>
    </w:p>
    <w:p w14:paraId="06693276" w14:textId="77777777" w:rsidR="00796E49" w:rsidRPr="0060341A" w:rsidRDefault="0060341A" w:rsidP="00654408">
      <w:pPr>
        <w:pStyle w:val="Textkrper"/>
        <w:ind w:left="2058"/>
        <w:jc w:val="both"/>
        <w:rPr>
          <w:i/>
        </w:rPr>
      </w:pPr>
      <w:r w:rsidRPr="0060341A">
        <w:rPr>
          <w:i/>
          <w:spacing w:val="-1"/>
        </w:rPr>
        <w:t xml:space="preserve">[Insert here an estimate of the time </w:t>
      </w:r>
      <w:r w:rsidR="00A60BD4">
        <w:rPr>
          <w:i/>
          <w:spacing w:val="-1"/>
        </w:rPr>
        <w:t xml:space="preserve">commitment </w:t>
      </w:r>
      <w:r>
        <w:rPr>
          <w:i/>
          <w:spacing w:val="-1"/>
        </w:rPr>
        <w:t>required</w:t>
      </w:r>
      <w:r w:rsidRPr="0060341A">
        <w:rPr>
          <w:i/>
          <w:spacing w:val="-1"/>
        </w:rPr>
        <w:t>]</w:t>
      </w:r>
    </w:p>
    <w:p w14:paraId="0CC18EAB" w14:textId="77777777" w:rsidR="00796E49" w:rsidRDefault="00796E49" w:rsidP="00654408">
      <w:pPr>
        <w:spacing w:before="5"/>
        <w:jc w:val="both"/>
        <w:rPr>
          <w:rFonts w:ascii="MCI Univers 55" w:eastAsia="MCI Univers 55" w:hAnsi="MCI Univers 55" w:cs="MCI Univers 55"/>
          <w:sz w:val="25"/>
          <w:szCs w:val="25"/>
        </w:rPr>
      </w:pPr>
    </w:p>
    <w:p w14:paraId="788AF9A1" w14:textId="38D8D717" w:rsidR="00796E49" w:rsidRPr="0060341A" w:rsidRDefault="0060341A" w:rsidP="00654408">
      <w:pPr>
        <w:pStyle w:val="berschrift2"/>
        <w:numPr>
          <w:ilvl w:val="0"/>
          <w:numId w:val="1"/>
        </w:numPr>
        <w:tabs>
          <w:tab w:val="left" w:pos="2059"/>
        </w:tabs>
        <w:ind w:left="2058" w:hanging="357"/>
        <w:jc w:val="both"/>
        <w:rPr>
          <w:b w:val="0"/>
          <w:bCs w:val="0"/>
        </w:rPr>
      </w:pPr>
      <w:r>
        <w:rPr>
          <w:spacing w:val="-1"/>
        </w:rPr>
        <w:t xml:space="preserve">What if </w:t>
      </w:r>
      <w:r w:rsidR="006A0C8A">
        <w:rPr>
          <w:spacing w:val="-1"/>
        </w:rPr>
        <w:t>you</w:t>
      </w:r>
      <w:r w:rsidR="0027601B">
        <w:rPr>
          <w:spacing w:val="-1"/>
        </w:rPr>
        <w:t xml:space="preserve"> </w:t>
      </w:r>
      <w:r>
        <w:rPr>
          <w:spacing w:val="-1"/>
        </w:rPr>
        <w:t>do not want to take part, or if</w:t>
      </w:r>
      <w:r w:rsidR="006A0C8A">
        <w:rPr>
          <w:spacing w:val="-1"/>
        </w:rPr>
        <w:t xml:space="preserve"> you</w:t>
      </w:r>
      <w:r>
        <w:rPr>
          <w:spacing w:val="-1"/>
        </w:rPr>
        <w:t xml:space="preserve"> change </w:t>
      </w:r>
      <w:r w:rsidR="006A0C8A">
        <w:rPr>
          <w:spacing w:val="-1"/>
        </w:rPr>
        <w:t xml:space="preserve">your </w:t>
      </w:r>
      <w:r>
        <w:rPr>
          <w:spacing w:val="-1"/>
        </w:rPr>
        <w:t>mind?</w:t>
      </w:r>
    </w:p>
    <w:p w14:paraId="06978895" w14:textId="77777777" w:rsidR="0060341A" w:rsidRPr="0060341A" w:rsidRDefault="0060341A" w:rsidP="0060341A">
      <w:pPr>
        <w:pStyle w:val="berschrift2"/>
        <w:tabs>
          <w:tab w:val="left" w:pos="2059"/>
        </w:tabs>
        <w:ind w:firstLine="0"/>
        <w:jc w:val="both"/>
        <w:rPr>
          <w:b w:val="0"/>
          <w:bCs w:val="0"/>
          <w:i/>
        </w:rPr>
      </w:pPr>
      <w:r w:rsidRPr="0060341A">
        <w:rPr>
          <w:b w:val="0"/>
          <w:bCs w:val="0"/>
          <w:i/>
        </w:rPr>
        <w:t xml:space="preserve">[Insert here an explanation </w:t>
      </w:r>
      <w:r>
        <w:rPr>
          <w:b w:val="0"/>
          <w:bCs w:val="0"/>
          <w:i/>
        </w:rPr>
        <w:t>of</w:t>
      </w:r>
      <w:r w:rsidRPr="0060341A">
        <w:rPr>
          <w:b w:val="0"/>
          <w:bCs w:val="0"/>
          <w:i/>
        </w:rPr>
        <w:t xml:space="preserve"> voluntary participation and the rights of the participant]</w:t>
      </w:r>
    </w:p>
    <w:p w14:paraId="7E5F6F9A" w14:textId="4200A2EA" w:rsidR="008F50B2" w:rsidRDefault="008F50B2" w:rsidP="00D34BAB">
      <w:pPr>
        <w:pStyle w:val="Textkrper"/>
        <w:spacing w:line="288" w:lineRule="auto"/>
        <w:ind w:left="2058"/>
        <w:jc w:val="both"/>
      </w:pPr>
      <w:r>
        <w:t xml:space="preserve">Participation in the </w:t>
      </w:r>
      <w:r w:rsidR="009828DC">
        <w:t xml:space="preserve">research project </w:t>
      </w:r>
      <w:r>
        <w:t xml:space="preserve">is entirely voluntary. If you do not wish to take part then that is not a problem. If you change your mind after initially agreeing to take part, and to withdraw from the </w:t>
      </w:r>
      <w:r w:rsidR="009828DC">
        <w:t xml:space="preserve">research project </w:t>
      </w:r>
      <w:r>
        <w:t xml:space="preserve">that is fine, please let </w:t>
      </w:r>
      <w:r w:rsidR="0060341A">
        <w:t>me</w:t>
      </w:r>
      <w:r>
        <w:t xml:space="preserve"> know as soon as you reach this decision. If you wish to stop part way through the interview, that is also no problem, just let the interviewer know and the interview will stop, and your data will not be used in the </w:t>
      </w:r>
      <w:r w:rsidR="009828DC">
        <w:t>research project</w:t>
      </w:r>
      <w:r>
        <w:t>.</w:t>
      </w:r>
    </w:p>
    <w:p w14:paraId="2E495EFB" w14:textId="3AFA8715" w:rsidR="008F50B2" w:rsidRDefault="008F50B2" w:rsidP="00D34BAB">
      <w:pPr>
        <w:pStyle w:val="Textkrper"/>
        <w:spacing w:line="288" w:lineRule="auto"/>
        <w:ind w:left="2058"/>
        <w:jc w:val="both"/>
      </w:pPr>
      <w:r>
        <w:t xml:space="preserve">You might decide after the interview that you are no longer happy for your information to be used. If you decide to withdraw after the </w:t>
      </w:r>
      <w:r w:rsidR="009828DC">
        <w:t>research project</w:t>
      </w:r>
      <w:r>
        <w:t xml:space="preserve">, and contact </w:t>
      </w:r>
      <w:r w:rsidR="009828DC">
        <w:t xml:space="preserve">the researcher </w:t>
      </w:r>
      <w:r>
        <w:t xml:space="preserve">within </w:t>
      </w:r>
      <w:r w:rsidR="0060341A" w:rsidRPr="0060341A">
        <w:rPr>
          <w:i/>
        </w:rPr>
        <w:t>[insert duration, e.g. two weeks]</w:t>
      </w:r>
      <w:r>
        <w:t xml:space="preserve"> of the interview, your data will be destroyed and not used. After this point, the research analysis of the data will have commenced, and your data will remain in the </w:t>
      </w:r>
      <w:r w:rsidR="009828DC">
        <w:t>research project</w:t>
      </w:r>
      <w:r>
        <w:t>.</w:t>
      </w:r>
    </w:p>
    <w:p w14:paraId="4FCD9CB9" w14:textId="381CF27E" w:rsidR="00796E49" w:rsidRDefault="008F50B2" w:rsidP="00D34BAB">
      <w:pPr>
        <w:pStyle w:val="Textkrper"/>
        <w:spacing w:line="288" w:lineRule="auto"/>
        <w:ind w:left="2058"/>
        <w:jc w:val="both"/>
      </w:pPr>
      <w:r>
        <w:t xml:space="preserve">Deciding not to take part, changing your mind or withdrawing from the </w:t>
      </w:r>
      <w:r w:rsidR="009828DC">
        <w:t xml:space="preserve">research project </w:t>
      </w:r>
      <w:r>
        <w:t>will not involve a penalty of any kin</w:t>
      </w:r>
      <w:r w:rsidR="0060341A">
        <w:t>d, there will be no disadvantages for you</w:t>
      </w:r>
      <w:r>
        <w:t>.</w:t>
      </w:r>
    </w:p>
    <w:p w14:paraId="1E02415F" w14:textId="77777777" w:rsidR="00796E49" w:rsidRDefault="00796E49" w:rsidP="00654408">
      <w:pPr>
        <w:spacing w:before="5"/>
        <w:jc w:val="both"/>
        <w:rPr>
          <w:rFonts w:ascii="MCI Univers 55" w:eastAsia="MCI Univers 55" w:hAnsi="MCI Univers 55" w:cs="MCI Univers 55"/>
          <w:sz w:val="25"/>
          <w:szCs w:val="25"/>
        </w:rPr>
      </w:pPr>
    </w:p>
    <w:p w14:paraId="57929D05" w14:textId="376E0591" w:rsidR="00796E49" w:rsidRPr="00A60BD4" w:rsidRDefault="00D34BAB" w:rsidP="00654408">
      <w:pPr>
        <w:pStyle w:val="berschrift2"/>
        <w:numPr>
          <w:ilvl w:val="0"/>
          <w:numId w:val="1"/>
        </w:numPr>
        <w:tabs>
          <w:tab w:val="left" w:pos="2059"/>
        </w:tabs>
        <w:ind w:left="2058"/>
        <w:jc w:val="both"/>
        <w:rPr>
          <w:b w:val="0"/>
          <w:bCs w:val="0"/>
        </w:rPr>
      </w:pPr>
      <w:r>
        <w:t>What</w:t>
      </w:r>
      <w:r>
        <w:rPr>
          <w:spacing w:val="-1"/>
        </w:rPr>
        <w:t xml:space="preserve"> are</w:t>
      </w:r>
      <w:r>
        <w:rPr>
          <w:spacing w:val="1"/>
        </w:rPr>
        <w:t xml:space="preserve"> </w:t>
      </w:r>
      <w:r>
        <w:rPr>
          <w:spacing w:val="-1"/>
        </w:rPr>
        <w:t>the</w:t>
      </w:r>
      <w:r>
        <w:rPr>
          <w:spacing w:val="-2"/>
        </w:rPr>
        <w:t xml:space="preserve"> </w:t>
      </w:r>
      <w:r>
        <w:rPr>
          <w:spacing w:val="-1"/>
        </w:rPr>
        <w:t>advantages</w:t>
      </w:r>
      <w:r>
        <w:rPr>
          <w:spacing w:val="1"/>
        </w:rPr>
        <w:t xml:space="preserve"> </w:t>
      </w:r>
      <w:r>
        <w:rPr>
          <w:spacing w:val="-1"/>
        </w:rPr>
        <w:t>and</w:t>
      </w:r>
      <w:r w:rsidR="007206E9">
        <w:rPr>
          <w:spacing w:val="-1"/>
        </w:rPr>
        <w:t xml:space="preserve"> </w:t>
      </w:r>
      <w:r>
        <w:rPr>
          <w:spacing w:val="-1"/>
        </w:rPr>
        <w:t>/</w:t>
      </w:r>
      <w:r w:rsidR="007206E9">
        <w:rPr>
          <w:spacing w:val="-1"/>
        </w:rPr>
        <w:t xml:space="preserve"> </w:t>
      </w:r>
      <w:r>
        <w:rPr>
          <w:spacing w:val="-1"/>
        </w:rPr>
        <w:t>or disadvantages</w:t>
      </w:r>
      <w:r>
        <w:rPr>
          <w:spacing w:val="1"/>
        </w:rPr>
        <w:t xml:space="preserve"> </w:t>
      </w:r>
      <w:r>
        <w:rPr>
          <w:spacing w:val="-1"/>
        </w:rPr>
        <w:t>of</w:t>
      </w:r>
      <w:r>
        <w:t xml:space="preserve"> </w:t>
      </w:r>
      <w:r>
        <w:rPr>
          <w:spacing w:val="-1"/>
        </w:rPr>
        <w:t>taking</w:t>
      </w:r>
      <w:r>
        <w:t xml:space="preserve"> </w:t>
      </w:r>
      <w:r>
        <w:rPr>
          <w:spacing w:val="-1"/>
        </w:rPr>
        <w:t>part?</w:t>
      </w:r>
    </w:p>
    <w:p w14:paraId="2E9EBBE8" w14:textId="5ABA5CA0" w:rsidR="00A60BD4" w:rsidRDefault="00A60BD4" w:rsidP="00A60BD4">
      <w:pPr>
        <w:pStyle w:val="Textkrper"/>
        <w:spacing w:line="288" w:lineRule="auto"/>
        <w:ind w:left="2059"/>
        <w:jc w:val="both"/>
        <w:rPr>
          <w:i/>
        </w:rPr>
      </w:pPr>
      <w:r w:rsidRPr="00E44A4F">
        <w:rPr>
          <w:i/>
        </w:rPr>
        <w:t>[</w:t>
      </w:r>
      <w:r>
        <w:rPr>
          <w:i/>
        </w:rPr>
        <w:t>I</w:t>
      </w:r>
      <w:r w:rsidRPr="00E44A4F">
        <w:rPr>
          <w:i/>
        </w:rPr>
        <w:t>nsert a brief paragraph about</w:t>
      </w:r>
      <w:r>
        <w:rPr>
          <w:i/>
        </w:rPr>
        <w:t xml:space="preserve"> possible advantages or disadvantages</w:t>
      </w:r>
      <w:r w:rsidR="00933735">
        <w:rPr>
          <w:i/>
        </w:rPr>
        <w:t xml:space="preserve">. Some examples are </w:t>
      </w:r>
      <w:r w:rsidR="00A50F5A">
        <w:rPr>
          <w:i/>
        </w:rPr>
        <w:t xml:space="preserve">given </w:t>
      </w:r>
      <w:r w:rsidR="00933735">
        <w:rPr>
          <w:i/>
        </w:rPr>
        <w:t>below but ensure you modify these to suit your particular research project</w:t>
      </w:r>
      <w:r w:rsidRPr="00E44A4F">
        <w:rPr>
          <w:i/>
        </w:rPr>
        <w:t xml:space="preserve">] </w:t>
      </w:r>
    </w:p>
    <w:p w14:paraId="1A9B8D1F" w14:textId="57512293" w:rsidR="00A60BD4" w:rsidRDefault="00A60BD4" w:rsidP="00A60BD4">
      <w:pPr>
        <w:pStyle w:val="berschrift2"/>
        <w:tabs>
          <w:tab w:val="left" w:pos="2059"/>
        </w:tabs>
        <w:ind w:firstLine="0"/>
        <w:jc w:val="both"/>
        <w:rPr>
          <w:b w:val="0"/>
          <w:bCs w:val="0"/>
        </w:rPr>
      </w:pPr>
    </w:p>
    <w:p w14:paraId="5EA83518" w14:textId="43BC0E37" w:rsidR="007436CB" w:rsidRPr="00933735" w:rsidRDefault="00933735" w:rsidP="00A60BD4">
      <w:pPr>
        <w:pStyle w:val="berschrift2"/>
        <w:tabs>
          <w:tab w:val="left" w:pos="2059"/>
        </w:tabs>
        <w:ind w:firstLine="0"/>
        <w:jc w:val="both"/>
        <w:rPr>
          <w:b w:val="0"/>
          <w:bCs w:val="0"/>
          <w:i/>
          <w:iCs/>
        </w:rPr>
      </w:pPr>
      <w:r w:rsidRPr="00933735">
        <w:rPr>
          <w:b w:val="0"/>
          <w:bCs w:val="0"/>
          <w:i/>
          <w:iCs/>
        </w:rPr>
        <w:t>Examples of advantages:</w:t>
      </w:r>
    </w:p>
    <w:p w14:paraId="207A1A57" w14:textId="233522DD" w:rsidR="00933735" w:rsidRPr="00933735" w:rsidRDefault="00933735" w:rsidP="00933735">
      <w:pPr>
        <w:pStyle w:val="berschrift2"/>
        <w:numPr>
          <w:ilvl w:val="0"/>
          <w:numId w:val="3"/>
        </w:numPr>
        <w:tabs>
          <w:tab w:val="left" w:pos="2059"/>
        </w:tabs>
        <w:jc w:val="both"/>
        <w:rPr>
          <w:b w:val="0"/>
          <w:bCs w:val="0"/>
          <w:i/>
          <w:iCs/>
        </w:rPr>
      </w:pPr>
      <w:r w:rsidRPr="00933735">
        <w:rPr>
          <w:b w:val="0"/>
          <w:bCs w:val="0"/>
          <w:i/>
          <w:iCs/>
        </w:rPr>
        <w:t>Participating in an interview can provide the opportunity to explore an issue in depth with the researcher. You will be asked to share your perspectives and experiences and contribute to creating new knowledge.</w:t>
      </w:r>
    </w:p>
    <w:p w14:paraId="68AF09C1" w14:textId="5017643A" w:rsidR="00933735" w:rsidRPr="00933735" w:rsidRDefault="00933735" w:rsidP="00933735">
      <w:pPr>
        <w:pStyle w:val="berschrift2"/>
        <w:numPr>
          <w:ilvl w:val="0"/>
          <w:numId w:val="3"/>
        </w:numPr>
        <w:tabs>
          <w:tab w:val="left" w:pos="2059"/>
        </w:tabs>
        <w:jc w:val="both"/>
        <w:rPr>
          <w:b w:val="0"/>
          <w:bCs w:val="0"/>
          <w:i/>
          <w:iCs/>
        </w:rPr>
      </w:pPr>
      <w:r w:rsidRPr="00933735">
        <w:rPr>
          <w:b w:val="0"/>
          <w:bCs w:val="0"/>
          <w:i/>
          <w:iCs/>
        </w:rPr>
        <w:t>You will be able to put forward your own point of view, and your voice will be heard as an important aspect of the research project</w:t>
      </w:r>
    </w:p>
    <w:p w14:paraId="2C6CD9BE" w14:textId="2494F4A4" w:rsidR="00933735" w:rsidRPr="00933735" w:rsidRDefault="00933735" w:rsidP="00933735">
      <w:pPr>
        <w:pStyle w:val="berschrift2"/>
        <w:numPr>
          <w:ilvl w:val="0"/>
          <w:numId w:val="3"/>
        </w:numPr>
        <w:tabs>
          <w:tab w:val="left" w:pos="2059"/>
        </w:tabs>
        <w:jc w:val="both"/>
        <w:rPr>
          <w:b w:val="0"/>
          <w:bCs w:val="0"/>
          <w:i/>
          <w:iCs/>
        </w:rPr>
      </w:pPr>
      <w:r w:rsidRPr="00933735">
        <w:rPr>
          <w:b w:val="0"/>
          <w:bCs w:val="0"/>
          <w:i/>
          <w:iCs/>
        </w:rPr>
        <w:t>You will have the opportunity to gain access to the research outcomes when completed.</w:t>
      </w:r>
    </w:p>
    <w:p w14:paraId="4FC654E6" w14:textId="06B3E821" w:rsidR="00933735" w:rsidRPr="00933735" w:rsidRDefault="00933735" w:rsidP="00933735">
      <w:pPr>
        <w:pStyle w:val="berschrift2"/>
        <w:tabs>
          <w:tab w:val="left" w:pos="2059"/>
        </w:tabs>
        <w:jc w:val="both"/>
        <w:rPr>
          <w:b w:val="0"/>
          <w:bCs w:val="0"/>
          <w:i/>
          <w:iCs/>
        </w:rPr>
      </w:pPr>
    </w:p>
    <w:p w14:paraId="3EDCF508" w14:textId="3D59AAB6" w:rsidR="00933735" w:rsidRPr="00933735" w:rsidRDefault="00933735" w:rsidP="00933735">
      <w:pPr>
        <w:pStyle w:val="berschrift2"/>
        <w:tabs>
          <w:tab w:val="left" w:pos="2059"/>
        </w:tabs>
        <w:ind w:left="2417"/>
        <w:jc w:val="both"/>
        <w:rPr>
          <w:b w:val="0"/>
          <w:bCs w:val="0"/>
          <w:i/>
          <w:iCs/>
        </w:rPr>
      </w:pPr>
      <w:r w:rsidRPr="00933735">
        <w:rPr>
          <w:b w:val="0"/>
          <w:bCs w:val="0"/>
          <w:i/>
          <w:iCs/>
        </w:rPr>
        <w:t>Examples of disadvantages:</w:t>
      </w:r>
    </w:p>
    <w:p w14:paraId="33F6DCB6" w14:textId="11EBF340" w:rsidR="00933735" w:rsidRPr="00933735" w:rsidRDefault="00933735" w:rsidP="00933735">
      <w:pPr>
        <w:pStyle w:val="berschrift2"/>
        <w:numPr>
          <w:ilvl w:val="0"/>
          <w:numId w:val="4"/>
        </w:numPr>
        <w:tabs>
          <w:tab w:val="left" w:pos="2059"/>
        </w:tabs>
        <w:ind w:left="2779"/>
        <w:jc w:val="both"/>
        <w:rPr>
          <w:b w:val="0"/>
          <w:bCs w:val="0"/>
          <w:i/>
          <w:iCs/>
        </w:rPr>
      </w:pPr>
      <w:r w:rsidRPr="00933735">
        <w:rPr>
          <w:b w:val="0"/>
          <w:bCs w:val="0"/>
          <w:i/>
          <w:iCs/>
        </w:rPr>
        <w:t xml:space="preserve">Participating in an interview will require some time and effort on your part. </w:t>
      </w:r>
    </w:p>
    <w:p w14:paraId="36ABBCA9" w14:textId="61FA5633" w:rsidR="00933735" w:rsidRPr="00933735" w:rsidRDefault="00933735" w:rsidP="00933735">
      <w:pPr>
        <w:pStyle w:val="berschrift2"/>
        <w:numPr>
          <w:ilvl w:val="0"/>
          <w:numId w:val="4"/>
        </w:numPr>
        <w:tabs>
          <w:tab w:val="left" w:pos="2059"/>
        </w:tabs>
        <w:ind w:left="2779"/>
        <w:jc w:val="both"/>
        <w:rPr>
          <w:b w:val="0"/>
          <w:bCs w:val="0"/>
          <w:i/>
          <w:iCs/>
        </w:rPr>
      </w:pPr>
      <w:r w:rsidRPr="00933735">
        <w:rPr>
          <w:b w:val="0"/>
          <w:bCs w:val="0"/>
          <w:i/>
          <w:iCs/>
        </w:rPr>
        <w:t xml:space="preserve">You may be asked about sensitive or personal topics, which may be emotionally taxing for you. </w:t>
      </w:r>
    </w:p>
    <w:p w14:paraId="28E2C84C" w14:textId="2DA82C8F" w:rsidR="00933735" w:rsidRDefault="00933735" w:rsidP="00933735">
      <w:pPr>
        <w:pStyle w:val="berschrift2"/>
        <w:tabs>
          <w:tab w:val="left" w:pos="2059"/>
        </w:tabs>
        <w:ind w:left="2779" w:firstLine="0"/>
        <w:jc w:val="both"/>
        <w:rPr>
          <w:b w:val="0"/>
          <w:bCs w:val="0"/>
        </w:rPr>
      </w:pPr>
    </w:p>
    <w:p w14:paraId="5C81AFEF" w14:textId="77777777" w:rsidR="00A60BD4" w:rsidRDefault="00A60BD4" w:rsidP="00654408">
      <w:pPr>
        <w:spacing w:before="5"/>
        <w:jc w:val="both"/>
        <w:rPr>
          <w:rFonts w:ascii="MCI Univers 55" w:eastAsia="MCI Univers 55" w:hAnsi="MCI Univers 55" w:cs="MCI Univers 55"/>
          <w:sz w:val="25"/>
          <w:szCs w:val="25"/>
        </w:rPr>
      </w:pPr>
    </w:p>
    <w:p w14:paraId="76473D36" w14:textId="498F98A6" w:rsidR="00796E49" w:rsidRPr="0060341A" w:rsidRDefault="0060341A" w:rsidP="00654408">
      <w:pPr>
        <w:pStyle w:val="berschrift2"/>
        <w:numPr>
          <w:ilvl w:val="0"/>
          <w:numId w:val="1"/>
        </w:numPr>
        <w:tabs>
          <w:tab w:val="left" w:pos="2059"/>
        </w:tabs>
        <w:ind w:left="2058"/>
        <w:jc w:val="both"/>
        <w:rPr>
          <w:b w:val="0"/>
          <w:bCs w:val="0"/>
        </w:rPr>
      </w:pPr>
      <w:r>
        <w:t xml:space="preserve">How will </w:t>
      </w:r>
      <w:r w:rsidR="006A0C8A">
        <w:t xml:space="preserve">your </w:t>
      </w:r>
      <w:r>
        <w:t xml:space="preserve">information be stored and </w:t>
      </w:r>
      <w:r>
        <w:rPr>
          <w:spacing w:val="-1"/>
        </w:rPr>
        <w:t>who will have access to it?</w:t>
      </w:r>
    </w:p>
    <w:p w14:paraId="26043535" w14:textId="77777777" w:rsidR="0060341A" w:rsidRPr="0060341A" w:rsidRDefault="0060341A" w:rsidP="0060341A">
      <w:pPr>
        <w:pStyle w:val="berschrift2"/>
        <w:tabs>
          <w:tab w:val="left" w:pos="2059"/>
        </w:tabs>
        <w:ind w:firstLine="0"/>
        <w:jc w:val="both"/>
        <w:rPr>
          <w:b w:val="0"/>
          <w:bCs w:val="0"/>
          <w:i/>
        </w:rPr>
      </w:pPr>
      <w:r w:rsidRPr="0060341A">
        <w:rPr>
          <w:b w:val="0"/>
          <w:bCs w:val="0"/>
          <w:i/>
        </w:rPr>
        <w:t>[</w:t>
      </w:r>
      <w:r>
        <w:rPr>
          <w:b w:val="0"/>
          <w:bCs w:val="0"/>
          <w:i/>
        </w:rPr>
        <w:t>E</w:t>
      </w:r>
      <w:r w:rsidRPr="0060341A">
        <w:rPr>
          <w:b w:val="0"/>
          <w:bCs w:val="0"/>
          <w:i/>
        </w:rPr>
        <w:t>xplain how you will store, manage and keep the participant’s data safe]</w:t>
      </w:r>
    </w:p>
    <w:p w14:paraId="0A79FE03" w14:textId="77777777" w:rsidR="0060341A" w:rsidRDefault="0060341A" w:rsidP="00D34BAB">
      <w:pPr>
        <w:pStyle w:val="Textkrper"/>
        <w:spacing w:line="288" w:lineRule="auto"/>
        <w:ind w:left="2058"/>
        <w:jc w:val="both"/>
      </w:pPr>
    </w:p>
    <w:p w14:paraId="05125EB5" w14:textId="4CE4A4C8" w:rsidR="00A60BD4" w:rsidRPr="002A48B1" w:rsidRDefault="00654408" w:rsidP="00D34BAB">
      <w:pPr>
        <w:pStyle w:val="Textkrper"/>
        <w:spacing w:line="288" w:lineRule="auto"/>
        <w:ind w:left="2058"/>
        <w:jc w:val="both"/>
      </w:pPr>
      <w:r w:rsidRPr="002A48B1">
        <w:t xml:space="preserve">All </w:t>
      </w:r>
      <w:r w:rsidR="0027601B" w:rsidRPr="002A48B1">
        <w:t>raw data</w:t>
      </w:r>
      <w:r w:rsidRPr="002A48B1">
        <w:t xml:space="preserve"> </w:t>
      </w:r>
      <w:r w:rsidR="0027601B" w:rsidRPr="002A48B1">
        <w:t xml:space="preserve">and personal information </w:t>
      </w:r>
      <w:r w:rsidRPr="002A48B1">
        <w:t>collected from you will be stored in a password-protected computer and will only be accessible to the</w:t>
      </w:r>
      <w:r w:rsidR="003C014F">
        <w:t xml:space="preserve"> researcher</w:t>
      </w:r>
      <w:r w:rsidR="00C83F58" w:rsidRPr="00C83F58">
        <w:rPr>
          <w:lang w:val="en-GB"/>
        </w:rPr>
        <w:t xml:space="preserve"> </w:t>
      </w:r>
      <w:r w:rsidR="00C83F58">
        <w:rPr>
          <w:lang w:val="en-GB"/>
        </w:rPr>
        <w:t>and their supervisor / the research team</w:t>
      </w:r>
      <w:r w:rsidRPr="002A48B1">
        <w:t xml:space="preserve"> If conducted online, the interview will be recorded using a video-conferencing software</w:t>
      </w:r>
      <w:r w:rsidR="0060341A" w:rsidRPr="002A48B1">
        <w:t xml:space="preserve"> </w:t>
      </w:r>
      <w:r w:rsidR="0060341A" w:rsidRPr="002A48B1">
        <w:rPr>
          <w:i/>
        </w:rPr>
        <w:t>[insert name of software]</w:t>
      </w:r>
      <w:r w:rsidRPr="002A48B1">
        <w:t xml:space="preserve">. The recording will be downloaded to a hard drive immediately after the interview and deleted from the video-conferencing platform. If conducted face-to-face, the interview will be recorded on </w:t>
      </w:r>
      <w:r w:rsidR="009828DC" w:rsidRPr="002A48B1">
        <w:t xml:space="preserve">the researcher’s </w:t>
      </w:r>
      <w:r w:rsidR="00553EF8">
        <w:t xml:space="preserve">mobile </w:t>
      </w:r>
      <w:r w:rsidRPr="002A48B1">
        <w:t xml:space="preserve">phone, with the sound file downloaded to a hard drive immediately after the interview and deleted from the phone. </w:t>
      </w:r>
    </w:p>
    <w:p w14:paraId="2CC80046" w14:textId="1D5B75AC" w:rsidR="00654408" w:rsidRPr="002A48B1" w:rsidRDefault="00654408" w:rsidP="00D34BAB">
      <w:pPr>
        <w:pStyle w:val="Textkrper"/>
        <w:spacing w:line="288" w:lineRule="auto"/>
        <w:ind w:left="2058"/>
        <w:jc w:val="both"/>
      </w:pPr>
      <w:r>
        <w:t xml:space="preserve">The data will be </w:t>
      </w:r>
      <w:r w:rsidR="0002020A">
        <w:t>anonymized</w:t>
      </w:r>
      <w:r>
        <w:t xml:space="preserve"> during transcription and audio</w:t>
      </w:r>
      <w:r w:rsidR="00E502A1">
        <w:t xml:space="preserve">/video </w:t>
      </w:r>
      <w:r>
        <w:t xml:space="preserve">files will be deleted </w:t>
      </w:r>
      <w:r w:rsidR="6EFE8227">
        <w:t>4 weeks after passing the final exam</w:t>
      </w:r>
      <w:r>
        <w:t>. Transcriptions will not be stored with any names or other identifying information</w:t>
      </w:r>
      <w:r w:rsidR="0027601B">
        <w:t>. T</w:t>
      </w:r>
      <w:r>
        <w:t xml:space="preserve">he transcripts will be accessible </w:t>
      </w:r>
      <w:r w:rsidR="0027601B">
        <w:t>to</w:t>
      </w:r>
      <w:r>
        <w:t xml:space="preserve"> the researcher</w:t>
      </w:r>
      <w:r w:rsidR="0027601B">
        <w:t xml:space="preserve">, their supervisor, and other MCI </w:t>
      </w:r>
      <w:r w:rsidR="000A3D10">
        <w:t>staff</w:t>
      </w:r>
      <w:r w:rsidR="0027601B">
        <w:t xml:space="preserve"> responsible for evaluating the research project</w:t>
      </w:r>
      <w:r w:rsidR="00E502A1">
        <w:t xml:space="preserve"> and/or managing the data</w:t>
      </w:r>
      <w:r w:rsidR="0027601B">
        <w:t xml:space="preserve">. </w:t>
      </w:r>
      <w:r>
        <w:t xml:space="preserve">If, for any reason, you would like a copy of the transcription of your interview, you can request this by </w:t>
      </w:r>
      <w:r w:rsidR="00C71309">
        <w:t xml:space="preserve">contacting </w:t>
      </w:r>
      <w:r>
        <w:t>the researcher</w:t>
      </w:r>
      <w:r w:rsidR="009828DC">
        <w:t>(</w:t>
      </w:r>
      <w:r>
        <w:t>s</w:t>
      </w:r>
      <w:r w:rsidR="009828DC">
        <w:t>)</w:t>
      </w:r>
      <w:r>
        <w:t xml:space="preserve">. </w:t>
      </w:r>
    </w:p>
    <w:p w14:paraId="0FBF51F4" w14:textId="04EC1924" w:rsidR="00654408" w:rsidRPr="00BC0EAD" w:rsidRDefault="00654408" w:rsidP="00D34BAB">
      <w:pPr>
        <w:pStyle w:val="Textkrper"/>
        <w:spacing w:line="288" w:lineRule="auto"/>
        <w:ind w:left="2058"/>
        <w:jc w:val="both"/>
      </w:pPr>
      <w:r w:rsidRPr="002A48B1">
        <w:t xml:space="preserve">All information generated by the project will be stored in line with the requirements of the </w:t>
      </w:r>
      <w:r w:rsidR="009828DC" w:rsidRPr="002A48B1">
        <w:t>General Data Protection Regulation (GDPR)</w:t>
      </w:r>
      <w:r w:rsidRPr="002A48B1">
        <w:t xml:space="preserve"> and MCI’s Research Ethics Committee requirements. Any publications or </w:t>
      </w:r>
      <w:r w:rsidRPr="002A48B1">
        <w:lastRenderedPageBreak/>
        <w:t>presentations arising from this project will not identify you by name, with pseudonyms being used instead.</w:t>
      </w:r>
      <w:r w:rsidRPr="00BC0EAD">
        <w:t xml:space="preserve"> </w:t>
      </w:r>
    </w:p>
    <w:p w14:paraId="39B7ACEC" w14:textId="77777777" w:rsidR="00796E49" w:rsidRDefault="00796E49" w:rsidP="00654408">
      <w:pPr>
        <w:spacing w:before="9"/>
        <w:jc w:val="both"/>
        <w:rPr>
          <w:rFonts w:ascii="MCI Univers 55" w:eastAsia="MCI Univers 55" w:hAnsi="MCI Univers 55" w:cs="MCI Univers 55"/>
          <w:sz w:val="21"/>
          <w:szCs w:val="21"/>
        </w:rPr>
      </w:pPr>
    </w:p>
    <w:p w14:paraId="5671A4D0" w14:textId="77777777" w:rsidR="00796E49" w:rsidRPr="00A60BD4" w:rsidRDefault="00D34BAB" w:rsidP="00654408">
      <w:pPr>
        <w:pStyle w:val="berschrift2"/>
        <w:numPr>
          <w:ilvl w:val="0"/>
          <w:numId w:val="1"/>
        </w:numPr>
        <w:tabs>
          <w:tab w:val="left" w:pos="2059"/>
        </w:tabs>
        <w:ind w:left="2058"/>
        <w:jc w:val="both"/>
        <w:rPr>
          <w:b w:val="0"/>
          <w:bCs w:val="0"/>
        </w:rPr>
      </w:pPr>
      <w:r>
        <w:t>What</w:t>
      </w:r>
      <w:r>
        <w:rPr>
          <w:spacing w:val="-1"/>
        </w:rPr>
        <w:t xml:space="preserve"> happens now?</w:t>
      </w:r>
    </w:p>
    <w:p w14:paraId="60CC998D" w14:textId="77777777" w:rsidR="00A60BD4" w:rsidRDefault="00A60BD4" w:rsidP="00A60BD4">
      <w:pPr>
        <w:pStyle w:val="berschrift2"/>
        <w:tabs>
          <w:tab w:val="left" w:pos="2059"/>
        </w:tabs>
        <w:ind w:firstLine="0"/>
        <w:jc w:val="both"/>
        <w:rPr>
          <w:b w:val="0"/>
          <w:bCs w:val="0"/>
          <w:i/>
        </w:rPr>
      </w:pPr>
      <w:r>
        <w:rPr>
          <w:b w:val="0"/>
          <w:bCs w:val="0"/>
          <w:i/>
        </w:rPr>
        <w:t>[</w:t>
      </w:r>
      <w:r w:rsidRPr="00A60BD4">
        <w:rPr>
          <w:b w:val="0"/>
          <w:bCs w:val="0"/>
          <w:i/>
        </w:rPr>
        <w:t xml:space="preserve">Tell participants what they have to do if they </w:t>
      </w:r>
      <w:r>
        <w:rPr>
          <w:b w:val="0"/>
          <w:bCs w:val="0"/>
          <w:i/>
        </w:rPr>
        <w:t>are happy</w:t>
      </w:r>
      <w:r w:rsidRPr="00A60BD4">
        <w:rPr>
          <w:b w:val="0"/>
          <w:bCs w:val="0"/>
          <w:i/>
        </w:rPr>
        <w:t xml:space="preserve"> to take part</w:t>
      </w:r>
      <w:r>
        <w:rPr>
          <w:b w:val="0"/>
          <w:bCs w:val="0"/>
          <w:i/>
        </w:rPr>
        <w:t>]</w:t>
      </w:r>
    </w:p>
    <w:p w14:paraId="242B95D5" w14:textId="77777777" w:rsidR="00A60BD4" w:rsidRPr="00A60BD4" w:rsidRDefault="00A60BD4" w:rsidP="00A60BD4">
      <w:pPr>
        <w:pStyle w:val="berschrift2"/>
        <w:tabs>
          <w:tab w:val="left" w:pos="2059"/>
        </w:tabs>
        <w:ind w:firstLine="0"/>
        <w:jc w:val="both"/>
        <w:rPr>
          <w:b w:val="0"/>
          <w:bCs w:val="0"/>
          <w:i/>
        </w:rPr>
      </w:pPr>
    </w:p>
    <w:p w14:paraId="371FDD87" w14:textId="555D9591" w:rsidR="00654408" w:rsidRDefault="00654408" w:rsidP="00D34BAB">
      <w:pPr>
        <w:pStyle w:val="Textkrper"/>
        <w:spacing w:line="288" w:lineRule="auto"/>
        <w:ind w:left="2058"/>
        <w:jc w:val="both"/>
      </w:pPr>
      <w:r>
        <w:t xml:space="preserve">Please ensure you have read this sheet fully and are sure you understand all parts of the </w:t>
      </w:r>
      <w:r w:rsidR="009828DC">
        <w:t>research project</w:t>
      </w:r>
      <w:r>
        <w:t>.</w:t>
      </w:r>
      <w:r w:rsidRPr="00654408">
        <w:t xml:space="preserve"> </w:t>
      </w:r>
      <w:r>
        <w:t xml:space="preserve">If you have no remaining questions and are happy to take part, please fill in the attached consent form and send it back to </w:t>
      </w:r>
      <w:r w:rsidR="00A60BD4">
        <w:t>me</w:t>
      </w:r>
      <w:r>
        <w:t xml:space="preserve">. </w:t>
      </w:r>
      <w:r w:rsidR="00C71309">
        <w:t>I</w:t>
      </w:r>
      <w:r>
        <w:t xml:space="preserve"> will then get in touch to schedule the interview.</w:t>
      </w:r>
    </w:p>
    <w:p w14:paraId="5C825304" w14:textId="77777777" w:rsidR="00A60BD4" w:rsidRDefault="00A60BD4" w:rsidP="00D34BAB">
      <w:pPr>
        <w:pStyle w:val="Textkrper"/>
        <w:spacing w:line="288" w:lineRule="auto"/>
        <w:ind w:left="2058"/>
        <w:jc w:val="both"/>
      </w:pPr>
    </w:p>
    <w:p w14:paraId="0EB7AB87" w14:textId="095F399B" w:rsidR="00A60BD4" w:rsidRDefault="00A60BD4" w:rsidP="00A60BD4">
      <w:pPr>
        <w:pStyle w:val="Textkrper"/>
        <w:numPr>
          <w:ilvl w:val="0"/>
          <w:numId w:val="1"/>
        </w:numPr>
        <w:spacing w:line="288" w:lineRule="auto"/>
        <w:jc w:val="both"/>
        <w:rPr>
          <w:b/>
        </w:rPr>
      </w:pPr>
      <w:r w:rsidRPr="00A60BD4">
        <w:rPr>
          <w:b/>
        </w:rPr>
        <w:t>Who can</w:t>
      </w:r>
      <w:r w:rsidR="002A48B1">
        <w:rPr>
          <w:b/>
        </w:rPr>
        <w:t xml:space="preserve"> </w:t>
      </w:r>
      <w:r w:rsidR="006A0C8A">
        <w:rPr>
          <w:b/>
        </w:rPr>
        <w:t>you</w:t>
      </w:r>
      <w:r w:rsidRPr="00A60BD4">
        <w:rPr>
          <w:b/>
        </w:rPr>
        <w:t xml:space="preserve"> contact if </w:t>
      </w:r>
      <w:r w:rsidR="006A0C8A">
        <w:rPr>
          <w:b/>
        </w:rPr>
        <w:t>you</w:t>
      </w:r>
      <w:r w:rsidRPr="00A60BD4">
        <w:rPr>
          <w:b/>
        </w:rPr>
        <w:t xml:space="preserve"> have questions about the project?</w:t>
      </w:r>
    </w:p>
    <w:p w14:paraId="373C232D" w14:textId="77777777" w:rsidR="00A60BD4" w:rsidRDefault="00A60BD4" w:rsidP="00A60BD4">
      <w:pPr>
        <w:pStyle w:val="Textkrper"/>
        <w:spacing w:line="288" w:lineRule="auto"/>
        <w:ind w:left="2059"/>
        <w:jc w:val="both"/>
        <w:rPr>
          <w:b/>
        </w:rPr>
      </w:pPr>
      <w:r>
        <w:rPr>
          <w:b/>
        </w:rPr>
        <w:t>Student/Researcher</w:t>
      </w:r>
    </w:p>
    <w:p w14:paraId="191E339E" w14:textId="77777777" w:rsidR="00A60BD4" w:rsidRPr="00A60BD4" w:rsidRDefault="00A60BD4" w:rsidP="00A60BD4">
      <w:pPr>
        <w:pStyle w:val="Textkrper"/>
        <w:spacing w:line="288" w:lineRule="auto"/>
        <w:ind w:left="2059"/>
        <w:jc w:val="both"/>
      </w:pPr>
      <w:r w:rsidRPr="00A60BD4">
        <w:t>Name:</w:t>
      </w:r>
    </w:p>
    <w:p w14:paraId="36AEE5B4" w14:textId="13C8AAC2" w:rsidR="00A60BD4" w:rsidRPr="00A60BD4" w:rsidRDefault="00A60BD4" w:rsidP="00A60BD4">
      <w:pPr>
        <w:pStyle w:val="Textkrper"/>
        <w:spacing w:line="288" w:lineRule="auto"/>
        <w:ind w:left="2059"/>
        <w:jc w:val="both"/>
      </w:pPr>
      <w:r w:rsidRPr="00A60BD4">
        <w:t>Tel.:</w:t>
      </w:r>
    </w:p>
    <w:p w14:paraId="6EAEF1CB" w14:textId="77777777" w:rsidR="00A60BD4" w:rsidRDefault="00A60BD4" w:rsidP="00A60BD4">
      <w:pPr>
        <w:pStyle w:val="Textkrper"/>
        <w:spacing w:line="288" w:lineRule="auto"/>
        <w:ind w:left="2059"/>
        <w:jc w:val="both"/>
      </w:pPr>
      <w:proofErr w:type="spellStart"/>
      <w:r w:rsidRPr="00A60BD4">
        <w:t>eMail</w:t>
      </w:r>
      <w:proofErr w:type="spellEnd"/>
      <w:r w:rsidRPr="00A60BD4">
        <w:t xml:space="preserve"> address: </w:t>
      </w:r>
      <w:hyperlink r:id="rId8" w:history="1">
        <w:r w:rsidRPr="00BB5B77">
          <w:rPr>
            <w:rStyle w:val="Hyperlink"/>
          </w:rPr>
          <w:t>name@mci4me.at</w:t>
        </w:r>
      </w:hyperlink>
    </w:p>
    <w:p w14:paraId="487EFCEB" w14:textId="77777777" w:rsidR="00A60BD4" w:rsidRDefault="00A60BD4" w:rsidP="00A60BD4">
      <w:pPr>
        <w:pStyle w:val="Textkrper"/>
        <w:spacing w:line="288" w:lineRule="auto"/>
        <w:ind w:left="2059"/>
        <w:jc w:val="both"/>
        <w:rPr>
          <w:b/>
        </w:rPr>
      </w:pPr>
    </w:p>
    <w:p w14:paraId="4AB9AD18" w14:textId="77777777" w:rsidR="00A60BD4" w:rsidRPr="00A60BD4" w:rsidRDefault="00A60BD4" w:rsidP="00A60BD4">
      <w:pPr>
        <w:pStyle w:val="Textkrper"/>
        <w:spacing w:line="288" w:lineRule="auto"/>
        <w:ind w:left="2059"/>
        <w:jc w:val="both"/>
        <w:rPr>
          <w:b/>
        </w:rPr>
      </w:pPr>
      <w:r>
        <w:rPr>
          <w:b/>
        </w:rPr>
        <w:t>Supervisor</w:t>
      </w:r>
    </w:p>
    <w:p w14:paraId="503256DF" w14:textId="77777777" w:rsidR="00A60BD4" w:rsidRPr="00A60BD4" w:rsidRDefault="00A60BD4" w:rsidP="00A60BD4">
      <w:pPr>
        <w:pStyle w:val="Textkrper"/>
        <w:spacing w:line="288" w:lineRule="auto"/>
        <w:ind w:left="2059"/>
        <w:jc w:val="both"/>
      </w:pPr>
      <w:r w:rsidRPr="00A60BD4">
        <w:t>Name:</w:t>
      </w:r>
    </w:p>
    <w:p w14:paraId="363B8B18" w14:textId="77777777" w:rsidR="00A60BD4" w:rsidRPr="00A60BD4" w:rsidRDefault="00A60BD4" w:rsidP="00A60BD4">
      <w:pPr>
        <w:pStyle w:val="Textkrper"/>
        <w:spacing w:line="288" w:lineRule="auto"/>
        <w:ind w:left="2059"/>
        <w:jc w:val="both"/>
      </w:pPr>
      <w:r w:rsidRPr="00A60BD4">
        <w:t>Tel.:</w:t>
      </w:r>
    </w:p>
    <w:p w14:paraId="2553E8A5" w14:textId="3C50736B" w:rsidR="002A48B1" w:rsidRDefault="00A60BD4" w:rsidP="00A60BD4">
      <w:pPr>
        <w:pStyle w:val="Textkrper"/>
        <w:spacing w:line="288" w:lineRule="auto"/>
        <w:ind w:left="2059"/>
        <w:jc w:val="both"/>
        <w:rPr>
          <w:rStyle w:val="Hyperlink"/>
        </w:rPr>
      </w:pPr>
      <w:proofErr w:type="spellStart"/>
      <w:r w:rsidRPr="00A60BD4">
        <w:t>eMail</w:t>
      </w:r>
      <w:proofErr w:type="spellEnd"/>
      <w:r w:rsidRPr="00A60BD4">
        <w:t xml:space="preserve"> address: </w:t>
      </w:r>
      <w:hyperlink r:id="rId9" w:history="1">
        <w:r w:rsidRPr="00BB5B77">
          <w:rPr>
            <w:rStyle w:val="Hyperlink"/>
          </w:rPr>
          <w:t>name@mci.edu</w:t>
        </w:r>
      </w:hyperlink>
    </w:p>
    <w:p w14:paraId="2E49EE6C" w14:textId="77777777" w:rsidR="002C4E8D" w:rsidRDefault="002C4E8D" w:rsidP="00A60BD4">
      <w:pPr>
        <w:pStyle w:val="Textkrper"/>
        <w:spacing w:line="288" w:lineRule="auto"/>
        <w:ind w:left="2059"/>
        <w:jc w:val="both"/>
        <w:rPr>
          <w:rStyle w:val="Hyperlink"/>
        </w:rPr>
      </w:pPr>
    </w:p>
    <w:p w14:paraId="6D3A2FB7" w14:textId="654C7568" w:rsidR="002C4E8D" w:rsidRPr="002C4E8D" w:rsidRDefault="002C4E8D">
      <w:pPr>
        <w:rPr>
          <w:rStyle w:val="Hyperlink"/>
          <w:u w:val="none"/>
        </w:rPr>
      </w:pPr>
      <w:r w:rsidRPr="002C4E8D">
        <w:rPr>
          <w:rStyle w:val="Hyperlink"/>
          <w:u w:val="none"/>
        </w:rPr>
        <w:br w:type="page"/>
      </w:r>
    </w:p>
    <w:p w14:paraId="4140FE42" w14:textId="77777777" w:rsidR="002C4E8D" w:rsidRDefault="002C4E8D">
      <w:pPr>
        <w:rPr>
          <w:rStyle w:val="Hyperlink"/>
        </w:rPr>
      </w:pPr>
    </w:p>
    <w:p w14:paraId="580B1382" w14:textId="77777777" w:rsidR="002A48B1" w:rsidRDefault="002A48B1">
      <w:pPr>
        <w:rPr>
          <w:rStyle w:val="Hyperlink"/>
          <w:rFonts w:ascii="MCI Univers 55" w:eastAsia="MCI Univers 55" w:hAnsi="MCI Univers 55"/>
          <w:sz w:val="18"/>
          <w:szCs w:val="18"/>
        </w:rPr>
      </w:pPr>
    </w:p>
    <w:p w14:paraId="69EC6343" w14:textId="35E79C62" w:rsidR="00A60BD4" w:rsidRDefault="00954A16" w:rsidP="0071235D">
      <w:pPr>
        <w:spacing w:line="200" w:lineRule="atLeast"/>
        <w:jc w:val="both"/>
        <w:rPr>
          <w:sz w:val="20"/>
        </w:rPr>
      </w:pPr>
      <w:r>
        <w:rPr>
          <w:rFonts w:ascii="MCI Univers 55" w:eastAsia="MCI Univers 55" w:hAnsi="MCI Univers 55" w:cs="MCI Univers 55"/>
          <w:noProof/>
          <w:sz w:val="20"/>
          <w:szCs w:val="20"/>
          <w:lang w:val="de-DE" w:eastAsia="de-DE"/>
        </w:rPr>
        <mc:AlternateContent>
          <mc:Choice Requires="wpg">
            <w:drawing>
              <wp:anchor distT="0" distB="0" distL="114300" distR="114300" simplePos="0" relativeHeight="503312304" behindDoc="1" locked="0" layoutInCell="1" allowOverlap="1" wp14:anchorId="50875B17" wp14:editId="0F4F0EFE">
                <wp:simplePos x="0" y="0"/>
                <wp:positionH relativeFrom="column">
                  <wp:posOffset>0</wp:posOffset>
                </wp:positionH>
                <wp:positionV relativeFrom="paragraph">
                  <wp:posOffset>0</wp:posOffset>
                </wp:positionV>
                <wp:extent cx="4543425" cy="3238500"/>
                <wp:effectExtent l="0" t="0" r="9525" b="0"/>
                <wp:wrapTight wrapText="bothSides">
                  <wp:wrapPolygon edited="0">
                    <wp:start x="3804" y="0"/>
                    <wp:lineTo x="2717" y="381"/>
                    <wp:lineTo x="634" y="1652"/>
                    <wp:lineTo x="0" y="2922"/>
                    <wp:lineTo x="0" y="3431"/>
                    <wp:lineTo x="906" y="4066"/>
                    <wp:lineTo x="0" y="6988"/>
                    <wp:lineTo x="0" y="14612"/>
                    <wp:lineTo x="725" y="16264"/>
                    <wp:lineTo x="0" y="18296"/>
                    <wp:lineTo x="0" y="18932"/>
                    <wp:lineTo x="1630" y="20329"/>
                    <wp:lineTo x="1630" y="20456"/>
                    <wp:lineTo x="3442" y="21473"/>
                    <wp:lineTo x="3804" y="21473"/>
                    <wp:lineTo x="6974" y="21473"/>
                    <wp:lineTo x="7336" y="21473"/>
                    <wp:lineTo x="9328" y="20456"/>
                    <wp:lineTo x="11230" y="18296"/>
                    <wp:lineTo x="12317" y="16264"/>
                    <wp:lineTo x="21555" y="14485"/>
                    <wp:lineTo x="21555" y="9656"/>
                    <wp:lineTo x="9419" y="8132"/>
                    <wp:lineTo x="12136" y="6099"/>
                    <wp:lineTo x="12498" y="6099"/>
                    <wp:lineTo x="12317" y="5336"/>
                    <wp:lineTo x="11683" y="4066"/>
                    <wp:lineTo x="10325" y="1652"/>
                    <wp:lineTo x="8151" y="381"/>
                    <wp:lineTo x="6974" y="0"/>
                    <wp:lineTo x="3804" y="0"/>
                  </wp:wrapPolygon>
                </wp:wrapTight>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3425" cy="3238500"/>
                          <a:chOff x="0" y="0"/>
                          <a:chExt cx="7155" cy="5100"/>
                        </a:xfrm>
                      </wpg:grpSpPr>
                      <pic:pic xmlns:pic="http://schemas.openxmlformats.org/drawingml/2006/picture">
                        <pic:nvPicPr>
                          <pic:cNvPr id="14"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53" cy="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Text Box 7"/>
                        <wps:cNvSpPr txBox="1">
                          <a:spLocks noChangeArrowheads="1"/>
                        </wps:cNvSpPr>
                        <wps:spPr bwMode="auto">
                          <a:xfrm>
                            <a:off x="1702" y="2332"/>
                            <a:ext cx="5453" cy="10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120B7" w14:textId="77777777" w:rsidR="00796E49" w:rsidRDefault="00D34BAB">
                              <w:pPr>
                                <w:tabs>
                                  <w:tab w:val="left" w:pos="945"/>
                                  <w:tab w:val="left" w:pos="2452"/>
                                </w:tabs>
                                <w:spacing w:line="329" w:lineRule="exact"/>
                                <w:rPr>
                                  <w:rFonts w:ascii="MCI Memphis Extra Bold" w:eastAsia="MCI Memphis Extra Bold" w:hAnsi="MCI Memphis Extra Bold" w:cs="MCI Memphis Extra Bold"/>
                                  <w:sz w:val="32"/>
                                  <w:szCs w:val="32"/>
                                </w:rPr>
                              </w:pPr>
                              <w:r>
                                <w:rPr>
                                  <w:rFonts w:ascii="MCI Memphis Extra Bold"/>
                                  <w:b/>
                                  <w:color w:val="004983"/>
                                  <w:sz w:val="32"/>
                                </w:rPr>
                                <w:t>M</w:t>
                              </w:r>
                              <w:r>
                                <w:rPr>
                                  <w:rFonts w:ascii="MCI Memphis Extra Bold"/>
                                  <w:b/>
                                  <w:color w:val="004983"/>
                                  <w:spacing w:val="-61"/>
                                  <w:sz w:val="32"/>
                                </w:rPr>
                                <w:t xml:space="preserve"> </w:t>
                              </w:r>
                              <w:r>
                                <w:rPr>
                                  <w:rFonts w:ascii="MCI Memphis Extra Bold"/>
                                  <w:b/>
                                  <w:color w:val="004983"/>
                                  <w:sz w:val="32"/>
                                </w:rPr>
                                <w:t>C</w:t>
                              </w:r>
                              <w:r>
                                <w:rPr>
                                  <w:rFonts w:ascii="MCI Memphis Extra Bold"/>
                                  <w:b/>
                                  <w:color w:val="004983"/>
                                  <w:spacing w:val="-60"/>
                                  <w:sz w:val="32"/>
                                </w:rPr>
                                <w:t xml:space="preserve"> </w:t>
                              </w:r>
                              <w:r>
                                <w:rPr>
                                  <w:rFonts w:ascii="MCI Memphis Extra Bold"/>
                                  <w:b/>
                                  <w:color w:val="004983"/>
                                  <w:sz w:val="32"/>
                                </w:rPr>
                                <w:t>I</w:t>
                              </w:r>
                              <w:r>
                                <w:rPr>
                                  <w:rFonts w:ascii="MCI Memphis Extra Bold"/>
                                  <w:b/>
                                  <w:color w:val="004983"/>
                                  <w:sz w:val="32"/>
                                </w:rPr>
                                <w:tab/>
                              </w:r>
                              <w:r>
                                <w:rPr>
                                  <w:rFonts w:ascii="MCI Memphis Extra Bold"/>
                                  <w:b/>
                                  <w:color w:val="004983"/>
                                  <w:spacing w:val="51"/>
                                  <w:sz w:val="32"/>
                                </w:rPr>
                                <w:t>et</w:t>
                              </w:r>
                              <w:r>
                                <w:rPr>
                                  <w:rFonts w:ascii="MCI Memphis Extra Bold"/>
                                  <w:b/>
                                  <w:color w:val="004983"/>
                                  <w:sz w:val="32"/>
                                </w:rPr>
                                <w:t>h</w:t>
                              </w:r>
                              <w:r>
                                <w:rPr>
                                  <w:rFonts w:ascii="MCI Memphis Extra Bold"/>
                                  <w:b/>
                                  <w:color w:val="004983"/>
                                  <w:spacing w:val="-62"/>
                                  <w:sz w:val="32"/>
                                </w:rPr>
                                <w:t xml:space="preserve"> </w:t>
                              </w:r>
                              <w:proofErr w:type="spellStart"/>
                              <w:r>
                                <w:rPr>
                                  <w:rFonts w:ascii="MCI Memphis Extra Bold"/>
                                  <w:b/>
                                  <w:color w:val="004983"/>
                                  <w:spacing w:val="51"/>
                                  <w:sz w:val="32"/>
                                </w:rPr>
                                <w:t>i</w:t>
                              </w:r>
                              <w:r>
                                <w:rPr>
                                  <w:rFonts w:ascii="MCI Memphis Extra Bold"/>
                                  <w:b/>
                                  <w:color w:val="004983"/>
                                  <w:sz w:val="32"/>
                                </w:rPr>
                                <w:t>c</w:t>
                              </w:r>
                              <w:proofErr w:type="spellEnd"/>
                              <w:r>
                                <w:rPr>
                                  <w:rFonts w:ascii="MCI Memphis Extra Bold"/>
                                  <w:b/>
                                  <w:color w:val="004983"/>
                                  <w:spacing w:val="-62"/>
                                  <w:sz w:val="32"/>
                                </w:rPr>
                                <w:t xml:space="preserve"> </w:t>
                              </w:r>
                              <w:r>
                                <w:rPr>
                                  <w:rFonts w:ascii="MCI Memphis Extra Bold"/>
                                  <w:b/>
                                  <w:color w:val="004983"/>
                                  <w:sz w:val="32"/>
                                </w:rPr>
                                <w:t>s</w:t>
                              </w:r>
                              <w:r>
                                <w:rPr>
                                  <w:rFonts w:ascii="MCI Memphis Extra Bold"/>
                                  <w:b/>
                                  <w:color w:val="004983"/>
                                  <w:sz w:val="32"/>
                                </w:rPr>
                                <w:tab/>
                                <w:t>A</w:t>
                              </w:r>
                              <w:r>
                                <w:rPr>
                                  <w:rFonts w:ascii="MCI Memphis Extra Bold"/>
                                  <w:b/>
                                  <w:color w:val="004983"/>
                                  <w:spacing w:val="-61"/>
                                  <w:sz w:val="32"/>
                                </w:rPr>
                                <w:t xml:space="preserve"> </w:t>
                              </w:r>
                              <w:proofErr w:type="spellStart"/>
                              <w:r>
                                <w:rPr>
                                  <w:rFonts w:ascii="MCI Memphis Extra Bold"/>
                                  <w:b/>
                                  <w:color w:val="004983"/>
                                  <w:spacing w:val="49"/>
                                  <w:sz w:val="32"/>
                                </w:rPr>
                                <w:t>ss</w:t>
                              </w:r>
                              <w:r>
                                <w:rPr>
                                  <w:rFonts w:ascii="MCI Memphis Extra Bold"/>
                                  <w:b/>
                                  <w:color w:val="004983"/>
                                  <w:sz w:val="32"/>
                                </w:rPr>
                                <w:t>e</w:t>
                              </w:r>
                              <w:proofErr w:type="spellEnd"/>
                              <w:r>
                                <w:rPr>
                                  <w:rFonts w:ascii="MCI Memphis Extra Bold"/>
                                  <w:b/>
                                  <w:color w:val="004983"/>
                                  <w:spacing w:val="-59"/>
                                  <w:sz w:val="32"/>
                                </w:rPr>
                                <w:t xml:space="preserve"> </w:t>
                              </w:r>
                              <w:r>
                                <w:rPr>
                                  <w:rFonts w:ascii="MCI Memphis Extra Bold"/>
                                  <w:b/>
                                  <w:color w:val="004983"/>
                                  <w:sz w:val="32"/>
                                </w:rPr>
                                <w:t>s</w:t>
                              </w:r>
                              <w:r>
                                <w:rPr>
                                  <w:rFonts w:ascii="MCI Memphis Extra Bold"/>
                                  <w:b/>
                                  <w:color w:val="004983"/>
                                  <w:spacing w:val="-58"/>
                                  <w:sz w:val="32"/>
                                </w:rPr>
                                <w:t xml:space="preserve"> </w:t>
                              </w:r>
                              <w:proofErr w:type="spellStart"/>
                              <w:r>
                                <w:rPr>
                                  <w:rFonts w:ascii="MCI Memphis Extra Bold"/>
                                  <w:b/>
                                  <w:color w:val="004983"/>
                                  <w:spacing w:val="49"/>
                                  <w:sz w:val="32"/>
                                </w:rPr>
                                <w:t>s</w:t>
                              </w:r>
                              <w:r>
                                <w:rPr>
                                  <w:rFonts w:ascii="MCI Memphis Extra Bold"/>
                                  <w:b/>
                                  <w:color w:val="004983"/>
                                  <w:sz w:val="32"/>
                                </w:rPr>
                                <w:t>m</w:t>
                              </w:r>
                              <w:proofErr w:type="spellEnd"/>
                              <w:r>
                                <w:rPr>
                                  <w:rFonts w:ascii="MCI Memphis Extra Bold"/>
                                  <w:b/>
                                  <w:color w:val="004983"/>
                                  <w:spacing w:val="-60"/>
                                  <w:sz w:val="32"/>
                                </w:rPr>
                                <w:t xml:space="preserve"> </w:t>
                              </w:r>
                              <w:r>
                                <w:rPr>
                                  <w:rFonts w:ascii="MCI Memphis Extra Bold"/>
                                  <w:b/>
                                  <w:color w:val="004983"/>
                                  <w:sz w:val="32"/>
                                </w:rPr>
                                <w:t>e</w:t>
                              </w:r>
                              <w:r>
                                <w:rPr>
                                  <w:rFonts w:ascii="MCI Memphis Extra Bold"/>
                                  <w:b/>
                                  <w:color w:val="004983"/>
                                  <w:spacing w:val="-60"/>
                                  <w:sz w:val="32"/>
                                </w:rPr>
                                <w:t xml:space="preserve"> </w:t>
                              </w:r>
                              <w:r>
                                <w:rPr>
                                  <w:rFonts w:ascii="MCI Memphis Extra Bold"/>
                                  <w:b/>
                                  <w:color w:val="004983"/>
                                  <w:sz w:val="32"/>
                                </w:rPr>
                                <w:t>n</w:t>
                              </w:r>
                              <w:r>
                                <w:rPr>
                                  <w:rFonts w:ascii="MCI Memphis Extra Bold"/>
                                  <w:b/>
                                  <w:color w:val="004983"/>
                                  <w:spacing w:val="-57"/>
                                  <w:sz w:val="32"/>
                                </w:rPr>
                                <w:t xml:space="preserve"> </w:t>
                              </w:r>
                              <w:r>
                                <w:rPr>
                                  <w:rFonts w:ascii="MCI Memphis Extra Bold"/>
                                  <w:b/>
                                  <w:color w:val="004983"/>
                                  <w:sz w:val="32"/>
                                </w:rPr>
                                <w:t>t</w:t>
                              </w:r>
                            </w:p>
                            <w:p w14:paraId="5660DA8E" w14:textId="77777777" w:rsidR="00796E49" w:rsidRPr="00203D3C" w:rsidRDefault="00D34BAB">
                              <w:pPr>
                                <w:tabs>
                                  <w:tab w:val="left" w:pos="1874"/>
                                  <w:tab w:val="left" w:pos="3084"/>
                                  <w:tab w:val="left" w:pos="3398"/>
                                </w:tabs>
                                <w:spacing w:before="84"/>
                                <w:rPr>
                                  <w:rFonts w:ascii="MCI Memphis Extra Bold" w:eastAsia="MCI Memphis Extra Bold" w:hAnsi="MCI Memphis Extra Bold" w:cs="MCI Memphis Extra Bold"/>
                                  <w:sz w:val="32"/>
                                  <w:szCs w:val="32"/>
                                  <w:lang w:val="it-IT"/>
                                </w:rPr>
                              </w:pPr>
                              <w:r w:rsidRPr="00203D3C">
                                <w:rPr>
                                  <w:rFonts w:ascii="MCI Memphis Extra Bold"/>
                                  <w:b/>
                                  <w:color w:val="004983"/>
                                  <w:sz w:val="32"/>
                                  <w:lang w:val="it-IT"/>
                                </w:rPr>
                                <w:t>C</w:t>
                              </w:r>
                              <w:r w:rsidRPr="00203D3C">
                                <w:rPr>
                                  <w:rFonts w:ascii="MCI Memphis Extra Bold"/>
                                  <w:b/>
                                  <w:color w:val="004983"/>
                                  <w:spacing w:val="-61"/>
                                  <w:sz w:val="32"/>
                                  <w:lang w:val="it-IT"/>
                                </w:rPr>
                                <w:t xml:space="preserve"> </w:t>
                              </w:r>
                              <w:r w:rsidRPr="00203D3C">
                                <w:rPr>
                                  <w:rFonts w:ascii="MCI Memphis Extra Bold"/>
                                  <w:b/>
                                  <w:color w:val="004983"/>
                                  <w:sz w:val="32"/>
                                  <w:lang w:val="it-IT"/>
                                </w:rPr>
                                <w:t>o</w:t>
                              </w:r>
                              <w:r w:rsidRPr="00203D3C">
                                <w:rPr>
                                  <w:rFonts w:ascii="MCI Memphis Extra Bold"/>
                                  <w:b/>
                                  <w:color w:val="004983"/>
                                  <w:spacing w:val="-59"/>
                                  <w:sz w:val="32"/>
                                  <w:lang w:val="it-IT"/>
                                </w:rPr>
                                <w:t xml:space="preserve"> </w:t>
                              </w:r>
                              <w:r w:rsidRPr="00203D3C">
                                <w:rPr>
                                  <w:rFonts w:ascii="MCI Memphis Extra Bold"/>
                                  <w:b/>
                                  <w:color w:val="004983"/>
                                  <w:spacing w:val="50"/>
                                  <w:sz w:val="32"/>
                                  <w:lang w:val="it-IT"/>
                                </w:rPr>
                                <w:t>n</w:t>
                              </w:r>
                              <w:r w:rsidRPr="00203D3C">
                                <w:rPr>
                                  <w:rFonts w:ascii="MCI Memphis Extra Bold"/>
                                  <w:b/>
                                  <w:color w:val="004983"/>
                                  <w:sz w:val="32"/>
                                  <w:lang w:val="it-IT"/>
                                </w:rPr>
                                <w:t>s</w:t>
                              </w:r>
                              <w:r w:rsidRPr="00203D3C">
                                <w:rPr>
                                  <w:rFonts w:ascii="MCI Memphis Extra Bold"/>
                                  <w:b/>
                                  <w:color w:val="004983"/>
                                  <w:spacing w:val="-62"/>
                                  <w:sz w:val="32"/>
                                  <w:lang w:val="it-IT"/>
                                </w:rPr>
                                <w:t xml:space="preserve"> </w:t>
                              </w:r>
                              <w:r w:rsidRPr="00203D3C">
                                <w:rPr>
                                  <w:rFonts w:ascii="MCI Memphis Extra Bold"/>
                                  <w:b/>
                                  <w:color w:val="004983"/>
                                  <w:sz w:val="32"/>
                                  <w:lang w:val="it-IT"/>
                                </w:rPr>
                                <w:t>e</w:t>
                              </w:r>
                              <w:r w:rsidRPr="00203D3C">
                                <w:rPr>
                                  <w:rFonts w:ascii="MCI Memphis Extra Bold"/>
                                  <w:b/>
                                  <w:color w:val="004983"/>
                                  <w:spacing w:val="-59"/>
                                  <w:sz w:val="32"/>
                                  <w:lang w:val="it-IT"/>
                                </w:rPr>
                                <w:t xml:space="preserve"> </w:t>
                              </w:r>
                              <w:r w:rsidRPr="00203D3C">
                                <w:rPr>
                                  <w:rFonts w:ascii="MCI Memphis Extra Bold"/>
                                  <w:b/>
                                  <w:color w:val="004983"/>
                                  <w:spacing w:val="50"/>
                                  <w:sz w:val="32"/>
                                  <w:lang w:val="it-IT"/>
                                </w:rPr>
                                <w:t>n</w:t>
                              </w:r>
                              <w:r w:rsidRPr="00203D3C">
                                <w:rPr>
                                  <w:rFonts w:ascii="MCI Memphis Extra Bold"/>
                                  <w:b/>
                                  <w:color w:val="004983"/>
                                  <w:sz w:val="32"/>
                                  <w:lang w:val="it-IT"/>
                                </w:rPr>
                                <w:t>t</w:t>
                              </w:r>
                              <w:r w:rsidRPr="00203D3C">
                                <w:rPr>
                                  <w:rFonts w:ascii="MCI Memphis Extra Bold"/>
                                  <w:b/>
                                  <w:color w:val="004983"/>
                                  <w:sz w:val="32"/>
                                  <w:lang w:val="it-IT"/>
                                </w:rPr>
                                <w:tab/>
                                <w:t>f</w:t>
                              </w:r>
                              <w:r w:rsidRPr="00203D3C">
                                <w:rPr>
                                  <w:rFonts w:ascii="MCI Memphis Extra Bold"/>
                                  <w:b/>
                                  <w:color w:val="004983"/>
                                  <w:spacing w:val="-61"/>
                                  <w:sz w:val="32"/>
                                  <w:lang w:val="it-IT"/>
                                </w:rPr>
                                <w:t xml:space="preserve"> </w:t>
                              </w:r>
                              <w:r w:rsidRPr="00203D3C">
                                <w:rPr>
                                  <w:rFonts w:ascii="MCI Memphis Extra Bold"/>
                                  <w:b/>
                                  <w:color w:val="004983"/>
                                  <w:sz w:val="32"/>
                                  <w:lang w:val="it-IT"/>
                                </w:rPr>
                                <w:t>o</w:t>
                              </w:r>
                              <w:r w:rsidRPr="00203D3C">
                                <w:rPr>
                                  <w:rFonts w:ascii="MCI Memphis Extra Bold"/>
                                  <w:b/>
                                  <w:color w:val="004983"/>
                                  <w:spacing w:val="-61"/>
                                  <w:sz w:val="32"/>
                                  <w:lang w:val="it-IT"/>
                                </w:rPr>
                                <w:t xml:space="preserve"> </w:t>
                              </w:r>
                              <w:proofErr w:type="spellStart"/>
                              <w:proofErr w:type="gramStart"/>
                              <w:r w:rsidRPr="00203D3C">
                                <w:rPr>
                                  <w:rFonts w:ascii="MCI Memphis Extra Bold"/>
                                  <w:b/>
                                  <w:color w:val="004983"/>
                                  <w:spacing w:val="50"/>
                                  <w:sz w:val="32"/>
                                  <w:lang w:val="it-IT"/>
                                </w:rPr>
                                <w:t>r</w:t>
                              </w:r>
                              <w:r w:rsidRPr="00203D3C">
                                <w:rPr>
                                  <w:rFonts w:ascii="MCI Memphis Extra Bold"/>
                                  <w:b/>
                                  <w:color w:val="004983"/>
                                  <w:sz w:val="32"/>
                                  <w:lang w:val="it-IT"/>
                                </w:rPr>
                                <w:t>m</w:t>
                              </w:r>
                              <w:proofErr w:type="spellEnd"/>
                              <w:r w:rsidRPr="00203D3C">
                                <w:rPr>
                                  <w:rFonts w:ascii="MCI Memphis Extra Bold"/>
                                  <w:b/>
                                  <w:color w:val="004983"/>
                                  <w:spacing w:val="-60"/>
                                  <w:sz w:val="32"/>
                                  <w:lang w:val="it-IT"/>
                                </w:rPr>
                                <w:t xml:space="preserve"> </w:t>
                              </w:r>
                              <w:r w:rsidRPr="00203D3C">
                                <w:rPr>
                                  <w:rFonts w:ascii="MCI Memphis Extra Bold"/>
                                  <w:b/>
                                  <w:color w:val="004983"/>
                                  <w:sz w:val="32"/>
                                  <w:lang w:val="it-IT"/>
                                </w:rPr>
                                <w:t>.</w:t>
                              </w:r>
                              <w:proofErr w:type="gramEnd"/>
                            </w:p>
                            <w:p w14:paraId="5CAD5DC3" w14:textId="2BCA940D" w:rsidR="00796E49" w:rsidRDefault="00D34BAB">
                              <w:pPr>
                                <w:spacing w:before="86" w:line="173" w:lineRule="exact"/>
                                <w:rPr>
                                  <w:rFonts w:ascii="MCI Univers 55" w:eastAsia="MCI Univers 55" w:hAnsi="MCI Univers 55" w:cs="MCI Univers 55"/>
                                  <w:sz w:val="15"/>
                                  <w:szCs w:val="15"/>
                                </w:rPr>
                              </w:pPr>
                              <w:r>
                                <w:rPr>
                                  <w:rFonts w:ascii="MCI Univers 55"/>
                                  <w:b/>
                                  <w:color w:val="004983"/>
                                  <w:spacing w:val="9"/>
                                  <w:sz w:val="15"/>
                                </w:rPr>
                                <w:t>TO</w:t>
                              </w:r>
                              <w:r>
                                <w:rPr>
                                  <w:rFonts w:ascii="MCI Univers 55"/>
                                  <w:b/>
                                  <w:color w:val="004983"/>
                                  <w:spacing w:val="39"/>
                                  <w:sz w:val="15"/>
                                </w:rPr>
                                <w:t xml:space="preserve"> </w:t>
                              </w:r>
                              <w:r>
                                <w:rPr>
                                  <w:rFonts w:ascii="MCI Univers 55"/>
                                  <w:b/>
                                  <w:color w:val="004983"/>
                                  <w:spacing w:val="9"/>
                                  <w:sz w:val="15"/>
                                </w:rPr>
                                <w:t>BE</w:t>
                              </w:r>
                              <w:r>
                                <w:rPr>
                                  <w:rFonts w:ascii="MCI Univers 55"/>
                                  <w:b/>
                                  <w:color w:val="004983"/>
                                  <w:spacing w:val="39"/>
                                  <w:sz w:val="15"/>
                                </w:rPr>
                                <w:t xml:space="preserve"> </w:t>
                              </w:r>
                              <w:r>
                                <w:rPr>
                                  <w:rFonts w:ascii="MCI Univers 55"/>
                                  <w:b/>
                                  <w:color w:val="004983"/>
                                  <w:spacing w:val="9"/>
                                  <w:sz w:val="15"/>
                                </w:rPr>
                                <w:t>SI</w:t>
                              </w:r>
                              <w:r>
                                <w:rPr>
                                  <w:rFonts w:ascii="MCI Univers 55"/>
                                  <w:b/>
                                  <w:color w:val="004983"/>
                                  <w:spacing w:val="-22"/>
                                  <w:sz w:val="15"/>
                                </w:rPr>
                                <w:t xml:space="preserve"> </w:t>
                              </w:r>
                              <w:r>
                                <w:rPr>
                                  <w:rFonts w:ascii="MCI Univers 55"/>
                                  <w:b/>
                                  <w:color w:val="004983"/>
                                  <w:spacing w:val="14"/>
                                  <w:sz w:val="15"/>
                                </w:rPr>
                                <w:t>GNED/</w:t>
                              </w:r>
                              <w:r>
                                <w:rPr>
                                  <w:rFonts w:ascii="MCI Univers 55"/>
                                  <w:b/>
                                  <w:color w:val="004983"/>
                                  <w:spacing w:val="-21"/>
                                  <w:sz w:val="15"/>
                                </w:rPr>
                                <w:t xml:space="preserve"> </w:t>
                              </w:r>
                              <w:r>
                                <w:rPr>
                                  <w:rFonts w:ascii="MCI Univers 55"/>
                                  <w:b/>
                                  <w:color w:val="004983"/>
                                  <w:spacing w:val="14"/>
                                  <w:sz w:val="15"/>
                                </w:rPr>
                                <w:t>ACCE</w:t>
                              </w:r>
                              <w:r>
                                <w:rPr>
                                  <w:rFonts w:ascii="MCI Univers 55"/>
                                  <w:b/>
                                  <w:color w:val="004983"/>
                                  <w:spacing w:val="-22"/>
                                  <w:sz w:val="15"/>
                                </w:rPr>
                                <w:t xml:space="preserve"> </w:t>
                              </w:r>
                              <w:r>
                                <w:rPr>
                                  <w:rFonts w:ascii="MCI Univers 55"/>
                                  <w:b/>
                                  <w:color w:val="004983"/>
                                  <w:spacing w:val="9"/>
                                  <w:sz w:val="15"/>
                                </w:rPr>
                                <w:t>PT</w:t>
                              </w:r>
                              <w:r>
                                <w:rPr>
                                  <w:rFonts w:ascii="MCI Univers 55"/>
                                  <w:b/>
                                  <w:color w:val="004983"/>
                                  <w:spacing w:val="-22"/>
                                  <w:sz w:val="15"/>
                                </w:rPr>
                                <w:t xml:space="preserve"> </w:t>
                              </w:r>
                              <w:r>
                                <w:rPr>
                                  <w:rFonts w:ascii="MCI Univers 55"/>
                                  <w:b/>
                                  <w:color w:val="004983"/>
                                  <w:spacing w:val="8"/>
                                  <w:sz w:val="15"/>
                                </w:rPr>
                                <w:t>ED</w:t>
                              </w:r>
                              <w:r>
                                <w:rPr>
                                  <w:rFonts w:ascii="MCI Univers 55"/>
                                  <w:b/>
                                  <w:color w:val="004983"/>
                                  <w:spacing w:val="41"/>
                                  <w:sz w:val="15"/>
                                </w:rPr>
                                <w:t xml:space="preserve"> </w:t>
                              </w:r>
                              <w:r>
                                <w:rPr>
                                  <w:rFonts w:ascii="MCI Univers 55"/>
                                  <w:b/>
                                  <w:color w:val="004983"/>
                                  <w:sz w:val="15"/>
                                </w:rPr>
                                <w:t>B</w:t>
                              </w:r>
                              <w:r>
                                <w:rPr>
                                  <w:rFonts w:ascii="MCI Univers 55"/>
                                  <w:b/>
                                  <w:color w:val="004983"/>
                                  <w:spacing w:val="-23"/>
                                  <w:sz w:val="15"/>
                                </w:rPr>
                                <w:t xml:space="preserve"> </w:t>
                              </w:r>
                              <w:r>
                                <w:rPr>
                                  <w:rFonts w:ascii="MCI Univers 55"/>
                                  <w:b/>
                                  <w:color w:val="004983"/>
                                  <w:sz w:val="15"/>
                                </w:rPr>
                                <w:t>Y</w:t>
                              </w:r>
                              <w:r>
                                <w:rPr>
                                  <w:rFonts w:ascii="MCI Univers 55"/>
                                  <w:b/>
                                  <w:color w:val="004983"/>
                                  <w:spacing w:val="39"/>
                                  <w:sz w:val="15"/>
                                </w:rPr>
                                <w:t xml:space="preserve"> </w:t>
                              </w:r>
                              <w:r w:rsidR="009828DC">
                                <w:rPr>
                                  <w:rFonts w:ascii="MCI Univers 55"/>
                                  <w:b/>
                                  <w:color w:val="004983"/>
                                  <w:sz w:val="15"/>
                                </w:rPr>
                                <w:t>RESEARCH</w:t>
                              </w:r>
                              <w:r>
                                <w:rPr>
                                  <w:rFonts w:ascii="MCI Univers 55"/>
                                  <w:b/>
                                  <w:color w:val="004983"/>
                                  <w:spacing w:val="40"/>
                                  <w:sz w:val="15"/>
                                </w:rPr>
                                <w:t xml:space="preserve"> </w:t>
                              </w:r>
                              <w:r>
                                <w:rPr>
                                  <w:rFonts w:ascii="MCI Univers 55"/>
                                  <w:b/>
                                  <w:color w:val="004983"/>
                                  <w:spacing w:val="12"/>
                                  <w:sz w:val="15"/>
                                </w:rPr>
                                <w:t>PAR</w:t>
                              </w:r>
                              <w:r>
                                <w:rPr>
                                  <w:rFonts w:ascii="MCI Univers 55"/>
                                  <w:b/>
                                  <w:color w:val="004983"/>
                                  <w:spacing w:val="-21"/>
                                  <w:sz w:val="15"/>
                                </w:rPr>
                                <w:t xml:space="preserve"> </w:t>
                              </w:r>
                              <w:r>
                                <w:rPr>
                                  <w:rFonts w:ascii="MCI Univers 55"/>
                                  <w:b/>
                                  <w:color w:val="004983"/>
                                  <w:spacing w:val="9"/>
                                  <w:sz w:val="15"/>
                                </w:rPr>
                                <w:t>TI</w:t>
                              </w:r>
                              <w:r>
                                <w:rPr>
                                  <w:rFonts w:ascii="MCI Univers 55"/>
                                  <w:b/>
                                  <w:color w:val="004983"/>
                                  <w:spacing w:val="-22"/>
                                  <w:sz w:val="15"/>
                                </w:rPr>
                                <w:t xml:space="preserve"> </w:t>
                              </w:r>
                              <w:r>
                                <w:rPr>
                                  <w:rFonts w:ascii="MCI Univers 55"/>
                                  <w:b/>
                                  <w:color w:val="004983"/>
                                  <w:sz w:val="15"/>
                                </w:rPr>
                                <w:t>C</w:t>
                              </w:r>
                              <w:r>
                                <w:rPr>
                                  <w:rFonts w:ascii="MCI Univers 55"/>
                                  <w:b/>
                                  <w:color w:val="004983"/>
                                  <w:spacing w:val="-23"/>
                                  <w:sz w:val="15"/>
                                </w:rPr>
                                <w:t xml:space="preserve"> </w:t>
                              </w:r>
                              <w:r>
                                <w:rPr>
                                  <w:rFonts w:ascii="MCI Univers 55"/>
                                  <w:b/>
                                  <w:color w:val="004983"/>
                                  <w:sz w:val="15"/>
                                </w:rPr>
                                <w:t>I</w:t>
                              </w:r>
                              <w:r>
                                <w:rPr>
                                  <w:rFonts w:ascii="MCI Univers 55"/>
                                  <w:b/>
                                  <w:color w:val="004983"/>
                                  <w:spacing w:val="-22"/>
                                  <w:sz w:val="15"/>
                                </w:rPr>
                                <w:t xml:space="preserve"> </w:t>
                              </w:r>
                              <w:r>
                                <w:rPr>
                                  <w:rFonts w:ascii="MCI Univers 55"/>
                                  <w:b/>
                                  <w:color w:val="004983"/>
                                  <w:spacing w:val="12"/>
                                  <w:sz w:val="15"/>
                                </w:rPr>
                                <w:t>PAN</w:t>
                              </w:r>
                              <w:r>
                                <w:rPr>
                                  <w:rFonts w:ascii="MCI Univers 55"/>
                                  <w:b/>
                                  <w:color w:val="004983"/>
                                  <w:spacing w:val="-21"/>
                                  <w:sz w:val="15"/>
                                </w:rPr>
                                <w:t xml:space="preserve"> </w:t>
                              </w:r>
                              <w:r>
                                <w:rPr>
                                  <w:rFonts w:ascii="MCI Univers 55"/>
                                  <w:b/>
                                  <w:color w:val="004983"/>
                                  <w:spacing w:val="9"/>
                                  <w:sz w:val="15"/>
                                </w:rPr>
                                <w:t>TS</w:t>
                              </w:r>
                              <w:r>
                                <w:rPr>
                                  <w:rFonts w:ascii="MCI Univers 55"/>
                                  <w:b/>
                                  <w:color w:val="004983"/>
                                  <w:spacing w:val="-24"/>
                                  <w:sz w:val="15"/>
                                </w:rPr>
                                <w:t xml:space="preserve"> </w:t>
                              </w:r>
                            </w:p>
                          </w:txbxContent>
                        </wps:txbx>
                        <wps:bodyPr rot="0" vert="horz" wrap="square" lIns="0" tIns="0" rIns="0" bIns="0" anchor="t" anchorCtr="0" upright="1">
                          <a:noAutofit/>
                        </wps:bodyPr>
                      </wps:wsp>
                    </wpg:wgp>
                  </a:graphicData>
                </a:graphic>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706D61C1">
              <v:group id="Group 2" style="position:absolute;left:0;text-align:left;margin-left:0;margin-top:0;width:357.75pt;height:255pt;z-index:-4176" coordsize="7155,5100" o:spid="_x0000_s1026" w14:anchorId="50875B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width:4153;height:510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">
                  <v:imagedata o:title="" r:id="rId16"/>
                </v:shape>
                <v:shapetype id="_x0000_t202" coordsize="21600,21600" o:spt="202" path="m,l,21600r21600,l21600,xe">
                  <v:stroke joinstyle="miter"/>
                  <v:path gradientshapeok="t" o:connecttype="rect"/>
                </v:shapetype>
                <v:shape id="Text Box 7" style="position:absolute;left:1702;top:2332;width:5453;height:1073;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v:textbox inset="0,0,0,0">
                    <w:txbxContent>
                      <w:p w:rsidR="00796E49" w:rsidRDefault="00D34BAB" w14:paraId="4B4F1DD6" w14:textId="77777777">
                        <w:pPr>
                          <w:tabs>
                            <w:tab w:val="left" w:pos="945"/>
                            <w:tab w:val="left" w:pos="2452"/>
                          </w:tabs>
                          <w:spacing w:line="329" w:lineRule="exact"/>
                          <w:rPr>
                            <w:rFonts w:ascii="MCI Memphis Extra Bold" w:hAnsi="MCI Memphis Extra Bold" w:eastAsia="MCI Memphis Extra Bold" w:cs="MCI Memphis Extra Bold"/>
                            <w:sz w:val="32"/>
                            <w:szCs w:val="32"/>
                          </w:rPr>
                        </w:pPr>
                        <w:r>
                          <w:rPr>
                            <w:rFonts w:ascii="MCI Memphis Extra Bold"/>
                            <w:b/>
                            <w:color w:val="004983"/>
                            <w:sz w:val="32"/>
                          </w:rPr>
                          <w:t>M</w:t>
                        </w:r>
                        <w:r>
                          <w:rPr>
                            <w:rFonts w:ascii="MCI Memphis Extra Bold"/>
                            <w:b/>
                            <w:color w:val="004983"/>
                            <w:spacing w:val="-61"/>
                            <w:sz w:val="32"/>
                          </w:rPr>
                          <w:t xml:space="preserve"> </w:t>
                        </w:r>
                        <w:r>
                          <w:rPr>
                            <w:rFonts w:ascii="MCI Memphis Extra Bold"/>
                            <w:b/>
                            <w:color w:val="004983"/>
                            <w:sz w:val="32"/>
                          </w:rPr>
                          <w:t>C</w:t>
                        </w:r>
                        <w:r>
                          <w:rPr>
                            <w:rFonts w:ascii="MCI Memphis Extra Bold"/>
                            <w:b/>
                            <w:color w:val="004983"/>
                            <w:spacing w:val="-60"/>
                            <w:sz w:val="32"/>
                          </w:rPr>
                          <w:t xml:space="preserve"> </w:t>
                        </w:r>
                        <w:r>
                          <w:rPr>
                            <w:rFonts w:ascii="MCI Memphis Extra Bold"/>
                            <w:b/>
                            <w:color w:val="004983"/>
                            <w:sz w:val="32"/>
                          </w:rPr>
                          <w:t>I</w:t>
                        </w:r>
                        <w:r>
                          <w:rPr>
                            <w:rFonts w:ascii="MCI Memphis Extra Bold"/>
                            <w:b/>
                            <w:color w:val="004983"/>
                            <w:sz w:val="32"/>
                          </w:rPr>
                          <w:tab/>
                        </w:r>
                        <w:r>
                          <w:rPr>
                            <w:rFonts w:ascii="MCI Memphis Extra Bold"/>
                            <w:b/>
                            <w:color w:val="004983"/>
                            <w:spacing w:val="51"/>
                            <w:sz w:val="32"/>
                          </w:rPr>
                          <w:t>et</w:t>
                        </w:r>
                        <w:r>
                          <w:rPr>
                            <w:rFonts w:ascii="MCI Memphis Extra Bold"/>
                            <w:b/>
                            <w:color w:val="004983"/>
                            <w:sz w:val="32"/>
                          </w:rPr>
                          <w:t>h</w:t>
                        </w:r>
                        <w:r>
                          <w:rPr>
                            <w:rFonts w:ascii="MCI Memphis Extra Bold"/>
                            <w:b/>
                            <w:color w:val="004983"/>
                            <w:spacing w:val="-62"/>
                            <w:sz w:val="32"/>
                          </w:rPr>
                          <w:t xml:space="preserve"> </w:t>
                        </w:r>
                        <w:r>
                          <w:rPr>
                            <w:rFonts w:ascii="MCI Memphis Extra Bold"/>
                            <w:b/>
                            <w:color w:val="004983"/>
                            <w:spacing w:val="51"/>
                            <w:sz w:val="32"/>
                          </w:rPr>
                          <w:t>i</w:t>
                        </w:r>
                        <w:r>
                          <w:rPr>
                            <w:rFonts w:ascii="MCI Memphis Extra Bold"/>
                            <w:b/>
                            <w:color w:val="004983"/>
                            <w:sz w:val="32"/>
                          </w:rPr>
                          <w:t>c</w:t>
                        </w:r>
                        <w:r>
                          <w:rPr>
                            <w:rFonts w:ascii="MCI Memphis Extra Bold"/>
                            <w:b/>
                            <w:color w:val="004983"/>
                            <w:spacing w:val="-62"/>
                            <w:sz w:val="32"/>
                          </w:rPr>
                          <w:t xml:space="preserve"> </w:t>
                        </w:r>
                        <w:r>
                          <w:rPr>
                            <w:rFonts w:ascii="MCI Memphis Extra Bold"/>
                            <w:b/>
                            <w:color w:val="004983"/>
                            <w:sz w:val="32"/>
                          </w:rPr>
                          <w:t>s</w:t>
                        </w:r>
                        <w:r>
                          <w:rPr>
                            <w:rFonts w:ascii="MCI Memphis Extra Bold"/>
                            <w:b/>
                            <w:color w:val="004983"/>
                            <w:sz w:val="32"/>
                          </w:rPr>
                          <w:tab/>
                        </w:r>
                        <w:r>
                          <w:rPr>
                            <w:rFonts w:ascii="MCI Memphis Extra Bold"/>
                            <w:b/>
                            <w:color w:val="004983"/>
                            <w:sz w:val="32"/>
                          </w:rPr>
                          <w:t>A</w:t>
                        </w:r>
                        <w:r>
                          <w:rPr>
                            <w:rFonts w:ascii="MCI Memphis Extra Bold"/>
                            <w:b/>
                            <w:color w:val="004983"/>
                            <w:spacing w:val="-61"/>
                            <w:sz w:val="32"/>
                          </w:rPr>
                          <w:t xml:space="preserve"> </w:t>
                        </w:r>
                        <w:r>
                          <w:rPr>
                            <w:rFonts w:ascii="MCI Memphis Extra Bold"/>
                            <w:b/>
                            <w:color w:val="004983"/>
                            <w:spacing w:val="49"/>
                            <w:sz w:val="32"/>
                          </w:rPr>
                          <w:t>ss</w:t>
                        </w:r>
                        <w:r>
                          <w:rPr>
                            <w:rFonts w:ascii="MCI Memphis Extra Bold"/>
                            <w:b/>
                            <w:color w:val="004983"/>
                            <w:sz w:val="32"/>
                          </w:rPr>
                          <w:t>e</w:t>
                        </w:r>
                        <w:r>
                          <w:rPr>
                            <w:rFonts w:ascii="MCI Memphis Extra Bold"/>
                            <w:b/>
                            <w:color w:val="004983"/>
                            <w:spacing w:val="-59"/>
                            <w:sz w:val="32"/>
                          </w:rPr>
                          <w:t xml:space="preserve"> </w:t>
                        </w:r>
                        <w:r>
                          <w:rPr>
                            <w:rFonts w:ascii="MCI Memphis Extra Bold"/>
                            <w:b/>
                            <w:color w:val="004983"/>
                            <w:sz w:val="32"/>
                          </w:rPr>
                          <w:t>s</w:t>
                        </w:r>
                        <w:r>
                          <w:rPr>
                            <w:rFonts w:ascii="MCI Memphis Extra Bold"/>
                            <w:b/>
                            <w:color w:val="004983"/>
                            <w:spacing w:val="-58"/>
                            <w:sz w:val="32"/>
                          </w:rPr>
                          <w:t xml:space="preserve"> </w:t>
                        </w:r>
                        <w:r>
                          <w:rPr>
                            <w:rFonts w:ascii="MCI Memphis Extra Bold"/>
                            <w:b/>
                            <w:color w:val="004983"/>
                            <w:spacing w:val="49"/>
                            <w:sz w:val="32"/>
                          </w:rPr>
                          <w:t>s</w:t>
                        </w:r>
                        <w:r>
                          <w:rPr>
                            <w:rFonts w:ascii="MCI Memphis Extra Bold"/>
                            <w:b/>
                            <w:color w:val="004983"/>
                            <w:sz w:val="32"/>
                          </w:rPr>
                          <w:t>m</w:t>
                        </w:r>
                        <w:r>
                          <w:rPr>
                            <w:rFonts w:ascii="MCI Memphis Extra Bold"/>
                            <w:b/>
                            <w:color w:val="004983"/>
                            <w:spacing w:val="-60"/>
                            <w:sz w:val="32"/>
                          </w:rPr>
                          <w:t xml:space="preserve"> </w:t>
                        </w:r>
                        <w:r>
                          <w:rPr>
                            <w:rFonts w:ascii="MCI Memphis Extra Bold"/>
                            <w:b/>
                            <w:color w:val="004983"/>
                            <w:sz w:val="32"/>
                          </w:rPr>
                          <w:t>e</w:t>
                        </w:r>
                        <w:r>
                          <w:rPr>
                            <w:rFonts w:ascii="MCI Memphis Extra Bold"/>
                            <w:b/>
                            <w:color w:val="004983"/>
                            <w:spacing w:val="-60"/>
                            <w:sz w:val="32"/>
                          </w:rPr>
                          <w:t xml:space="preserve"> </w:t>
                        </w:r>
                        <w:r>
                          <w:rPr>
                            <w:rFonts w:ascii="MCI Memphis Extra Bold"/>
                            <w:b/>
                            <w:color w:val="004983"/>
                            <w:sz w:val="32"/>
                          </w:rPr>
                          <w:t>n</w:t>
                        </w:r>
                        <w:r>
                          <w:rPr>
                            <w:rFonts w:ascii="MCI Memphis Extra Bold"/>
                            <w:b/>
                            <w:color w:val="004983"/>
                            <w:spacing w:val="-57"/>
                            <w:sz w:val="32"/>
                          </w:rPr>
                          <w:t xml:space="preserve"> </w:t>
                        </w:r>
                        <w:r>
                          <w:rPr>
                            <w:rFonts w:ascii="MCI Memphis Extra Bold"/>
                            <w:b/>
                            <w:color w:val="004983"/>
                            <w:sz w:val="32"/>
                          </w:rPr>
                          <w:t>t</w:t>
                        </w:r>
                      </w:p>
                      <w:p w:rsidRPr="00203D3C" w:rsidR="00796E49" w:rsidRDefault="00D34BAB" w14:paraId="56F00F31" w14:textId="77777777">
                        <w:pPr>
                          <w:tabs>
                            <w:tab w:val="left" w:pos="1874"/>
                            <w:tab w:val="left" w:pos="3084"/>
                            <w:tab w:val="left" w:pos="3398"/>
                          </w:tabs>
                          <w:spacing w:before="84"/>
                          <w:rPr>
                            <w:rFonts w:ascii="MCI Memphis Extra Bold" w:hAnsi="MCI Memphis Extra Bold" w:eastAsia="MCI Memphis Extra Bold" w:cs="MCI Memphis Extra Bold"/>
                            <w:sz w:val="32"/>
                            <w:szCs w:val="32"/>
                            <w:lang w:val="it-IT"/>
                          </w:rPr>
                        </w:pPr>
                        <w:r w:rsidRPr="00203D3C">
                          <w:rPr>
                            <w:rFonts w:ascii="MCI Memphis Extra Bold"/>
                            <w:b/>
                            <w:color w:val="004983"/>
                            <w:sz w:val="32"/>
                            <w:lang w:val="it-IT"/>
                          </w:rPr>
                          <w:t>C</w:t>
                        </w:r>
                        <w:r w:rsidRPr="00203D3C">
                          <w:rPr>
                            <w:rFonts w:ascii="MCI Memphis Extra Bold"/>
                            <w:b/>
                            <w:color w:val="004983"/>
                            <w:spacing w:val="-61"/>
                            <w:sz w:val="32"/>
                            <w:lang w:val="it-IT"/>
                          </w:rPr>
                          <w:t xml:space="preserve"> </w:t>
                        </w:r>
                        <w:r w:rsidRPr="00203D3C">
                          <w:rPr>
                            <w:rFonts w:ascii="MCI Memphis Extra Bold"/>
                            <w:b/>
                            <w:color w:val="004983"/>
                            <w:sz w:val="32"/>
                            <w:lang w:val="it-IT"/>
                          </w:rPr>
                          <w:t>o</w:t>
                        </w:r>
                        <w:r w:rsidRPr="00203D3C">
                          <w:rPr>
                            <w:rFonts w:ascii="MCI Memphis Extra Bold"/>
                            <w:b/>
                            <w:color w:val="004983"/>
                            <w:spacing w:val="-59"/>
                            <w:sz w:val="32"/>
                            <w:lang w:val="it-IT"/>
                          </w:rPr>
                          <w:t xml:space="preserve"> </w:t>
                        </w:r>
                        <w:r w:rsidRPr="00203D3C">
                          <w:rPr>
                            <w:rFonts w:ascii="MCI Memphis Extra Bold"/>
                            <w:b/>
                            <w:color w:val="004983"/>
                            <w:spacing w:val="50"/>
                            <w:sz w:val="32"/>
                            <w:lang w:val="it-IT"/>
                          </w:rPr>
                          <w:t>n</w:t>
                        </w:r>
                        <w:r w:rsidRPr="00203D3C">
                          <w:rPr>
                            <w:rFonts w:ascii="MCI Memphis Extra Bold"/>
                            <w:b/>
                            <w:color w:val="004983"/>
                            <w:sz w:val="32"/>
                            <w:lang w:val="it-IT"/>
                          </w:rPr>
                          <w:t>s</w:t>
                        </w:r>
                        <w:r w:rsidRPr="00203D3C">
                          <w:rPr>
                            <w:rFonts w:ascii="MCI Memphis Extra Bold"/>
                            <w:b/>
                            <w:color w:val="004983"/>
                            <w:spacing w:val="-62"/>
                            <w:sz w:val="32"/>
                            <w:lang w:val="it-IT"/>
                          </w:rPr>
                          <w:t xml:space="preserve"> </w:t>
                        </w:r>
                        <w:r w:rsidRPr="00203D3C">
                          <w:rPr>
                            <w:rFonts w:ascii="MCI Memphis Extra Bold"/>
                            <w:b/>
                            <w:color w:val="004983"/>
                            <w:sz w:val="32"/>
                            <w:lang w:val="it-IT"/>
                          </w:rPr>
                          <w:t>e</w:t>
                        </w:r>
                        <w:r w:rsidRPr="00203D3C">
                          <w:rPr>
                            <w:rFonts w:ascii="MCI Memphis Extra Bold"/>
                            <w:b/>
                            <w:color w:val="004983"/>
                            <w:spacing w:val="-59"/>
                            <w:sz w:val="32"/>
                            <w:lang w:val="it-IT"/>
                          </w:rPr>
                          <w:t xml:space="preserve"> </w:t>
                        </w:r>
                        <w:r w:rsidRPr="00203D3C">
                          <w:rPr>
                            <w:rFonts w:ascii="MCI Memphis Extra Bold"/>
                            <w:b/>
                            <w:color w:val="004983"/>
                            <w:spacing w:val="50"/>
                            <w:sz w:val="32"/>
                            <w:lang w:val="it-IT"/>
                          </w:rPr>
                          <w:t>n</w:t>
                        </w:r>
                        <w:r w:rsidRPr="00203D3C">
                          <w:rPr>
                            <w:rFonts w:ascii="MCI Memphis Extra Bold"/>
                            <w:b/>
                            <w:color w:val="004983"/>
                            <w:sz w:val="32"/>
                            <w:lang w:val="it-IT"/>
                          </w:rPr>
                          <w:t>t</w:t>
                        </w:r>
                        <w:r w:rsidRPr="00203D3C">
                          <w:rPr>
                            <w:rFonts w:ascii="MCI Memphis Extra Bold"/>
                            <w:b/>
                            <w:color w:val="004983"/>
                            <w:sz w:val="32"/>
                            <w:lang w:val="it-IT"/>
                          </w:rPr>
                          <w:tab/>
                        </w:r>
                        <w:r w:rsidRPr="00203D3C">
                          <w:rPr>
                            <w:rFonts w:ascii="MCI Memphis Extra Bold"/>
                            <w:b/>
                            <w:color w:val="004983"/>
                            <w:sz w:val="32"/>
                            <w:lang w:val="it-IT"/>
                          </w:rPr>
                          <w:t>f</w:t>
                        </w:r>
                        <w:r w:rsidRPr="00203D3C">
                          <w:rPr>
                            <w:rFonts w:ascii="MCI Memphis Extra Bold"/>
                            <w:b/>
                            <w:color w:val="004983"/>
                            <w:spacing w:val="-61"/>
                            <w:sz w:val="32"/>
                            <w:lang w:val="it-IT"/>
                          </w:rPr>
                          <w:t xml:space="preserve"> </w:t>
                        </w:r>
                        <w:r w:rsidRPr="00203D3C">
                          <w:rPr>
                            <w:rFonts w:ascii="MCI Memphis Extra Bold"/>
                            <w:b/>
                            <w:color w:val="004983"/>
                            <w:sz w:val="32"/>
                            <w:lang w:val="it-IT"/>
                          </w:rPr>
                          <w:t>o</w:t>
                        </w:r>
                        <w:r w:rsidRPr="00203D3C">
                          <w:rPr>
                            <w:rFonts w:ascii="MCI Memphis Extra Bold"/>
                            <w:b/>
                            <w:color w:val="004983"/>
                            <w:spacing w:val="-61"/>
                            <w:sz w:val="32"/>
                            <w:lang w:val="it-IT"/>
                          </w:rPr>
                          <w:t xml:space="preserve"> </w:t>
                        </w:r>
                        <w:r w:rsidRPr="00203D3C">
                          <w:rPr>
                            <w:rFonts w:ascii="MCI Memphis Extra Bold"/>
                            <w:b/>
                            <w:color w:val="004983"/>
                            <w:spacing w:val="50"/>
                            <w:sz w:val="32"/>
                            <w:lang w:val="it-IT"/>
                          </w:rPr>
                          <w:t>r</w:t>
                        </w:r>
                        <w:r w:rsidRPr="00203D3C">
                          <w:rPr>
                            <w:rFonts w:ascii="MCI Memphis Extra Bold"/>
                            <w:b/>
                            <w:color w:val="004983"/>
                            <w:sz w:val="32"/>
                            <w:lang w:val="it-IT"/>
                          </w:rPr>
                          <w:t>m</w:t>
                        </w:r>
                        <w:r w:rsidRPr="00203D3C">
                          <w:rPr>
                            <w:rFonts w:ascii="MCI Memphis Extra Bold"/>
                            <w:b/>
                            <w:color w:val="004983"/>
                            <w:spacing w:val="-60"/>
                            <w:sz w:val="32"/>
                            <w:lang w:val="it-IT"/>
                          </w:rPr>
                          <w:t xml:space="preserve"> </w:t>
                        </w:r>
                        <w:r w:rsidRPr="00203D3C">
                          <w:rPr>
                            <w:rFonts w:ascii="MCI Memphis Extra Bold"/>
                            <w:b/>
                            <w:color w:val="004983"/>
                            <w:sz w:val="32"/>
                            <w:lang w:val="it-IT"/>
                          </w:rPr>
                          <w:t>.</w:t>
                        </w:r>
                      </w:p>
                      <w:p w:rsidR="00796E49" w:rsidRDefault="00D34BAB" w14:paraId="5876241D" w14:textId="2BCA940D">
                        <w:pPr>
                          <w:spacing w:before="86" w:line="173" w:lineRule="exact"/>
                          <w:rPr>
                            <w:rFonts w:ascii="MCI Univers 55" w:hAnsi="MCI Univers 55" w:eastAsia="MCI Univers 55" w:cs="MCI Univers 55"/>
                            <w:sz w:val="15"/>
                            <w:szCs w:val="15"/>
                          </w:rPr>
                        </w:pPr>
                        <w:r>
                          <w:rPr>
                            <w:rFonts w:ascii="MCI Univers 55"/>
                            <w:b/>
                            <w:color w:val="004983"/>
                            <w:spacing w:val="9"/>
                            <w:sz w:val="15"/>
                          </w:rPr>
                          <w:t>TO</w:t>
                        </w:r>
                        <w:r>
                          <w:rPr>
                            <w:rFonts w:ascii="MCI Univers 55"/>
                            <w:b/>
                            <w:color w:val="004983"/>
                            <w:spacing w:val="39"/>
                            <w:sz w:val="15"/>
                          </w:rPr>
                          <w:t xml:space="preserve"> </w:t>
                        </w:r>
                        <w:r>
                          <w:rPr>
                            <w:rFonts w:ascii="MCI Univers 55"/>
                            <w:b/>
                            <w:color w:val="004983"/>
                            <w:spacing w:val="9"/>
                            <w:sz w:val="15"/>
                          </w:rPr>
                          <w:t>BE</w:t>
                        </w:r>
                        <w:r>
                          <w:rPr>
                            <w:rFonts w:ascii="MCI Univers 55"/>
                            <w:b/>
                            <w:color w:val="004983"/>
                            <w:spacing w:val="39"/>
                            <w:sz w:val="15"/>
                          </w:rPr>
                          <w:t xml:space="preserve"> </w:t>
                        </w:r>
                        <w:r>
                          <w:rPr>
                            <w:rFonts w:ascii="MCI Univers 55"/>
                            <w:b/>
                            <w:color w:val="004983"/>
                            <w:spacing w:val="9"/>
                            <w:sz w:val="15"/>
                          </w:rPr>
                          <w:t>SI</w:t>
                        </w:r>
                        <w:r>
                          <w:rPr>
                            <w:rFonts w:ascii="MCI Univers 55"/>
                            <w:b/>
                            <w:color w:val="004983"/>
                            <w:spacing w:val="-22"/>
                            <w:sz w:val="15"/>
                          </w:rPr>
                          <w:t xml:space="preserve"> </w:t>
                        </w:r>
                        <w:r>
                          <w:rPr>
                            <w:rFonts w:ascii="MCI Univers 55"/>
                            <w:b/>
                            <w:color w:val="004983"/>
                            <w:spacing w:val="14"/>
                            <w:sz w:val="15"/>
                          </w:rPr>
                          <w:t>GNED/</w:t>
                        </w:r>
                        <w:r>
                          <w:rPr>
                            <w:rFonts w:ascii="MCI Univers 55"/>
                            <w:b/>
                            <w:color w:val="004983"/>
                            <w:spacing w:val="-21"/>
                            <w:sz w:val="15"/>
                          </w:rPr>
                          <w:t xml:space="preserve"> </w:t>
                        </w:r>
                        <w:r>
                          <w:rPr>
                            <w:rFonts w:ascii="MCI Univers 55"/>
                            <w:b/>
                            <w:color w:val="004983"/>
                            <w:spacing w:val="14"/>
                            <w:sz w:val="15"/>
                          </w:rPr>
                          <w:t>ACCE</w:t>
                        </w:r>
                        <w:r>
                          <w:rPr>
                            <w:rFonts w:ascii="MCI Univers 55"/>
                            <w:b/>
                            <w:color w:val="004983"/>
                            <w:spacing w:val="-22"/>
                            <w:sz w:val="15"/>
                          </w:rPr>
                          <w:t xml:space="preserve"> </w:t>
                        </w:r>
                        <w:r>
                          <w:rPr>
                            <w:rFonts w:ascii="MCI Univers 55"/>
                            <w:b/>
                            <w:color w:val="004983"/>
                            <w:spacing w:val="9"/>
                            <w:sz w:val="15"/>
                          </w:rPr>
                          <w:t>PT</w:t>
                        </w:r>
                        <w:r>
                          <w:rPr>
                            <w:rFonts w:ascii="MCI Univers 55"/>
                            <w:b/>
                            <w:color w:val="004983"/>
                            <w:spacing w:val="-22"/>
                            <w:sz w:val="15"/>
                          </w:rPr>
                          <w:t xml:space="preserve"> </w:t>
                        </w:r>
                        <w:r>
                          <w:rPr>
                            <w:rFonts w:ascii="MCI Univers 55"/>
                            <w:b/>
                            <w:color w:val="004983"/>
                            <w:spacing w:val="8"/>
                            <w:sz w:val="15"/>
                          </w:rPr>
                          <w:t>ED</w:t>
                        </w:r>
                        <w:r>
                          <w:rPr>
                            <w:rFonts w:ascii="MCI Univers 55"/>
                            <w:b/>
                            <w:color w:val="004983"/>
                            <w:spacing w:val="41"/>
                            <w:sz w:val="15"/>
                          </w:rPr>
                          <w:t xml:space="preserve"> </w:t>
                        </w:r>
                        <w:r>
                          <w:rPr>
                            <w:rFonts w:ascii="MCI Univers 55"/>
                            <w:b/>
                            <w:color w:val="004983"/>
                            <w:sz w:val="15"/>
                          </w:rPr>
                          <w:t>B</w:t>
                        </w:r>
                        <w:r>
                          <w:rPr>
                            <w:rFonts w:ascii="MCI Univers 55"/>
                            <w:b/>
                            <w:color w:val="004983"/>
                            <w:spacing w:val="-23"/>
                            <w:sz w:val="15"/>
                          </w:rPr>
                          <w:t xml:space="preserve"> </w:t>
                        </w:r>
                        <w:r>
                          <w:rPr>
                            <w:rFonts w:ascii="MCI Univers 55"/>
                            <w:b/>
                            <w:color w:val="004983"/>
                            <w:sz w:val="15"/>
                          </w:rPr>
                          <w:t>Y</w:t>
                        </w:r>
                        <w:r>
                          <w:rPr>
                            <w:rFonts w:ascii="MCI Univers 55"/>
                            <w:b/>
                            <w:color w:val="004983"/>
                            <w:spacing w:val="39"/>
                            <w:sz w:val="15"/>
                          </w:rPr>
                          <w:t xml:space="preserve"> </w:t>
                        </w:r>
                        <w:r w:rsidR="009828DC">
                          <w:rPr>
                            <w:rFonts w:ascii="MCI Univers 55"/>
                            <w:b/>
                            <w:color w:val="004983"/>
                            <w:sz w:val="15"/>
                          </w:rPr>
                          <w:t>RESEARCH</w:t>
                        </w:r>
                        <w:r>
                          <w:rPr>
                            <w:rFonts w:ascii="MCI Univers 55"/>
                            <w:b/>
                            <w:color w:val="004983"/>
                            <w:spacing w:val="40"/>
                            <w:sz w:val="15"/>
                          </w:rPr>
                          <w:t xml:space="preserve"> </w:t>
                        </w:r>
                        <w:r>
                          <w:rPr>
                            <w:rFonts w:ascii="MCI Univers 55"/>
                            <w:b/>
                            <w:color w:val="004983"/>
                            <w:spacing w:val="12"/>
                            <w:sz w:val="15"/>
                          </w:rPr>
                          <w:t>PAR</w:t>
                        </w:r>
                        <w:r>
                          <w:rPr>
                            <w:rFonts w:ascii="MCI Univers 55"/>
                            <w:b/>
                            <w:color w:val="004983"/>
                            <w:spacing w:val="-21"/>
                            <w:sz w:val="15"/>
                          </w:rPr>
                          <w:t xml:space="preserve"> </w:t>
                        </w:r>
                        <w:r>
                          <w:rPr>
                            <w:rFonts w:ascii="MCI Univers 55"/>
                            <w:b/>
                            <w:color w:val="004983"/>
                            <w:spacing w:val="9"/>
                            <w:sz w:val="15"/>
                          </w:rPr>
                          <w:t>TI</w:t>
                        </w:r>
                        <w:r>
                          <w:rPr>
                            <w:rFonts w:ascii="MCI Univers 55"/>
                            <w:b/>
                            <w:color w:val="004983"/>
                            <w:spacing w:val="-22"/>
                            <w:sz w:val="15"/>
                          </w:rPr>
                          <w:t xml:space="preserve"> </w:t>
                        </w:r>
                        <w:r>
                          <w:rPr>
                            <w:rFonts w:ascii="MCI Univers 55"/>
                            <w:b/>
                            <w:color w:val="004983"/>
                            <w:sz w:val="15"/>
                          </w:rPr>
                          <w:t>C</w:t>
                        </w:r>
                        <w:r>
                          <w:rPr>
                            <w:rFonts w:ascii="MCI Univers 55"/>
                            <w:b/>
                            <w:color w:val="004983"/>
                            <w:spacing w:val="-23"/>
                            <w:sz w:val="15"/>
                          </w:rPr>
                          <w:t xml:space="preserve"> </w:t>
                        </w:r>
                        <w:r>
                          <w:rPr>
                            <w:rFonts w:ascii="MCI Univers 55"/>
                            <w:b/>
                            <w:color w:val="004983"/>
                            <w:sz w:val="15"/>
                          </w:rPr>
                          <w:t>I</w:t>
                        </w:r>
                        <w:r>
                          <w:rPr>
                            <w:rFonts w:ascii="MCI Univers 55"/>
                            <w:b/>
                            <w:color w:val="004983"/>
                            <w:spacing w:val="-22"/>
                            <w:sz w:val="15"/>
                          </w:rPr>
                          <w:t xml:space="preserve"> </w:t>
                        </w:r>
                        <w:r>
                          <w:rPr>
                            <w:rFonts w:ascii="MCI Univers 55"/>
                            <w:b/>
                            <w:color w:val="004983"/>
                            <w:spacing w:val="12"/>
                            <w:sz w:val="15"/>
                          </w:rPr>
                          <w:t>PAN</w:t>
                        </w:r>
                        <w:r>
                          <w:rPr>
                            <w:rFonts w:ascii="MCI Univers 55"/>
                            <w:b/>
                            <w:color w:val="004983"/>
                            <w:spacing w:val="-21"/>
                            <w:sz w:val="15"/>
                          </w:rPr>
                          <w:t xml:space="preserve"> </w:t>
                        </w:r>
                        <w:r>
                          <w:rPr>
                            <w:rFonts w:ascii="MCI Univers 55"/>
                            <w:b/>
                            <w:color w:val="004983"/>
                            <w:spacing w:val="9"/>
                            <w:sz w:val="15"/>
                          </w:rPr>
                          <w:t>TS</w:t>
                        </w:r>
                        <w:r>
                          <w:rPr>
                            <w:rFonts w:ascii="MCI Univers 55"/>
                            <w:b/>
                            <w:color w:val="004983"/>
                            <w:spacing w:val="-24"/>
                            <w:sz w:val="15"/>
                          </w:rPr>
                          <w:t xml:space="preserve"> </w:t>
                        </w:r>
                      </w:p>
                    </w:txbxContent>
                  </v:textbox>
                </v:shape>
                <w10:wrap type="tight"/>
              </v:group>
            </w:pict>
          </mc:Fallback>
        </mc:AlternateContent>
      </w:r>
    </w:p>
    <w:tbl>
      <w:tblPr>
        <w:tblStyle w:val="TableGrid1"/>
        <w:tblW w:w="4658" w:type="pct"/>
        <w:tblInd w:w="846" w:type="dxa"/>
        <w:tblLook w:val="04A0" w:firstRow="1" w:lastRow="0" w:firstColumn="1" w:lastColumn="0" w:noHBand="0" w:noVBand="1"/>
        <w:tblCaption w:val="Consent Form Table"/>
        <w:tblDescription w:val="List of clauses that participants must tick to confirm their understanding of their involvement in the project. "/>
      </w:tblPr>
      <w:tblGrid>
        <w:gridCol w:w="9694"/>
        <w:gridCol w:w="599"/>
      </w:tblGrid>
      <w:tr w:rsidR="00A60BD4" w14:paraId="41EF7CD5" w14:textId="77777777" w:rsidTr="00093BC6">
        <w:trPr>
          <w:trHeight w:val="769"/>
          <w:tblHeader/>
        </w:trPr>
        <w:tc>
          <w:tcPr>
            <w:tcW w:w="4709" w:type="pct"/>
            <w:tcBorders>
              <w:top w:val="single" w:sz="4" w:space="0" w:color="auto"/>
              <w:left w:val="single" w:sz="4" w:space="0" w:color="auto"/>
              <w:bottom w:val="single" w:sz="4" w:space="0" w:color="auto"/>
              <w:right w:val="single" w:sz="4" w:space="0" w:color="auto"/>
            </w:tcBorders>
            <w:vAlign w:val="center"/>
            <w:hideMark/>
          </w:tcPr>
          <w:p w14:paraId="2CA8F089" w14:textId="5A7115BC" w:rsidR="00A60BD4" w:rsidRDefault="00A60BD4" w:rsidP="002A438B">
            <w:pPr>
              <w:pStyle w:val="Listenabsatz"/>
              <w:ind w:left="1014" w:hanging="654"/>
              <w:rPr>
                <w:bCs/>
                <w:sz w:val="22"/>
                <w:szCs w:val="22"/>
              </w:rPr>
            </w:pPr>
            <w:r>
              <w:rPr>
                <w:sz w:val="22"/>
                <w:szCs w:val="22"/>
              </w:rPr>
              <w:t>Please read and then tick each box</w:t>
            </w:r>
            <w:r w:rsidR="002A48B1">
              <w:rPr>
                <w:sz w:val="22"/>
                <w:szCs w:val="22"/>
              </w:rPr>
              <w:t xml:space="preserve"> </w:t>
            </w:r>
          </w:p>
        </w:tc>
        <w:tc>
          <w:tcPr>
            <w:tcW w:w="291" w:type="pct"/>
            <w:tcBorders>
              <w:top w:val="single" w:sz="4" w:space="0" w:color="auto"/>
              <w:left w:val="single" w:sz="4" w:space="0" w:color="auto"/>
              <w:bottom w:val="single" w:sz="4" w:space="0" w:color="auto"/>
              <w:right w:val="single" w:sz="4" w:space="0" w:color="auto"/>
            </w:tcBorders>
            <w:vAlign w:val="center"/>
            <w:hideMark/>
          </w:tcPr>
          <w:p w14:paraId="68208086" w14:textId="77777777" w:rsidR="00A60BD4" w:rsidRDefault="00A60BD4">
            <w:pPr>
              <w:rPr>
                <w:rFonts w:eastAsia="Batang"/>
              </w:rPr>
            </w:pPr>
            <w:r>
              <w:rPr>
                <w:lang w:eastAsia="en-GB"/>
              </w:rPr>
              <w:t>Tick Box</w:t>
            </w:r>
          </w:p>
        </w:tc>
      </w:tr>
      <w:tr w:rsidR="00A60BD4" w14:paraId="77C122EC" w14:textId="77777777" w:rsidTr="00093BC6">
        <w:trPr>
          <w:trHeight w:val="978"/>
        </w:trPr>
        <w:tc>
          <w:tcPr>
            <w:tcW w:w="4709" w:type="pct"/>
            <w:tcBorders>
              <w:top w:val="single" w:sz="4" w:space="0" w:color="auto"/>
              <w:left w:val="single" w:sz="4" w:space="0" w:color="auto"/>
              <w:bottom w:val="single" w:sz="4" w:space="0" w:color="auto"/>
              <w:right w:val="single" w:sz="4" w:space="0" w:color="auto"/>
            </w:tcBorders>
            <w:vAlign w:val="center"/>
            <w:hideMark/>
          </w:tcPr>
          <w:p w14:paraId="1B94BD4A" w14:textId="6E6A7708" w:rsidR="00A60BD4" w:rsidRDefault="00A60BD4" w:rsidP="002A438B">
            <w:pPr>
              <w:pStyle w:val="Listenabsatz"/>
              <w:numPr>
                <w:ilvl w:val="0"/>
                <w:numId w:val="2"/>
              </w:numPr>
              <w:spacing w:after="120"/>
              <w:ind w:left="1014" w:hanging="654"/>
              <w:contextualSpacing/>
              <w:rPr>
                <w:sz w:val="22"/>
                <w:szCs w:val="22"/>
              </w:rPr>
            </w:pPr>
            <w:r>
              <w:rPr>
                <w:sz w:val="22"/>
                <w:szCs w:val="22"/>
              </w:rPr>
              <w:t>I confirm that I have read and underst</w:t>
            </w:r>
            <w:r w:rsidR="00E70DB7">
              <w:rPr>
                <w:sz w:val="22"/>
                <w:szCs w:val="22"/>
              </w:rPr>
              <w:t>ood</w:t>
            </w:r>
            <w:r>
              <w:rPr>
                <w:sz w:val="22"/>
                <w:szCs w:val="22"/>
              </w:rPr>
              <w:t xml:space="preserve"> the participant information sheet for the above </w:t>
            </w:r>
            <w:r w:rsidR="009828DC">
              <w:rPr>
                <w:sz w:val="22"/>
                <w:szCs w:val="22"/>
              </w:rPr>
              <w:t>research project</w:t>
            </w:r>
            <w:r>
              <w:rPr>
                <w:sz w:val="22"/>
                <w:szCs w:val="22"/>
              </w:rPr>
              <w:t>. I have had the opportunity to consider the information, ask questions and have had these answered satisfactorily.</w:t>
            </w:r>
          </w:p>
        </w:tc>
        <w:tc>
          <w:tcPr>
            <w:tcW w:w="291" w:type="pct"/>
            <w:tcBorders>
              <w:top w:val="single" w:sz="4" w:space="0" w:color="auto"/>
              <w:left w:val="single" w:sz="4" w:space="0" w:color="auto"/>
              <w:bottom w:val="single" w:sz="4" w:space="0" w:color="auto"/>
              <w:right w:val="single" w:sz="4" w:space="0" w:color="auto"/>
            </w:tcBorders>
            <w:vAlign w:val="center"/>
            <w:hideMark/>
          </w:tcPr>
          <w:p w14:paraId="342E856B" w14:textId="77777777" w:rsidR="00A60BD4" w:rsidRDefault="00A60BD4">
            <w:pPr>
              <w:rPr>
                <w:rFonts w:eastAsia="Batang"/>
              </w:rPr>
            </w:pPr>
            <w:r>
              <w:rPr>
                <w:rFonts w:ascii="Wingdings" w:eastAsia="Wingdings" w:hAnsi="Wingdings" w:cs="Wingdings"/>
                <w:lang w:eastAsia="en-GB"/>
              </w:rPr>
              <w:t></w:t>
            </w:r>
          </w:p>
        </w:tc>
      </w:tr>
      <w:tr w:rsidR="00A60BD4" w14:paraId="619B007A" w14:textId="77777777" w:rsidTr="00093BC6">
        <w:trPr>
          <w:trHeight w:val="691"/>
        </w:trPr>
        <w:tc>
          <w:tcPr>
            <w:tcW w:w="4709" w:type="pct"/>
            <w:tcBorders>
              <w:top w:val="single" w:sz="4" w:space="0" w:color="auto"/>
              <w:left w:val="single" w:sz="4" w:space="0" w:color="auto"/>
              <w:bottom w:val="single" w:sz="4" w:space="0" w:color="auto"/>
              <w:right w:val="single" w:sz="4" w:space="0" w:color="auto"/>
            </w:tcBorders>
            <w:vAlign w:val="center"/>
            <w:hideMark/>
          </w:tcPr>
          <w:p w14:paraId="4765BBC2" w14:textId="6C82CFDF" w:rsidR="00A60BD4" w:rsidRDefault="00A60BD4" w:rsidP="002A438B">
            <w:pPr>
              <w:pStyle w:val="Listenabsatz"/>
              <w:numPr>
                <w:ilvl w:val="0"/>
                <w:numId w:val="2"/>
              </w:numPr>
              <w:spacing w:after="120"/>
              <w:ind w:left="1014" w:hanging="654"/>
              <w:contextualSpacing/>
              <w:rPr>
                <w:bCs/>
                <w:sz w:val="22"/>
                <w:szCs w:val="22"/>
              </w:rPr>
            </w:pPr>
            <w:r>
              <w:rPr>
                <w:sz w:val="22"/>
                <w:szCs w:val="22"/>
              </w:rPr>
              <w:t xml:space="preserve">I understand that my participation is voluntary and that I am free to withdraw at any time during my participation in this </w:t>
            </w:r>
            <w:r w:rsidR="009828DC">
              <w:t xml:space="preserve">research project </w:t>
            </w:r>
            <w:r>
              <w:rPr>
                <w:sz w:val="22"/>
                <w:szCs w:val="22"/>
              </w:rPr>
              <w:t xml:space="preserve">and within </w:t>
            </w:r>
            <w:r w:rsidR="002A438B" w:rsidRPr="002A438B">
              <w:rPr>
                <w:i/>
                <w:sz w:val="22"/>
                <w:szCs w:val="22"/>
              </w:rPr>
              <w:t>[insert time</w:t>
            </w:r>
            <w:r w:rsidR="002A438B">
              <w:rPr>
                <w:i/>
                <w:sz w:val="22"/>
                <w:szCs w:val="22"/>
              </w:rPr>
              <w:t>, e.g. two weeks</w:t>
            </w:r>
            <w:r w:rsidR="002A438B" w:rsidRPr="002A438B">
              <w:rPr>
                <w:i/>
                <w:sz w:val="22"/>
                <w:szCs w:val="22"/>
              </w:rPr>
              <w:t>]</w:t>
            </w:r>
            <w:r>
              <w:rPr>
                <w:sz w:val="22"/>
                <w:szCs w:val="22"/>
              </w:rPr>
              <w:t xml:space="preserve"> after I took part in the </w:t>
            </w:r>
            <w:r w:rsidR="009828DC">
              <w:t>research project</w:t>
            </w:r>
            <w:r>
              <w:rPr>
                <w:sz w:val="22"/>
                <w:szCs w:val="22"/>
              </w:rPr>
              <w:t>, without giving any reason. If I withdraw</w:t>
            </w:r>
            <w:r w:rsidR="002A438B">
              <w:rPr>
                <w:sz w:val="22"/>
                <w:szCs w:val="22"/>
              </w:rPr>
              <w:t xml:space="preserve"> </w:t>
            </w:r>
            <w:r>
              <w:rPr>
                <w:sz w:val="22"/>
                <w:szCs w:val="22"/>
              </w:rPr>
              <w:t xml:space="preserve">within </w:t>
            </w:r>
            <w:r w:rsidR="002A438B" w:rsidRPr="002A438B">
              <w:rPr>
                <w:i/>
                <w:sz w:val="22"/>
                <w:szCs w:val="22"/>
              </w:rPr>
              <w:t>[insert time</w:t>
            </w:r>
            <w:r w:rsidR="002A438B">
              <w:rPr>
                <w:i/>
                <w:sz w:val="22"/>
                <w:szCs w:val="22"/>
              </w:rPr>
              <w:t>, e.g. two weeks</w:t>
            </w:r>
            <w:r w:rsidR="002A438B" w:rsidRPr="002A438B">
              <w:rPr>
                <w:i/>
                <w:sz w:val="22"/>
                <w:szCs w:val="22"/>
              </w:rPr>
              <w:t>]</w:t>
            </w:r>
            <w:r w:rsidR="002A438B">
              <w:rPr>
                <w:sz w:val="22"/>
                <w:szCs w:val="22"/>
              </w:rPr>
              <w:t xml:space="preserve"> of </w:t>
            </w:r>
            <w:r>
              <w:rPr>
                <w:sz w:val="22"/>
                <w:szCs w:val="22"/>
              </w:rPr>
              <w:t xml:space="preserve">taking part in the </w:t>
            </w:r>
            <w:r w:rsidR="009828DC">
              <w:t>research project</w:t>
            </w:r>
            <w:r>
              <w:rPr>
                <w:sz w:val="22"/>
                <w:szCs w:val="22"/>
              </w:rPr>
              <w:t xml:space="preserve">, my data will be removed. </w:t>
            </w:r>
          </w:p>
        </w:tc>
        <w:tc>
          <w:tcPr>
            <w:tcW w:w="291" w:type="pct"/>
            <w:tcBorders>
              <w:top w:val="single" w:sz="4" w:space="0" w:color="auto"/>
              <w:left w:val="single" w:sz="4" w:space="0" w:color="auto"/>
              <w:bottom w:val="single" w:sz="4" w:space="0" w:color="auto"/>
              <w:right w:val="single" w:sz="4" w:space="0" w:color="auto"/>
            </w:tcBorders>
            <w:vAlign w:val="center"/>
            <w:hideMark/>
          </w:tcPr>
          <w:p w14:paraId="24E0DD6A" w14:textId="77777777" w:rsidR="00A60BD4" w:rsidRDefault="00A60BD4">
            <w:pPr>
              <w:rPr>
                <w:rFonts w:eastAsia="Batang"/>
              </w:rPr>
            </w:pPr>
            <w:r>
              <w:rPr>
                <w:rFonts w:ascii="Wingdings" w:eastAsia="Wingdings" w:hAnsi="Wingdings" w:cs="Wingdings"/>
                <w:lang w:eastAsia="en-GB"/>
              </w:rPr>
              <w:t></w:t>
            </w:r>
          </w:p>
        </w:tc>
      </w:tr>
      <w:tr w:rsidR="00A60BD4" w14:paraId="185C8129" w14:textId="77777777" w:rsidTr="00093BC6">
        <w:trPr>
          <w:trHeight w:val="714"/>
        </w:trPr>
        <w:tc>
          <w:tcPr>
            <w:tcW w:w="4709" w:type="pct"/>
            <w:tcBorders>
              <w:top w:val="single" w:sz="4" w:space="0" w:color="auto"/>
              <w:left w:val="single" w:sz="4" w:space="0" w:color="auto"/>
              <w:bottom w:val="single" w:sz="4" w:space="0" w:color="auto"/>
              <w:right w:val="single" w:sz="4" w:space="0" w:color="auto"/>
            </w:tcBorders>
            <w:vAlign w:val="center"/>
            <w:hideMark/>
          </w:tcPr>
          <w:p w14:paraId="126E216A" w14:textId="77777777" w:rsidR="00A60BD4" w:rsidRDefault="00A60BD4" w:rsidP="002A438B">
            <w:pPr>
              <w:pStyle w:val="Listenabsatz"/>
              <w:numPr>
                <w:ilvl w:val="0"/>
                <w:numId w:val="2"/>
              </w:numPr>
              <w:spacing w:after="120"/>
              <w:ind w:left="1014" w:hanging="654"/>
              <w:contextualSpacing/>
              <w:rPr>
                <w:bCs/>
                <w:sz w:val="22"/>
                <w:szCs w:val="22"/>
              </w:rPr>
            </w:pPr>
            <w:r>
              <w:rPr>
                <w:sz w:val="22"/>
                <w:szCs w:val="22"/>
              </w:rPr>
              <w:t>I understand that any information given by me may be used in future reports, academic articles, publications or presentations by the researcher/s, but my personal information will not be included, and I will not be identifiable.</w:t>
            </w:r>
            <w:r w:rsidR="002A438B">
              <w:rPr>
                <w:sz w:val="22"/>
                <w:szCs w:val="22"/>
              </w:rPr>
              <w:t xml:space="preserve"> </w:t>
            </w:r>
          </w:p>
        </w:tc>
        <w:tc>
          <w:tcPr>
            <w:tcW w:w="291" w:type="pct"/>
            <w:tcBorders>
              <w:top w:val="single" w:sz="4" w:space="0" w:color="auto"/>
              <w:left w:val="single" w:sz="4" w:space="0" w:color="auto"/>
              <w:bottom w:val="single" w:sz="4" w:space="0" w:color="auto"/>
              <w:right w:val="single" w:sz="4" w:space="0" w:color="auto"/>
            </w:tcBorders>
            <w:vAlign w:val="center"/>
            <w:hideMark/>
          </w:tcPr>
          <w:p w14:paraId="260491DD" w14:textId="77777777" w:rsidR="00A60BD4" w:rsidRDefault="00A60BD4">
            <w:pPr>
              <w:rPr>
                <w:rFonts w:eastAsia="Batang"/>
              </w:rPr>
            </w:pPr>
            <w:r>
              <w:rPr>
                <w:rFonts w:ascii="Wingdings" w:eastAsia="Wingdings" w:hAnsi="Wingdings" w:cs="Wingdings"/>
                <w:lang w:eastAsia="en-GB"/>
              </w:rPr>
              <w:t></w:t>
            </w:r>
          </w:p>
        </w:tc>
      </w:tr>
      <w:tr w:rsidR="00A60BD4" w14:paraId="1B4713E6" w14:textId="77777777" w:rsidTr="00093BC6">
        <w:trPr>
          <w:trHeight w:val="697"/>
        </w:trPr>
        <w:tc>
          <w:tcPr>
            <w:tcW w:w="4709" w:type="pct"/>
            <w:tcBorders>
              <w:top w:val="single" w:sz="4" w:space="0" w:color="auto"/>
              <w:left w:val="single" w:sz="4" w:space="0" w:color="auto"/>
              <w:bottom w:val="single" w:sz="4" w:space="0" w:color="auto"/>
              <w:right w:val="single" w:sz="4" w:space="0" w:color="auto"/>
            </w:tcBorders>
            <w:vAlign w:val="center"/>
            <w:hideMark/>
          </w:tcPr>
          <w:p w14:paraId="2FD3CC60" w14:textId="77777777" w:rsidR="00A60BD4" w:rsidRDefault="00A60BD4" w:rsidP="002A438B">
            <w:pPr>
              <w:pStyle w:val="Listenabsatz"/>
              <w:numPr>
                <w:ilvl w:val="0"/>
                <w:numId w:val="2"/>
              </w:numPr>
              <w:spacing w:after="120"/>
              <w:ind w:left="1014" w:hanging="654"/>
              <w:contextualSpacing/>
              <w:rPr>
                <w:bCs/>
                <w:sz w:val="22"/>
                <w:szCs w:val="22"/>
              </w:rPr>
            </w:pPr>
            <w:r>
              <w:rPr>
                <w:sz w:val="22"/>
                <w:szCs w:val="22"/>
              </w:rPr>
              <w:t>I understand that my name/any information that can identify me will not appear in any reports, articles or presentation without my consent.</w:t>
            </w:r>
          </w:p>
        </w:tc>
        <w:tc>
          <w:tcPr>
            <w:tcW w:w="291" w:type="pct"/>
            <w:tcBorders>
              <w:top w:val="single" w:sz="4" w:space="0" w:color="auto"/>
              <w:left w:val="single" w:sz="4" w:space="0" w:color="auto"/>
              <w:bottom w:val="single" w:sz="4" w:space="0" w:color="auto"/>
              <w:right w:val="single" w:sz="4" w:space="0" w:color="auto"/>
            </w:tcBorders>
            <w:vAlign w:val="center"/>
            <w:hideMark/>
          </w:tcPr>
          <w:p w14:paraId="6B54477A" w14:textId="77777777" w:rsidR="00A60BD4" w:rsidRDefault="00A60BD4">
            <w:pPr>
              <w:rPr>
                <w:rFonts w:eastAsia="Batang"/>
              </w:rPr>
            </w:pPr>
            <w:r>
              <w:rPr>
                <w:rFonts w:ascii="Wingdings" w:eastAsia="Wingdings" w:hAnsi="Wingdings" w:cs="Wingdings"/>
                <w:lang w:eastAsia="en-GB"/>
              </w:rPr>
              <w:t></w:t>
            </w:r>
          </w:p>
        </w:tc>
      </w:tr>
      <w:tr w:rsidR="00A60BD4" w14:paraId="55C0DE3B" w14:textId="77777777" w:rsidTr="00093BC6">
        <w:trPr>
          <w:trHeight w:val="693"/>
        </w:trPr>
        <w:tc>
          <w:tcPr>
            <w:tcW w:w="4709" w:type="pct"/>
            <w:tcBorders>
              <w:top w:val="single" w:sz="4" w:space="0" w:color="auto"/>
              <w:left w:val="single" w:sz="4" w:space="0" w:color="auto"/>
              <w:bottom w:val="single" w:sz="4" w:space="0" w:color="auto"/>
              <w:right w:val="single" w:sz="4" w:space="0" w:color="auto"/>
            </w:tcBorders>
            <w:vAlign w:val="center"/>
            <w:hideMark/>
          </w:tcPr>
          <w:p w14:paraId="10D32CB5" w14:textId="43D76D42" w:rsidR="00A60BD4" w:rsidRDefault="00A60BD4" w:rsidP="002A438B">
            <w:pPr>
              <w:pStyle w:val="Listenabsatz"/>
              <w:numPr>
                <w:ilvl w:val="0"/>
                <w:numId w:val="2"/>
              </w:numPr>
              <w:spacing w:after="120"/>
              <w:ind w:left="1014" w:hanging="654"/>
              <w:contextualSpacing/>
              <w:rPr>
                <w:sz w:val="22"/>
                <w:szCs w:val="22"/>
              </w:rPr>
            </w:pPr>
            <w:r>
              <w:rPr>
                <w:sz w:val="22"/>
                <w:szCs w:val="22"/>
              </w:rPr>
              <w:t xml:space="preserve">I understand that the data from any interviews that are audio-recorded and/or transcribed, will be protected on </w:t>
            </w:r>
            <w:r w:rsidR="006E7D13">
              <w:rPr>
                <w:sz w:val="22"/>
                <w:szCs w:val="22"/>
              </w:rPr>
              <w:t>password-protected</w:t>
            </w:r>
            <w:r>
              <w:rPr>
                <w:sz w:val="22"/>
                <w:szCs w:val="22"/>
              </w:rPr>
              <w:t xml:space="preserve"> devices and kept secure</w:t>
            </w:r>
            <w:r w:rsidR="002A438B">
              <w:rPr>
                <w:sz w:val="22"/>
                <w:szCs w:val="22"/>
              </w:rPr>
              <w:t>.</w:t>
            </w:r>
          </w:p>
        </w:tc>
        <w:tc>
          <w:tcPr>
            <w:tcW w:w="291" w:type="pct"/>
            <w:tcBorders>
              <w:top w:val="single" w:sz="4" w:space="0" w:color="auto"/>
              <w:left w:val="single" w:sz="4" w:space="0" w:color="auto"/>
              <w:bottom w:val="single" w:sz="4" w:space="0" w:color="auto"/>
              <w:right w:val="single" w:sz="4" w:space="0" w:color="auto"/>
            </w:tcBorders>
            <w:vAlign w:val="center"/>
            <w:hideMark/>
          </w:tcPr>
          <w:p w14:paraId="1066E08B" w14:textId="77777777" w:rsidR="00A60BD4" w:rsidRDefault="00A60BD4">
            <w:pPr>
              <w:rPr>
                <w:lang w:eastAsia="en-GB"/>
              </w:rPr>
            </w:pPr>
            <w:r>
              <w:rPr>
                <w:rFonts w:ascii="Wingdings" w:eastAsia="Wingdings" w:hAnsi="Wingdings" w:cs="Wingdings"/>
                <w:lang w:eastAsia="en-GB"/>
              </w:rPr>
              <w:t></w:t>
            </w:r>
          </w:p>
        </w:tc>
      </w:tr>
      <w:tr w:rsidR="00A60BD4" w14:paraId="69A6911A" w14:textId="77777777" w:rsidTr="00093BC6">
        <w:trPr>
          <w:trHeight w:val="693"/>
        </w:trPr>
        <w:tc>
          <w:tcPr>
            <w:tcW w:w="4709" w:type="pct"/>
            <w:tcBorders>
              <w:top w:val="single" w:sz="4" w:space="0" w:color="auto"/>
              <w:left w:val="single" w:sz="4" w:space="0" w:color="auto"/>
              <w:bottom w:val="single" w:sz="4" w:space="0" w:color="auto"/>
              <w:right w:val="single" w:sz="4" w:space="0" w:color="auto"/>
            </w:tcBorders>
            <w:vAlign w:val="center"/>
            <w:hideMark/>
          </w:tcPr>
          <w:p w14:paraId="631A5DF0" w14:textId="77777777" w:rsidR="00A60BD4" w:rsidRPr="002A438B" w:rsidRDefault="002A438B" w:rsidP="002A438B">
            <w:pPr>
              <w:pStyle w:val="Listenabsatz"/>
              <w:numPr>
                <w:ilvl w:val="0"/>
                <w:numId w:val="2"/>
              </w:numPr>
              <w:spacing w:after="120"/>
              <w:ind w:left="1014" w:hanging="654"/>
              <w:contextualSpacing/>
              <w:rPr>
                <w:sz w:val="22"/>
                <w:szCs w:val="22"/>
              </w:rPr>
            </w:pPr>
            <w:r w:rsidRPr="002A438B">
              <w:rPr>
                <w:sz w:val="22"/>
                <w:szCs w:val="22"/>
              </w:rPr>
              <w:t>I understand that I can make subsequent contact with the researcher if I wish to obtain a copy of any publications derived from the research.</w:t>
            </w:r>
          </w:p>
        </w:tc>
        <w:tc>
          <w:tcPr>
            <w:tcW w:w="291" w:type="pct"/>
            <w:tcBorders>
              <w:top w:val="single" w:sz="4" w:space="0" w:color="auto"/>
              <w:left w:val="single" w:sz="4" w:space="0" w:color="auto"/>
              <w:bottom w:val="single" w:sz="4" w:space="0" w:color="auto"/>
              <w:right w:val="single" w:sz="4" w:space="0" w:color="auto"/>
            </w:tcBorders>
            <w:vAlign w:val="center"/>
            <w:hideMark/>
          </w:tcPr>
          <w:p w14:paraId="0592BE98" w14:textId="77777777" w:rsidR="00A60BD4" w:rsidRDefault="00A60BD4">
            <w:pPr>
              <w:rPr>
                <w:rFonts w:eastAsia="Batang"/>
              </w:rPr>
            </w:pPr>
            <w:r>
              <w:rPr>
                <w:rFonts w:ascii="Wingdings" w:eastAsia="Wingdings" w:hAnsi="Wingdings" w:cs="Wingdings"/>
                <w:lang w:eastAsia="en-GB"/>
              </w:rPr>
              <w:t></w:t>
            </w:r>
          </w:p>
        </w:tc>
      </w:tr>
      <w:tr w:rsidR="00A60BD4" w:rsidRPr="00A60BD4" w14:paraId="37F76B7C" w14:textId="77777777" w:rsidTr="00093BC6">
        <w:trPr>
          <w:trHeight w:val="693"/>
        </w:trPr>
        <w:tc>
          <w:tcPr>
            <w:tcW w:w="4709" w:type="pct"/>
            <w:tcBorders>
              <w:top w:val="single" w:sz="4" w:space="0" w:color="auto"/>
              <w:left w:val="single" w:sz="4" w:space="0" w:color="auto"/>
              <w:bottom w:val="single" w:sz="4" w:space="0" w:color="auto"/>
              <w:right w:val="single" w:sz="4" w:space="0" w:color="auto"/>
            </w:tcBorders>
            <w:vAlign w:val="center"/>
            <w:hideMark/>
          </w:tcPr>
          <w:p w14:paraId="36198204" w14:textId="60CFC1F4" w:rsidR="00A60BD4" w:rsidRDefault="00A60BD4" w:rsidP="002A438B">
            <w:pPr>
              <w:pStyle w:val="Listenabsatz"/>
              <w:numPr>
                <w:ilvl w:val="0"/>
                <w:numId w:val="2"/>
              </w:numPr>
              <w:spacing w:after="120"/>
              <w:ind w:left="1014" w:hanging="654"/>
              <w:contextualSpacing/>
              <w:rPr>
                <w:sz w:val="22"/>
                <w:szCs w:val="22"/>
              </w:rPr>
            </w:pPr>
            <w:r>
              <w:rPr>
                <w:sz w:val="22"/>
                <w:szCs w:val="22"/>
              </w:rPr>
              <w:t>I understand that data will be kept</w:t>
            </w:r>
            <w:r w:rsidR="002A438B">
              <w:rPr>
                <w:sz w:val="22"/>
                <w:szCs w:val="22"/>
              </w:rPr>
              <w:t xml:space="preserve"> safe</w:t>
            </w:r>
            <w:r>
              <w:rPr>
                <w:sz w:val="22"/>
                <w:szCs w:val="22"/>
              </w:rPr>
              <w:t xml:space="preserve"> </w:t>
            </w:r>
            <w:r w:rsidR="0002020A" w:rsidRPr="0002020A">
              <w:rPr>
                <w:sz w:val="22"/>
                <w:szCs w:val="22"/>
              </w:rPr>
              <w:t>in line with the requirements of the General Data Protection Regulation (GDPR) and MCI’s Research Ethics Committee requirements</w:t>
            </w:r>
            <w:r>
              <w:rPr>
                <w:sz w:val="22"/>
                <w:szCs w:val="22"/>
              </w:rPr>
              <w:t>.</w:t>
            </w:r>
          </w:p>
        </w:tc>
        <w:tc>
          <w:tcPr>
            <w:tcW w:w="291" w:type="pct"/>
            <w:tcBorders>
              <w:top w:val="single" w:sz="4" w:space="0" w:color="auto"/>
              <w:left w:val="single" w:sz="4" w:space="0" w:color="auto"/>
              <w:bottom w:val="single" w:sz="4" w:space="0" w:color="auto"/>
              <w:right w:val="single" w:sz="4" w:space="0" w:color="auto"/>
            </w:tcBorders>
            <w:vAlign w:val="center"/>
          </w:tcPr>
          <w:p w14:paraId="0B9D98B1" w14:textId="221A8A6C" w:rsidR="00A60BD4" w:rsidRDefault="00203D3C">
            <w:pPr>
              <w:rPr>
                <w:lang w:eastAsia="en-GB"/>
              </w:rPr>
            </w:pPr>
            <w:r>
              <w:rPr>
                <w:rFonts w:ascii="Wingdings" w:eastAsia="Wingdings" w:hAnsi="Wingdings" w:cs="Wingdings"/>
                <w:lang w:eastAsia="en-GB"/>
              </w:rPr>
              <w:t></w:t>
            </w:r>
          </w:p>
        </w:tc>
      </w:tr>
      <w:tr w:rsidR="0027601B" w:rsidRPr="00A60BD4" w14:paraId="60C624B5" w14:textId="77777777" w:rsidTr="00093BC6">
        <w:trPr>
          <w:trHeight w:val="693"/>
        </w:trPr>
        <w:tc>
          <w:tcPr>
            <w:tcW w:w="4709" w:type="pct"/>
            <w:tcBorders>
              <w:top w:val="single" w:sz="4" w:space="0" w:color="auto"/>
              <w:left w:val="single" w:sz="4" w:space="0" w:color="auto"/>
              <w:bottom w:val="single" w:sz="4" w:space="0" w:color="auto"/>
              <w:right w:val="single" w:sz="4" w:space="0" w:color="auto"/>
            </w:tcBorders>
            <w:vAlign w:val="center"/>
          </w:tcPr>
          <w:p w14:paraId="65CA0042" w14:textId="1D4BF08F" w:rsidR="0027601B" w:rsidRDefault="0027601B" w:rsidP="002A438B">
            <w:pPr>
              <w:pStyle w:val="Listenabsatz"/>
              <w:numPr>
                <w:ilvl w:val="0"/>
                <w:numId w:val="2"/>
              </w:numPr>
              <w:spacing w:after="120"/>
              <w:ind w:left="1014" w:hanging="654"/>
              <w:contextualSpacing/>
            </w:pPr>
            <w:r w:rsidRPr="007F5F49">
              <w:rPr>
                <w:sz w:val="22"/>
                <w:szCs w:val="22"/>
              </w:rPr>
              <w:t xml:space="preserve">I consent to the anonymized data being used in </w:t>
            </w:r>
            <w:r w:rsidR="00602601" w:rsidRPr="007F5F49">
              <w:rPr>
                <w:sz w:val="22"/>
                <w:szCs w:val="22"/>
              </w:rPr>
              <w:t xml:space="preserve">potential </w:t>
            </w:r>
            <w:r w:rsidRPr="007F5F49">
              <w:rPr>
                <w:sz w:val="22"/>
                <w:szCs w:val="22"/>
              </w:rPr>
              <w:t>future research projects</w:t>
            </w:r>
            <w:r w:rsidR="00D9583D" w:rsidRPr="007F5F49">
              <w:rPr>
                <w:sz w:val="22"/>
                <w:szCs w:val="22"/>
              </w:rPr>
              <w:t xml:space="preserve"> (optional)</w:t>
            </w:r>
          </w:p>
        </w:tc>
        <w:tc>
          <w:tcPr>
            <w:tcW w:w="291" w:type="pct"/>
            <w:tcBorders>
              <w:top w:val="single" w:sz="4" w:space="0" w:color="auto"/>
              <w:left w:val="single" w:sz="4" w:space="0" w:color="auto"/>
              <w:bottom w:val="single" w:sz="4" w:space="0" w:color="auto"/>
              <w:right w:val="single" w:sz="4" w:space="0" w:color="auto"/>
            </w:tcBorders>
            <w:vAlign w:val="center"/>
          </w:tcPr>
          <w:p w14:paraId="1178C264" w14:textId="16819C26" w:rsidR="0027601B" w:rsidRDefault="00602601">
            <w:pPr>
              <w:rPr>
                <w:lang w:eastAsia="en-GB"/>
              </w:rPr>
            </w:pPr>
            <w:r>
              <w:rPr>
                <w:rFonts w:ascii="Wingdings" w:eastAsia="Wingdings" w:hAnsi="Wingdings" w:cs="Wingdings"/>
                <w:lang w:eastAsia="en-GB"/>
              </w:rPr>
              <w:t></w:t>
            </w:r>
          </w:p>
        </w:tc>
      </w:tr>
    </w:tbl>
    <w:p w14:paraId="1F68AF48" w14:textId="51062662" w:rsidR="002A48B1" w:rsidRDefault="002A48B1" w:rsidP="002A438B">
      <w:pPr>
        <w:ind w:left="1560"/>
      </w:pPr>
    </w:p>
    <w:p w14:paraId="78AC9AD9" w14:textId="77777777" w:rsidR="007F5F49" w:rsidRDefault="00A60BD4" w:rsidP="002A438B">
      <w:pPr>
        <w:ind w:left="1560"/>
      </w:pPr>
      <w:r>
        <w:t>Name of Participant…………………………………………</w:t>
      </w:r>
      <w:r w:rsidR="0071235D">
        <w:t xml:space="preserve">……….                                     </w:t>
      </w:r>
    </w:p>
    <w:p w14:paraId="4DCBFA31" w14:textId="77777777" w:rsidR="007F5F49" w:rsidRDefault="007F5F49" w:rsidP="002A438B">
      <w:pPr>
        <w:ind w:left="1560"/>
      </w:pPr>
    </w:p>
    <w:p w14:paraId="29E33BD4" w14:textId="10BD6B59" w:rsidR="00A60BD4" w:rsidRDefault="00A60BD4" w:rsidP="002A438B">
      <w:pPr>
        <w:ind w:left="1560"/>
        <w:rPr>
          <w:rFonts w:ascii="Arial" w:eastAsia="MS Mincho" w:hAnsi="Arial" w:cs="Arial"/>
          <w:color w:val="424042"/>
          <w:lang w:val="en-GB"/>
        </w:rPr>
      </w:pPr>
      <w:r>
        <w:t>Date…………………………………</w:t>
      </w:r>
    </w:p>
    <w:p w14:paraId="4E0185B3" w14:textId="77777777" w:rsidR="007F5F49" w:rsidRDefault="007F5F49" w:rsidP="002A438B">
      <w:pPr>
        <w:ind w:left="1560"/>
      </w:pPr>
    </w:p>
    <w:p w14:paraId="0D7B0E4F" w14:textId="6EC6719D" w:rsidR="00A60BD4" w:rsidRDefault="00A60BD4" w:rsidP="002A438B">
      <w:pPr>
        <w:ind w:left="1560"/>
      </w:pPr>
      <w:r>
        <w:t>Signature………………………………………………………</w:t>
      </w:r>
      <w:r w:rsidR="0071235D">
        <w:t>………….</w:t>
      </w:r>
    </w:p>
    <w:p w14:paraId="260EDD27" w14:textId="77777777" w:rsidR="00796E49" w:rsidRDefault="00796E49" w:rsidP="00654408">
      <w:pPr>
        <w:jc w:val="both"/>
        <w:rPr>
          <w:rFonts w:ascii="MCI Univers 55" w:eastAsia="MCI Univers 55" w:hAnsi="MCI Univers 55" w:cs="MCI Univers 55"/>
        </w:rPr>
        <w:sectPr w:rsidR="00796E49" w:rsidSect="0071235D">
          <w:footerReference w:type="default" r:id="rId17"/>
          <w:pgSz w:w="11910" w:h="16840"/>
          <w:pgMar w:top="482" w:right="851" w:bottom="1298" w:left="0" w:header="0" w:footer="1117" w:gutter="0"/>
          <w:cols w:space="720"/>
        </w:sectPr>
      </w:pPr>
    </w:p>
    <w:p w14:paraId="2346EEB9" w14:textId="77777777" w:rsidR="00796E49" w:rsidRDefault="00796E49" w:rsidP="0002020A">
      <w:pPr>
        <w:spacing w:before="77"/>
        <w:ind w:right="80"/>
        <w:jc w:val="both"/>
        <w:rPr>
          <w:rFonts w:ascii="MCI Univers 55" w:eastAsia="MCI Univers 55" w:hAnsi="MCI Univers 55" w:cs="MCI Univers 55"/>
          <w:sz w:val="13"/>
          <w:szCs w:val="13"/>
        </w:rPr>
      </w:pPr>
    </w:p>
    <w:sectPr w:rsidR="00796E49" w:rsidSect="00654408">
      <w:type w:val="continuous"/>
      <w:pgSz w:w="11910" w:h="16840"/>
      <w:pgMar w:top="440" w:right="853" w:bottom="280" w:left="0" w:header="720" w:footer="720" w:gutter="0"/>
      <w:cols w:num="2" w:space="720" w:equalWidth="0">
        <w:col w:w="5838" w:space="40"/>
        <w:col w:w="4472"/>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CF7A1" w14:textId="77777777" w:rsidR="00B61084" w:rsidRDefault="00B61084">
      <w:r>
        <w:separator/>
      </w:r>
    </w:p>
  </w:endnote>
  <w:endnote w:type="continuationSeparator" w:id="0">
    <w:p w14:paraId="028D2D71" w14:textId="77777777" w:rsidR="00B61084" w:rsidRDefault="00B61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CI Univers 55">
    <w:panose1 w:val="020B0603020202020204"/>
    <w:charset w:val="00"/>
    <w:family w:val="swiss"/>
    <w:notTrueType/>
    <w:pitch w:val="variable"/>
    <w:sig w:usb0="8000002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CI Memphis Extra Bold">
    <w:panose1 w:val="02060904020205020404"/>
    <w:charset w:val="00"/>
    <w:family w:val="roman"/>
    <w:notTrueType/>
    <w:pitch w:val="variable"/>
    <w:sig w:usb0="8000002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E4726" w14:textId="77777777" w:rsidR="00796E49" w:rsidRDefault="0071235D">
    <w:pPr>
      <w:spacing w:line="14" w:lineRule="auto"/>
      <w:rPr>
        <w:sz w:val="20"/>
        <w:szCs w:val="20"/>
      </w:rPr>
    </w:pPr>
    <w:r>
      <w:rPr>
        <w:noProof/>
      </w:rPr>
      <w:drawing>
        <wp:anchor distT="0" distB="0" distL="114300" distR="114300" simplePos="0" relativeHeight="251658240" behindDoc="1" locked="0" layoutInCell="1" allowOverlap="1" wp14:anchorId="4EA8EEC3" wp14:editId="41DC9C16">
          <wp:simplePos x="0" y="0"/>
          <wp:positionH relativeFrom="column">
            <wp:posOffset>866830</wp:posOffset>
          </wp:positionH>
          <wp:positionV relativeFrom="paragraph">
            <wp:posOffset>-117875</wp:posOffset>
          </wp:positionV>
          <wp:extent cx="1234800" cy="655200"/>
          <wp:effectExtent l="0" t="0" r="0" b="0"/>
          <wp:wrapTight wrapText="bothSides">
            <wp:wrapPolygon edited="0">
              <wp:start x="8667" y="2514"/>
              <wp:lineTo x="3000" y="3771"/>
              <wp:lineTo x="2333" y="5028"/>
              <wp:lineTo x="2333" y="18227"/>
              <wp:lineTo x="8667" y="18227"/>
              <wp:lineTo x="11333" y="16970"/>
              <wp:lineTo x="18667" y="14456"/>
              <wp:lineTo x="18667" y="10056"/>
              <wp:lineTo x="14333" y="3771"/>
              <wp:lineTo x="11000" y="2514"/>
              <wp:lineTo x="8667" y="2514"/>
            </wp:wrapPolygon>
          </wp:wrapTight>
          <wp:docPr id="106827474" name="Grafik 106827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4800" cy="655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4A16">
      <w:rPr>
        <w:noProof/>
        <w:lang w:val="de-DE" w:eastAsia="de-DE"/>
      </w:rPr>
      <mc:AlternateContent>
        <mc:Choice Requires="wpg">
          <w:drawing>
            <wp:anchor distT="0" distB="0" distL="114300" distR="114300" simplePos="0" relativeHeight="251653120" behindDoc="1" locked="0" layoutInCell="1" allowOverlap="1" wp14:anchorId="475CCB63" wp14:editId="4DF3752C">
              <wp:simplePos x="0" y="0"/>
              <wp:positionH relativeFrom="page">
                <wp:posOffset>2109470</wp:posOffset>
              </wp:positionH>
              <wp:positionV relativeFrom="page">
                <wp:posOffset>9860280</wp:posOffset>
              </wp:positionV>
              <wp:extent cx="1270" cy="457200"/>
              <wp:effectExtent l="13970" t="11430" r="3810" b="762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3322" y="15528"/>
                        <a:chExt cx="2" cy="720"/>
                      </a:xfrm>
                    </wpg:grpSpPr>
                    <wps:wsp>
                      <wps:cNvPr id="6" name="Freeform 6"/>
                      <wps:cNvSpPr>
                        <a:spLocks/>
                      </wps:cNvSpPr>
                      <wps:spPr bwMode="auto">
                        <a:xfrm>
                          <a:off x="3322" y="15528"/>
                          <a:ext cx="2" cy="720"/>
                        </a:xfrm>
                        <a:custGeom>
                          <a:avLst/>
                          <a:gdLst>
                            <a:gd name="T0" fmla="+- 0 15528 15528"/>
                            <a:gd name="T1" fmla="*/ 15528 h 720"/>
                            <a:gd name="T2" fmla="+- 0 16248 15528"/>
                            <a:gd name="T3" fmla="*/ 16248 h 720"/>
                          </a:gdLst>
                          <a:ahLst/>
                          <a:cxnLst>
                            <a:cxn ang="0">
                              <a:pos x="0" y="T1"/>
                            </a:cxn>
                            <a:cxn ang="0">
                              <a:pos x="0" y="T3"/>
                            </a:cxn>
                          </a:cxnLst>
                          <a:rect l="0" t="0" r="r" b="b"/>
                          <a:pathLst>
                            <a:path h="720">
                              <a:moveTo>
                                <a:pt x="0" y="0"/>
                              </a:moveTo>
                              <a:lnTo>
                                <a:pt x="0" y="720"/>
                              </a:lnTo>
                            </a:path>
                          </a:pathLst>
                        </a:custGeom>
                        <a:noFill/>
                        <a:ln w="7366">
                          <a:solidFill>
                            <a:srgbClr val="00498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3AD0CF61">
            <v:group id="Group 5" style="position:absolute;margin-left:166.1pt;margin-top:776.4pt;width:.1pt;height:36pt;z-index:-251663360;mso-position-horizontal-relative:page;mso-position-vertical-relative:page" coordsize="2,720" coordorigin="3322,15528" o:spid="_x0000_s1026" w14:anchorId="5DBE31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">
              <v:shape id="Freeform 6" style="position:absolute;left:3322;top:15528;width:2;height:720;visibility:visible;mso-wrap-style:square;v-text-anchor:top" coordsize="2,720" o:spid="_x0000_s1027" filled="f" strokecolor="#004983" strokeweight=".58pt" path="m,l,7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">
                <v:path arrowok="t" o:connecttype="custom" o:connectlocs="0,15528;0,16248" o:connectangles="0,0"/>
              </v:shape>
              <w10:wrap anchorx="page" anchory="page"/>
            </v:group>
          </w:pict>
        </mc:Fallback>
      </mc:AlternateContent>
    </w:r>
    <w:r w:rsidR="00954A16">
      <w:rPr>
        <w:noProof/>
        <w:lang w:val="de-DE" w:eastAsia="de-DE"/>
      </w:rPr>
      <mc:AlternateContent>
        <mc:Choice Requires="wps">
          <w:drawing>
            <wp:anchor distT="0" distB="0" distL="114300" distR="114300" simplePos="0" relativeHeight="251655168" behindDoc="1" locked="0" layoutInCell="1" allowOverlap="1" wp14:anchorId="0FE2FB85" wp14:editId="11D7CB53">
              <wp:simplePos x="0" y="0"/>
              <wp:positionH relativeFrom="page">
                <wp:posOffset>2205990</wp:posOffset>
              </wp:positionH>
              <wp:positionV relativeFrom="page">
                <wp:posOffset>9860280</wp:posOffset>
              </wp:positionV>
              <wp:extent cx="1741805" cy="205740"/>
              <wp:effectExtent l="0" t="1905"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1805"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740B7" w14:textId="77777777" w:rsidR="00796E49" w:rsidRPr="00797285" w:rsidRDefault="00D34BAB">
                          <w:pPr>
                            <w:spacing w:before="1"/>
                            <w:ind w:left="20"/>
                            <w:rPr>
                              <w:rFonts w:ascii="MCI Univers 55" w:eastAsia="MCI Univers 55" w:hAnsi="MCI Univers 55" w:cs="MCI Univers 55"/>
                              <w:sz w:val="12"/>
                              <w:szCs w:val="12"/>
                              <w:lang w:val="de-AT"/>
                            </w:rPr>
                          </w:pPr>
                          <w:r w:rsidRPr="00797285">
                            <w:rPr>
                              <w:rFonts w:ascii="MCI Univers 55" w:hAnsi="MCI Univers 55"/>
                              <w:color w:val="004983"/>
                              <w:sz w:val="12"/>
                              <w:lang w:val="de-AT"/>
                            </w:rPr>
                            <w:t xml:space="preserve">6020 </w:t>
                          </w:r>
                          <w:r w:rsidRPr="00797285">
                            <w:rPr>
                              <w:rFonts w:ascii="MCI Univers 55" w:hAnsi="MCI Univers 55"/>
                              <w:color w:val="004983"/>
                              <w:spacing w:val="-1"/>
                              <w:sz w:val="12"/>
                              <w:lang w:val="de-AT"/>
                            </w:rPr>
                            <w:t>Innsbruck</w:t>
                          </w:r>
                          <w:r w:rsidRPr="00797285">
                            <w:rPr>
                              <w:rFonts w:ascii="MCI Univers 55" w:hAnsi="MCI Univers 55"/>
                              <w:color w:val="004983"/>
                              <w:spacing w:val="-3"/>
                              <w:sz w:val="12"/>
                              <w:lang w:val="de-AT"/>
                            </w:rPr>
                            <w:t xml:space="preserve"> </w:t>
                          </w:r>
                          <w:r w:rsidRPr="00797285">
                            <w:rPr>
                              <w:rFonts w:ascii="MCI Univers 55" w:hAnsi="MCI Univers 55"/>
                              <w:color w:val="004983"/>
                              <w:sz w:val="12"/>
                              <w:lang w:val="de-AT"/>
                            </w:rPr>
                            <w:t xml:space="preserve">/ </w:t>
                          </w:r>
                          <w:r w:rsidRPr="00797285">
                            <w:rPr>
                              <w:rFonts w:ascii="MCI Univers 55" w:hAnsi="MCI Univers 55"/>
                              <w:color w:val="004983"/>
                              <w:spacing w:val="-1"/>
                              <w:sz w:val="12"/>
                              <w:lang w:val="de-AT"/>
                            </w:rPr>
                            <w:t>Austria,</w:t>
                          </w:r>
                          <w:r w:rsidRPr="00797285">
                            <w:rPr>
                              <w:rFonts w:ascii="MCI Univers 55" w:hAnsi="MCI Univers 55"/>
                              <w:color w:val="004983"/>
                              <w:sz w:val="12"/>
                              <w:lang w:val="de-AT"/>
                            </w:rPr>
                            <w:t xml:space="preserve"> </w:t>
                          </w:r>
                          <w:proofErr w:type="spellStart"/>
                          <w:r w:rsidRPr="00797285">
                            <w:rPr>
                              <w:rFonts w:ascii="MCI Univers 55" w:hAnsi="MCI Univers 55"/>
                              <w:color w:val="004983"/>
                              <w:spacing w:val="-1"/>
                              <w:sz w:val="12"/>
                              <w:lang w:val="de-AT"/>
                            </w:rPr>
                            <w:t>Universitaetsstraße</w:t>
                          </w:r>
                          <w:proofErr w:type="spellEnd"/>
                          <w:r w:rsidRPr="00797285">
                            <w:rPr>
                              <w:rFonts w:ascii="MCI Univers 55" w:hAnsi="MCI Univers 55"/>
                              <w:color w:val="004983"/>
                              <w:sz w:val="12"/>
                              <w:lang w:val="de-AT"/>
                            </w:rPr>
                            <w:t xml:space="preserve"> 15</w:t>
                          </w:r>
                        </w:p>
                        <w:p w14:paraId="753A759C" w14:textId="77777777" w:rsidR="00796E49" w:rsidRPr="00797285" w:rsidRDefault="00D34BAB">
                          <w:pPr>
                            <w:spacing w:before="19"/>
                            <w:ind w:left="20"/>
                            <w:rPr>
                              <w:rFonts w:ascii="MCI Univers 55" w:eastAsia="MCI Univers 55" w:hAnsi="MCI Univers 55" w:cs="MCI Univers 55"/>
                              <w:sz w:val="12"/>
                              <w:szCs w:val="12"/>
                              <w:lang w:val="de-AT"/>
                            </w:rPr>
                          </w:pPr>
                          <w:r w:rsidRPr="00797285">
                            <w:rPr>
                              <w:rFonts w:ascii="MCI Univers 55"/>
                              <w:color w:val="004983"/>
                              <w:spacing w:val="-1"/>
                              <w:sz w:val="12"/>
                              <w:lang w:val="de-AT"/>
                            </w:rPr>
                            <w:t>+43</w:t>
                          </w:r>
                          <w:r w:rsidRPr="00797285">
                            <w:rPr>
                              <w:rFonts w:ascii="MCI Univers 55"/>
                              <w:color w:val="004983"/>
                              <w:sz w:val="12"/>
                              <w:lang w:val="de-AT"/>
                            </w:rPr>
                            <w:t xml:space="preserve"> 512 </w:t>
                          </w:r>
                          <w:r w:rsidRPr="00797285">
                            <w:rPr>
                              <w:rFonts w:ascii="MCI Univers 55"/>
                              <w:color w:val="004983"/>
                              <w:spacing w:val="-1"/>
                              <w:sz w:val="12"/>
                              <w:lang w:val="de-AT"/>
                            </w:rPr>
                            <w:t>20</w:t>
                          </w:r>
                          <w:hyperlink r:id="rId2">
                            <w:r w:rsidRPr="00797285">
                              <w:rPr>
                                <w:rFonts w:ascii="MCI Univers 55"/>
                                <w:color w:val="004983"/>
                                <w:spacing w:val="-1"/>
                                <w:sz w:val="12"/>
                                <w:lang w:val="de-AT"/>
                              </w:rPr>
                              <w:t>70,</w:t>
                            </w:r>
                            <w:r w:rsidRPr="00797285">
                              <w:rPr>
                                <w:rFonts w:ascii="MCI Univers 55"/>
                                <w:color w:val="004983"/>
                                <w:sz w:val="12"/>
                                <w:lang w:val="de-AT"/>
                              </w:rPr>
                              <w:t xml:space="preserve"> </w:t>
                            </w:r>
                            <w:r w:rsidRPr="00797285">
                              <w:rPr>
                                <w:rFonts w:ascii="MCI Univers 55"/>
                                <w:color w:val="004983"/>
                                <w:spacing w:val="-1"/>
                                <w:sz w:val="12"/>
                                <w:lang w:val="de-AT"/>
                              </w:rPr>
                              <w:t>office@mci.edu,</w:t>
                            </w:r>
                          </w:hyperlink>
                          <w:r w:rsidRPr="00797285">
                            <w:rPr>
                              <w:rFonts w:ascii="MCI Univers 55"/>
                              <w:color w:val="004983"/>
                              <w:sz w:val="12"/>
                              <w:lang w:val="de-AT"/>
                            </w:rPr>
                            <w:t xml:space="preserve"> </w:t>
                          </w:r>
                          <w:hyperlink r:id="rId3">
                            <w:r w:rsidRPr="00797285">
                              <w:rPr>
                                <w:rFonts w:ascii="MCI Univers 55"/>
                                <w:color w:val="004983"/>
                                <w:spacing w:val="-1"/>
                                <w:sz w:val="12"/>
                                <w:lang w:val="de-AT"/>
                              </w:rPr>
                              <w:t>www.mci.ed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E2FB85" id="_x0000_t202" coordsize="21600,21600" o:spt="202" path="m,l,21600r21600,l21600,xe">
              <v:stroke joinstyle="miter"/>
              <v:path gradientshapeok="t" o:connecttype="rect"/>
            </v:shapetype>
            <v:shape id="Text Box 3" o:spid="_x0000_s1029" type="#_x0000_t202" style="position:absolute;margin-left:173.7pt;margin-top:776.4pt;width:137.15pt;height:16.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" filled="f" stroked="f">
              <v:textbox inset="0,0,0,0">
                <w:txbxContent>
                  <w:p w14:paraId="34B740B7" w14:textId="77777777" w:rsidR="00796E49" w:rsidRPr="00797285" w:rsidRDefault="00D34BAB">
                    <w:pPr>
                      <w:spacing w:before="1"/>
                      <w:ind w:left="20"/>
                      <w:rPr>
                        <w:rFonts w:ascii="MCI Univers 55" w:eastAsia="MCI Univers 55" w:hAnsi="MCI Univers 55" w:cs="MCI Univers 55"/>
                        <w:sz w:val="12"/>
                        <w:szCs w:val="12"/>
                        <w:lang w:val="de-AT"/>
                      </w:rPr>
                    </w:pPr>
                    <w:r w:rsidRPr="00797285">
                      <w:rPr>
                        <w:rFonts w:ascii="MCI Univers 55" w:hAnsi="MCI Univers 55"/>
                        <w:color w:val="004983"/>
                        <w:sz w:val="12"/>
                        <w:lang w:val="de-AT"/>
                      </w:rPr>
                      <w:t xml:space="preserve">6020 </w:t>
                    </w:r>
                    <w:r w:rsidRPr="00797285">
                      <w:rPr>
                        <w:rFonts w:ascii="MCI Univers 55" w:hAnsi="MCI Univers 55"/>
                        <w:color w:val="004983"/>
                        <w:spacing w:val="-1"/>
                        <w:sz w:val="12"/>
                        <w:lang w:val="de-AT"/>
                      </w:rPr>
                      <w:t>Innsbruck</w:t>
                    </w:r>
                    <w:r w:rsidRPr="00797285">
                      <w:rPr>
                        <w:rFonts w:ascii="MCI Univers 55" w:hAnsi="MCI Univers 55"/>
                        <w:color w:val="004983"/>
                        <w:spacing w:val="-3"/>
                        <w:sz w:val="12"/>
                        <w:lang w:val="de-AT"/>
                      </w:rPr>
                      <w:t xml:space="preserve"> </w:t>
                    </w:r>
                    <w:r w:rsidRPr="00797285">
                      <w:rPr>
                        <w:rFonts w:ascii="MCI Univers 55" w:hAnsi="MCI Univers 55"/>
                        <w:color w:val="004983"/>
                        <w:sz w:val="12"/>
                        <w:lang w:val="de-AT"/>
                      </w:rPr>
                      <w:t xml:space="preserve">/ </w:t>
                    </w:r>
                    <w:r w:rsidRPr="00797285">
                      <w:rPr>
                        <w:rFonts w:ascii="MCI Univers 55" w:hAnsi="MCI Univers 55"/>
                        <w:color w:val="004983"/>
                        <w:spacing w:val="-1"/>
                        <w:sz w:val="12"/>
                        <w:lang w:val="de-AT"/>
                      </w:rPr>
                      <w:t>Austria,</w:t>
                    </w:r>
                    <w:r w:rsidRPr="00797285">
                      <w:rPr>
                        <w:rFonts w:ascii="MCI Univers 55" w:hAnsi="MCI Univers 55"/>
                        <w:color w:val="004983"/>
                        <w:sz w:val="12"/>
                        <w:lang w:val="de-AT"/>
                      </w:rPr>
                      <w:t xml:space="preserve"> </w:t>
                    </w:r>
                    <w:proofErr w:type="spellStart"/>
                    <w:r w:rsidRPr="00797285">
                      <w:rPr>
                        <w:rFonts w:ascii="MCI Univers 55" w:hAnsi="MCI Univers 55"/>
                        <w:color w:val="004983"/>
                        <w:spacing w:val="-1"/>
                        <w:sz w:val="12"/>
                        <w:lang w:val="de-AT"/>
                      </w:rPr>
                      <w:t>Universitaetsstraße</w:t>
                    </w:r>
                    <w:proofErr w:type="spellEnd"/>
                    <w:r w:rsidRPr="00797285">
                      <w:rPr>
                        <w:rFonts w:ascii="MCI Univers 55" w:hAnsi="MCI Univers 55"/>
                        <w:color w:val="004983"/>
                        <w:sz w:val="12"/>
                        <w:lang w:val="de-AT"/>
                      </w:rPr>
                      <w:t xml:space="preserve"> 15</w:t>
                    </w:r>
                  </w:p>
                  <w:p w14:paraId="753A759C" w14:textId="77777777" w:rsidR="00796E49" w:rsidRPr="00797285" w:rsidRDefault="00D34BAB">
                    <w:pPr>
                      <w:spacing w:before="19"/>
                      <w:ind w:left="20"/>
                      <w:rPr>
                        <w:rFonts w:ascii="MCI Univers 55" w:eastAsia="MCI Univers 55" w:hAnsi="MCI Univers 55" w:cs="MCI Univers 55"/>
                        <w:sz w:val="12"/>
                        <w:szCs w:val="12"/>
                        <w:lang w:val="de-AT"/>
                      </w:rPr>
                    </w:pPr>
                    <w:r w:rsidRPr="00797285">
                      <w:rPr>
                        <w:rFonts w:ascii="MCI Univers 55"/>
                        <w:color w:val="004983"/>
                        <w:spacing w:val="-1"/>
                        <w:sz w:val="12"/>
                        <w:lang w:val="de-AT"/>
                      </w:rPr>
                      <w:t>+43</w:t>
                    </w:r>
                    <w:r w:rsidRPr="00797285">
                      <w:rPr>
                        <w:rFonts w:ascii="MCI Univers 55"/>
                        <w:color w:val="004983"/>
                        <w:sz w:val="12"/>
                        <w:lang w:val="de-AT"/>
                      </w:rPr>
                      <w:t xml:space="preserve"> 512 </w:t>
                    </w:r>
                    <w:r w:rsidRPr="00797285">
                      <w:rPr>
                        <w:rFonts w:ascii="MCI Univers 55"/>
                        <w:color w:val="004983"/>
                        <w:spacing w:val="-1"/>
                        <w:sz w:val="12"/>
                        <w:lang w:val="de-AT"/>
                      </w:rPr>
                      <w:t>20</w:t>
                    </w:r>
                    <w:hyperlink r:id="rId4">
                      <w:r w:rsidRPr="00797285">
                        <w:rPr>
                          <w:rFonts w:ascii="MCI Univers 55"/>
                          <w:color w:val="004983"/>
                          <w:spacing w:val="-1"/>
                          <w:sz w:val="12"/>
                          <w:lang w:val="de-AT"/>
                        </w:rPr>
                        <w:t>70,</w:t>
                      </w:r>
                      <w:r w:rsidRPr="00797285">
                        <w:rPr>
                          <w:rFonts w:ascii="MCI Univers 55"/>
                          <w:color w:val="004983"/>
                          <w:sz w:val="12"/>
                          <w:lang w:val="de-AT"/>
                        </w:rPr>
                        <w:t xml:space="preserve"> </w:t>
                      </w:r>
                      <w:r w:rsidRPr="00797285">
                        <w:rPr>
                          <w:rFonts w:ascii="MCI Univers 55"/>
                          <w:color w:val="004983"/>
                          <w:spacing w:val="-1"/>
                          <w:sz w:val="12"/>
                          <w:lang w:val="de-AT"/>
                        </w:rPr>
                        <w:t>office@mci.edu,</w:t>
                      </w:r>
                    </w:hyperlink>
                    <w:r w:rsidRPr="00797285">
                      <w:rPr>
                        <w:rFonts w:ascii="MCI Univers 55"/>
                        <w:color w:val="004983"/>
                        <w:sz w:val="12"/>
                        <w:lang w:val="de-AT"/>
                      </w:rPr>
                      <w:t xml:space="preserve"> </w:t>
                    </w:r>
                    <w:hyperlink r:id="rId5">
                      <w:r w:rsidRPr="00797285">
                        <w:rPr>
                          <w:rFonts w:ascii="MCI Univers 55"/>
                          <w:color w:val="004983"/>
                          <w:spacing w:val="-1"/>
                          <w:sz w:val="12"/>
                          <w:lang w:val="de-AT"/>
                        </w:rPr>
                        <w:t>www.mci.edu</w:t>
                      </w:r>
                    </w:hyperlink>
                  </w:p>
                </w:txbxContent>
              </v:textbox>
              <w10:wrap anchorx="page" anchory="page"/>
            </v:shape>
          </w:pict>
        </mc:Fallback>
      </mc:AlternateContent>
    </w:r>
    <w:r w:rsidR="00954A16">
      <w:rPr>
        <w:noProof/>
        <w:lang w:val="de-DE" w:eastAsia="de-DE"/>
      </w:rPr>
      <mc:AlternateContent>
        <mc:Choice Requires="wps">
          <w:drawing>
            <wp:anchor distT="0" distB="0" distL="114300" distR="114300" simplePos="0" relativeHeight="251656192" behindDoc="1" locked="0" layoutInCell="1" allowOverlap="1" wp14:anchorId="1E9FF6DC" wp14:editId="79CE293D">
              <wp:simplePos x="0" y="0"/>
              <wp:positionH relativeFrom="page">
                <wp:posOffset>5969000</wp:posOffset>
              </wp:positionH>
              <wp:positionV relativeFrom="page">
                <wp:posOffset>10200005</wp:posOffset>
              </wp:positionV>
              <wp:extent cx="535305" cy="114300"/>
              <wp:effectExtent l="0" t="0" r="127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A4FB6" w14:textId="77777777" w:rsidR="00796E49" w:rsidRDefault="0071235D">
                          <w:pPr>
                            <w:spacing w:line="165" w:lineRule="exact"/>
                            <w:ind w:left="20"/>
                            <w:rPr>
                              <w:rFonts w:ascii="MCI Univers 55" w:eastAsia="MCI Univers 55" w:hAnsi="MCI Univers 55" w:cs="MCI Univers 55"/>
                              <w:sz w:val="14"/>
                              <w:szCs w:val="14"/>
                            </w:rPr>
                          </w:pPr>
                          <w:r>
                            <w:rPr>
                              <w:rFonts w:ascii="MCI Univers 55"/>
                              <w:color w:val="004983"/>
                              <w:sz w:val="14"/>
                            </w:rPr>
                            <w:t xml:space="preserve">TEMPLATE </w:t>
                          </w:r>
                          <w:r w:rsidR="00D34BAB">
                            <w:rPr>
                              <w:rFonts w:ascii="MCI Univers 55"/>
                              <w:color w:val="004983"/>
                              <w:spacing w:val="-10"/>
                              <w:sz w:val="14"/>
                            </w:rPr>
                            <w:t xml:space="preserve"> </w:t>
                          </w:r>
                          <w:r w:rsidR="00D34BAB">
                            <w:fldChar w:fldCharType="begin"/>
                          </w:r>
                          <w:r w:rsidR="00D34BAB">
                            <w:rPr>
                              <w:rFonts w:ascii="MCI Univers 55"/>
                              <w:color w:val="004983"/>
                              <w:sz w:val="14"/>
                            </w:rPr>
                            <w:instrText xml:space="preserve"> PAGE </w:instrText>
                          </w:r>
                          <w:r w:rsidR="00D34BAB">
                            <w:fldChar w:fldCharType="separate"/>
                          </w:r>
                          <w:r w:rsidR="00AF7108">
                            <w:rPr>
                              <w:rFonts w:ascii="MCI Univers 55"/>
                              <w:noProof/>
                              <w:color w:val="004983"/>
                              <w:sz w:val="14"/>
                            </w:rPr>
                            <w:t>4</w:t>
                          </w:r>
                          <w:r w:rsidR="00D34BAB">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247A8607">
            <v:shape id="Text Box 2" style="position:absolute;margin-left:470pt;margin-top:803.15pt;width:42.15pt;height: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" w14:anchorId="1E9FF6DC">
              <v:textbox inset="0,0,0,0">
                <w:txbxContent>
                  <w:p w:rsidR="00796E49" w:rsidRDefault="0071235D" w14:paraId="1F2D1281" w14:textId="77777777">
                    <w:pPr>
                      <w:spacing w:line="165" w:lineRule="exact"/>
                      <w:ind w:left="20"/>
                      <w:rPr>
                        <w:rFonts w:ascii="MCI Univers 55" w:hAnsi="MCI Univers 55" w:eastAsia="MCI Univers 55" w:cs="MCI Univers 55"/>
                        <w:sz w:val="14"/>
                        <w:szCs w:val="14"/>
                      </w:rPr>
                    </w:pPr>
                    <w:r>
                      <w:rPr>
                        <w:rFonts w:ascii="MCI Univers 55"/>
                        <w:color w:val="004983"/>
                        <w:sz w:val="14"/>
                      </w:rPr>
                      <w:t xml:space="preserve">TEMPLATE </w:t>
                    </w:r>
                    <w:r w:rsidR="00D34BAB">
                      <w:rPr>
                        <w:rFonts w:ascii="MCI Univers 55"/>
                        <w:color w:val="004983"/>
                        <w:spacing w:val="-10"/>
                        <w:sz w:val="14"/>
                      </w:rPr>
                      <w:t xml:space="preserve"> </w:t>
                    </w:r>
                    <w:r w:rsidR="00D34BAB">
                      <w:fldChar w:fldCharType="begin"/>
                    </w:r>
                    <w:r w:rsidR="00D34BAB">
                      <w:rPr>
                        <w:rFonts w:ascii="MCI Univers 55"/>
                        <w:color w:val="004983"/>
                        <w:sz w:val="14"/>
                      </w:rPr>
                      <w:instrText xml:space="preserve"> PAGE </w:instrText>
                    </w:r>
                    <w:r w:rsidR="00D34BAB">
                      <w:fldChar w:fldCharType="separate"/>
                    </w:r>
                    <w:r w:rsidR="00AF7108">
                      <w:rPr>
                        <w:rFonts w:ascii="MCI Univers 55"/>
                        <w:noProof/>
                        <w:color w:val="004983"/>
                        <w:sz w:val="14"/>
                      </w:rPr>
                      <w:t>4</w:t>
                    </w:r>
                    <w:r w:rsidR="00D34BAB">
                      <w:fldChar w:fldCharType="end"/>
                    </w:r>
                  </w:p>
                </w:txbxContent>
              </v:textbox>
              <w10:wrap anchorx="page" anchory="page"/>
            </v:shape>
          </w:pict>
        </mc:Fallback>
      </mc:AlternateContent>
    </w:r>
    <w:r w:rsidR="00954A16">
      <w:rPr>
        <w:noProof/>
        <w:lang w:val="de-DE" w:eastAsia="de-DE"/>
      </w:rPr>
      <mc:AlternateContent>
        <mc:Choice Requires="wps">
          <w:drawing>
            <wp:anchor distT="0" distB="0" distL="114300" distR="114300" simplePos="0" relativeHeight="251657216" behindDoc="1" locked="0" layoutInCell="1" allowOverlap="1" wp14:anchorId="751108C3" wp14:editId="298A0791">
              <wp:simplePos x="0" y="0"/>
              <wp:positionH relativeFrom="page">
                <wp:posOffset>2200275</wp:posOffset>
              </wp:positionH>
              <wp:positionV relativeFrom="page">
                <wp:posOffset>10212705</wp:posOffset>
              </wp:positionV>
              <wp:extent cx="1264285" cy="101600"/>
              <wp:effectExtent l="0" t="1905" r="254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28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1C440" w14:textId="77777777" w:rsidR="00796E49" w:rsidRDefault="00D34BAB">
                          <w:pPr>
                            <w:spacing w:before="1"/>
                            <w:ind w:left="20"/>
                            <w:rPr>
                              <w:rFonts w:ascii="MCI Univers 55" w:eastAsia="MCI Univers 55" w:hAnsi="MCI Univers 55" w:cs="MCI Univers 55"/>
                              <w:sz w:val="12"/>
                              <w:szCs w:val="12"/>
                            </w:rPr>
                          </w:pPr>
                          <w:r>
                            <w:rPr>
                              <w:rFonts w:ascii="MCI Univers 55"/>
                              <w:color w:val="004983"/>
                              <w:sz w:val="12"/>
                            </w:rPr>
                            <w:t>M</w:t>
                          </w:r>
                          <w:r>
                            <w:rPr>
                              <w:rFonts w:ascii="MCI Univers 55"/>
                              <w:color w:val="004983"/>
                              <w:spacing w:val="-15"/>
                              <w:sz w:val="12"/>
                            </w:rPr>
                            <w:t xml:space="preserve"> </w:t>
                          </w:r>
                          <w:proofErr w:type="gramStart"/>
                          <w:r>
                            <w:rPr>
                              <w:rFonts w:ascii="MCI Univers 55"/>
                              <w:color w:val="004983"/>
                              <w:spacing w:val="9"/>
                              <w:sz w:val="12"/>
                            </w:rPr>
                            <w:t>CI</w:t>
                          </w:r>
                          <w:r>
                            <w:rPr>
                              <w:rFonts w:ascii="MCI Univers 55"/>
                              <w:color w:val="004983"/>
                              <w:sz w:val="12"/>
                            </w:rPr>
                            <w:t xml:space="preserve"> </w:t>
                          </w:r>
                          <w:r>
                            <w:rPr>
                              <w:rFonts w:ascii="MCI Univers 55"/>
                              <w:color w:val="004983"/>
                              <w:spacing w:val="7"/>
                              <w:sz w:val="12"/>
                            </w:rPr>
                            <w:t xml:space="preserve"> </w:t>
                          </w:r>
                          <w:r>
                            <w:rPr>
                              <w:rFonts w:ascii="MCI Univers 55"/>
                              <w:color w:val="004983"/>
                              <w:spacing w:val="13"/>
                              <w:sz w:val="12"/>
                            </w:rPr>
                            <w:t>ETH</w:t>
                          </w:r>
                          <w:proofErr w:type="gramEnd"/>
                          <w:r>
                            <w:rPr>
                              <w:rFonts w:ascii="MCI Univers 55"/>
                              <w:color w:val="004983"/>
                              <w:spacing w:val="-15"/>
                              <w:sz w:val="12"/>
                            </w:rPr>
                            <w:t xml:space="preserve"> </w:t>
                          </w:r>
                          <w:r>
                            <w:rPr>
                              <w:rFonts w:ascii="MCI Univers 55"/>
                              <w:color w:val="004983"/>
                              <w:sz w:val="12"/>
                            </w:rPr>
                            <w:t>I</w:t>
                          </w:r>
                          <w:r>
                            <w:rPr>
                              <w:rFonts w:ascii="MCI Univers 55"/>
                              <w:color w:val="004983"/>
                              <w:spacing w:val="-12"/>
                              <w:sz w:val="12"/>
                            </w:rPr>
                            <w:t xml:space="preserve"> </w:t>
                          </w:r>
                          <w:r>
                            <w:rPr>
                              <w:rFonts w:ascii="MCI Univers 55"/>
                              <w:color w:val="004983"/>
                              <w:sz w:val="12"/>
                            </w:rPr>
                            <w:t>C</w:t>
                          </w:r>
                          <w:r>
                            <w:rPr>
                              <w:rFonts w:ascii="MCI Univers 55"/>
                              <w:color w:val="004983"/>
                              <w:spacing w:val="-13"/>
                              <w:sz w:val="12"/>
                            </w:rPr>
                            <w:t xml:space="preserve"> </w:t>
                          </w:r>
                          <w:r>
                            <w:rPr>
                              <w:rFonts w:ascii="MCI Univers 55"/>
                              <w:color w:val="004983"/>
                              <w:sz w:val="12"/>
                            </w:rPr>
                            <w:t xml:space="preserve">S </w:t>
                          </w:r>
                          <w:r>
                            <w:rPr>
                              <w:rFonts w:ascii="MCI Univers 55"/>
                              <w:color w:val="004983"/>
                              <w:spacing w:val="4"/>
                              <w:sz w:val="12"/>
                            </w:rPr>
                            <w:t xml:space="preserve"> </w:t>
                          </w:r>
                          <w:r>
                            <w:rPr>
                              <w:rFonts w:ascii="MCI Univers 55"/>
                              <w:color w:val="004983"/>
                              <w:sz w:val="12"/>
                            </w:rPr>
                            <w:t>A</w:t>
                          </w:r>
                          <w:r>
                            <w:rPr>
                              <w:rFonts w:ascii="MCI Univers 55"/>
                              <w:color w:val="004983"/>
                              <w:spacing w:val="-12"/>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E</w:t>
                          </w:r>
                          <w:r>
                            <w:rPr>
                              <w:rFonts w:ascii="MCI Univers 55"/>
                              <w:color w:val="004983"/>
                              <w:spacing w:val="-14"/>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M</w:t>
                          </w:r>
                          <w:r>
                            <w:rPr>
                              <w:rFonts w:ascii="MCI Univers 55"/>
                              <w:color w:val="004983"/>
                              <w:spacing w:val="-15"/>
                              <w:sz w:val="12"/>
                            </w:rPr>
                            <w:t xml:space="preserve"> </w:t>
                          </w:r>
                          <w:r>
                            <w:rPr>
                              <w:rFonts w:ascii="MCI Univers 55"/>
                              <w:color w:val="004983"/>
                              <w:sz w:val="12"/>
                            </w:rPr>
                            <w:t>E</w:t>
                          </w:r>
                          <w:r>
                            <w:rPr>
                              <w:rFonts w:ascii="MCI Univers 55"/>
                              <w:color w:val="004983"/>
                              <w:spacing w:val="-14"/>
                              <w:sz w:val="12"/>
                            </w:rPr>
                            <w:t xml:space="preserve"> </w:t>
                          </w:r>
                          <w:r>
                            <w:rPr>
                              <w:rFonts w:ascii="MCI Univers 55"/>
                              <w:color w:val="004983"/>
                              <w:sz w:val="12"/>
                            </w:rPr>
                            <w:t>N</w:t>
                          </w:r>
                          <w:r>
                            <w:rPr>
                              <w:rFonts w:ascii="MCI Univers 55"/>
                              <w:color w:val="004983"/>
                              <w:spacing w:val="-14"/>
                              <w:sz w:val="12"/>
                            </w:rPr>
                            <w:t xml:space="preserve"> </w:t>
                          </w:r>
                          <w:r>
                            <w:rPr>
                              <w:rFonts w:ascii="MCI Univers 55"/>
                              <w:color w:val="004983"/>
                              <w:sz w:val="12"/>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22EA962D">
            <v:shape id="Text Box 1" style="position:absolute;margin-left:173.25pt;margin-top:804.15pt;width:99.55pt;height: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" w14:anchorId="751108C3">
              <v:textbox inset="0,0,0,0">
                <w:txbxContent>
                  <w:p w:rsidR="00796E49" w:rsidRDefault="00D34BAB" w14:paraId="76E2DB7E" w14:textId="77777777">
                    <w:pPr>
                      <w:spacing w:before="1"/>
                      <w:ind w:left="20"/>
                      <w:rPr>
                        <w:rFonts w:ascii="MCI Univers 55" w:hAnsi="MCI Univers 55" w:eastAsia="MCI Univers 55" w:cs="MCI Univers 55"/>
                        <w:sz w:val="12"/>
                        <w:szCs w:val="12"/>
                      </w:rPr>
                    </w:pPr>
                    <w:r>
                      <w:rPr>
                        <w:rFonts w:ascii="MCI Univers 55"/>
                        <w:color w:val="004983"/>
                        <w:sz w:val="12"/>
                      </w:rPr>
                      <w:t>M</w:t>
                    </w:r>
                    <w:r>
                      <w:rPr>
                        <w:rFonts w:ascii="MCI Univers 55"/>
                        <w:color w:val="004983"/>
                        <w:spacing w:val="-15"/>
                        <w:sz w:val="12"/>
                      </w:rPr>
                      <w:t xml:space="preserve"> </w:t>
                    </w:r>
                    <w:r>
                      <w:rPr>
                        <w:rFonts w:ascii="MCI Univers 55"/>
                        <w:color w:val="004983"/>
                        <w:spacing w:val="9"/>
                        <w:sz w:val="12"/>
                      </w:rPr>
                      <w:t>CI</w:t>
                    </w:r>
                    <w:r>
                      <w:rPr>
                        <w:rFonts w:ascii="MCI Univers 55"/>
                        <w:color w:val="004983"/>
                        <w:sz w:val="12"/>
                      </w:rPr>
                      <w:t xml:space="preserve"> </w:t>
                    </w:r>
                    <w:r>
                      <w:rPr>
                        <w:rFonts w:ascii="MCI Univers 55"/>
                        <w:color w:val="004983"/>
                        <w:spacing w:val="7"/>
                        <w:sz w:val="12"/>
                      </w:rPr>
                      <w:t xml:space="preserve"> </w:t>
                    </w:r>
                    <w:r>
                      <w:rPr>
                        <w:rFonts w:ascii="MCI Univers 55"/>
                        <w:color w:val="004983"/>
                        <w:spacing w:val="13"/>
                        <w:sz w:val="12"/>
                      </w:rPr>
                      <w:t>ETH</w:t>
                    </w:r>
                    <w:r>
                      <w:rPr>
                        <w:rFonts w:ascii="MCI Univers 55"/>
                        <w:color w:val="004983"/>
                        <w:spacing w:val="-15"/>
                        <w:sz w:val="12"/>
                      </w:rPr>
                      <w:t xml:space="preserve"> </w:t>
                    </w:r>
                    <w:r>
                      <w:rPr>
                        <w:rFonts w:ascii="MCI Univers 55"/>
                        <w:color w:val="004983"/>
                        <w:sz w:val="12"/>
                      </w:rPr>
                      <w:t>I</w:t>
                    </w:r>
                    <w:r>
                      <w:rPr>
                        <w:rFonts w:ascii="MCI Univers 55"/>
                        <w:color w:val="004983"/>
                        <w:spacing w:val="-12"/>
                        <w:sz w:val="12"/>
                      </w:rPr>
                      <w:t xml:space="preserve"> </w:t>
                    </w:r>
                    <w:r>
                      <w:rPr>
                        <w:rFonts w:ascii="MCI Univers 55"/>
                        <w:color w:val="004983"/>
                        <w:sz w:val="12"/>
                      </w:rPr>
                      <w:t>C</w:t>
                    </w:r>
                    <w:r>
                      <w:rPr>
                        <w:rFonts w:ascii="MCI Univers 55"/>
                        <w:color w:val="004983"/>
                        <w:spacing w:val="-13"/>
                        <w:sz w:val="12"/>
                      </w:rPr>
                      <w:t xml:space="preserve"> </w:t>
                    </w:r>
                    <w:r>
                      <w:rPr>
                        <w:rFonts w:ascii="MCI Univers 55"/>
                        <w:color w:val="004983"/>
                        <w:sz w:val="12"/>
                      </w:rPr>
                      <w:t xml:space="preserve">S </w:t>
                    </w:r>
                    <w:r>
                      <w:rPr>
                        <w:rFonts w:ascii="MCI Univers 55"/>
                        <w:color w:val="004983"/>
                        <w:spacing w:val="4"/>
                        <w:sz w:val="12"/>
                      </w:rPr>
                      <w:t xml:space="preserve"> </w:t>
                    </w:r>
                    <w:r>
                      <w:rPr>
                        <w:rFonts w:ascii="MCI Univers 55"/>
                        <w:color w:val="004983"/>
                        <w:sz w:val="12"/>
                      </w:rPr>
                      <w:t>A</w:t>
                    </w:r>
                    <w:r>
                      <w:rPr>
                        <w:rFonts w:ascii="MCI Univers 55"/>
                        <w:color w:val="004983"/>
                        <w:spacing w:val="-12"/>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E</w:t>
                    </w:r>
                    <w:r>
                      <w:rPr>
                        <w:rFonts w:ascii="MCI Univers 55"/>
                        <w:color w:val="004983"/>
                        <w:spacing w:val="-14"/>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M</w:t>
                    </w:r>
                    <w:r>
                      <w:rPr>
                        <w:rFonts w:ascii="MCI Univers 55"/>
                        <w:color w:val="004983"/>
                        <w:spacing w:val="-15"/>
                        <w:sz w:val="12"/>
                      </w:rPr>
                      <w:t xml:space="preserve"> </w:t>
                    </w:r>
                    <w:r>
                      <w:rPr>
                        <w:rFonts w:ascii="MCI Univers 55"/>
                        <w:color w:val="004983"/>
                        <w:sz w:val="12"/>
                      </w:rPr>
                      <w:t>E</w:t>
                    </w:r>
                    <w:r>
                      <w:rPr>
                        <w:rFonts w:ascii="MCI Univers 55"/>
                        <w:color w:val="004983"/>
                        <w:spacing w:val="-14"/>
                        <w:sz w:val="12"/>
                      </w:rPr>
                      <w:t xml:space="preserve"> </w:t>
                    </w:r>
                    <w:r>
                      <w:rPr>
                        <w:rFonts w:ascii="MCI Univers 55"/>
                        <w:color w:val="004983"/>
                        <w:sz w:val="12"/>
                      </w:rPr>
                      <w:t>N</w:t>
                    </w:r>
                    <w:r>
                      <w:rPr>
                        <w:rFonts w:ascii="MCI Univers 55"/>
                        <w:color w:val="004983"/>
                        <w:spacing w:val="-14"/>
                        <w:sz w:val="12"/>
                      </w:rPr>
                      <w:t xml:space="preserve"> </w:t>
                    </w:r>
                    <w:r>
                      <w:rPr>
                        <w:rFonts w:ascii="MCI Univers 55"/>
                        <w:color w:val="004983"/>
                        <w:sz w:val="12"/>
                      </w:rPr>
                      <w:t>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D54A7" w14:textId="77777777" w:rsidR="00B61084" w:rsidRDefault="00B61084">
      <w:r>
        <w:separator/>
      </w:r>
    </w:p>
  </w:footnote>
  <w:footnote w:type="continuationSeparator" w:id="0">
    <w:p w14:paraId="09CE5332" w14:textId="77777777" w:rsidR="00B61084" w:rsidRDefault="00B61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119D1"/>
    <w:multiLevelType w:val="hybridMultilevel"/>
    <w:tmpl w:val="55B8EF90"/>
    <w:lvl w:ilvl="0" w:tplc="04070001">
      <w:start w:val="1"/>
      <w:numFmt w:val="bullet"/>
      <w:lvlText w:val=""/>
      <w:lvlJc w:val="left"/>
      <w:pPr>
        <w:ind w:left="2420" w:hanging="360"/>
      </w:pPr>
      <w:rPr>
        <w:rFonts w:ascii="Symbol" w:hAnsi="Symbol" w:hint="default"/>
      </w:rPr>
    </w:lvl>
    <w:lvl w:ilvl="1" w:tplc="04070003" w:tentative="1">
      <w:start w:val="1"/>
      <w:numFmt w:val="bullet"/>
      <w:lvlText w:val="o"/>
      <w:lvlJc w:val="left"/>
      <w:pPr>
        <w:ind w:left="3140" w:hanging="360"/>
      </w:pPr>
      <w:rPr>
        <w:rFonts w:ascii="Courier New" w:hAnsi="Courier New" w:cs="Courier New" w:hint="default"/>
      </w:rPr>
    </w:lvl>
    <w:lvl w:ilvl="2" w:tplc="04070005" w:tentative="1">
      <w:start w:val="1"/>
      <w:numFmt w:val="bullet"/>
      <w:lvlText w:val=""/>
      <w:lvlJc w:val="left"/>
      <w:pPr>
        <w:ind w:left="3860" w:hanging="360"/>
      </w:pPr>
      <w:rPr>
        <w:rFonts w:ascii="Wingdings" w:hAnsi="Wingdings" w:hint="default"/>
      </w:rPr>
    </w:lvl>
    <w:lvl w:ilvl="3" w:tplc="04070001" w:tentative="1">
      <w:start w:val="1"/>
      <w:numFmt w:val="bullet"/>
      <w:lvlText w:val=""/>
      <w:lvlJc w:val="left"/>
      <w:pPr>
        <w:ind w:left="4580" w:hanging="360"/>
      </w:pPr>
      <w:rPr>
        <w:rFonts w:ascii="Symbol" w:hAnsi="Symbol" w:hint="default"/>
      </w:rPr>
    </w:lvl>
    <w:lvl w:ilvl="4" w:tplc="04070003" w:tentative="1">
      <w:start w:val="1"/>
      <w:numFmt w:val="bullet"/>
      <w:lvlText w:val="o"/>
      <w:lvlJc w:val="left"/>
      <w:pPr>
        <w:ind w:left="5300" w:hanging="360"/>
      </w:pPr>
      <w:rPr>
        <w:rFonts w:ascii="Courier New" w:hAnsi="Courier New" w:cs="Courier New" w:hint="default"/>
      </w:rPr>
    </w:lvl>
    <w:lvl w:ilvl="5" w:tplc="04070005" w:tentative="1">
      <w:start w:val="1"/>
      <w:numFmt w:val="bullet"/>
      <w:lvlText w:val=""/>
      <w:lvlJc w:val="left"/>
      <w:pPr>
        <w:ind w:left="6020" w:hanging="360"/>
      </w:pPr>
      <w:rPr>
        <w:rFonts w:ascii="Wingdings" w:hAnsi="Wingdings" w:hint="default"/>
      </w:rPr>
    </w:lvl>
    <w:lvl w:ilvl="6" w:tplc="04070001" w:tentative="1">
      <w:start w:val="1"/>
      <w:numFmt w:val="bullet"/>
      <w:lvlText w:val=""/>
      <w:lvlJc w:val="left"/>
      <w:pPr>
        <w:ind w:left="6740" w:hanging="360"/>
      </w:pPr>
      <w:rPr>
        <w:rFonts w:ascii="Symbol" w:hAnsi="Symbol" w:hint="default"/>
      </w:rPr>
    </w:lvl>
    <w:lvl w:ilvl="7" w:tplc="04070003" w:tentative="1">
      <w:start w:val="1"/>
      <w:numFmt w:val="bullet"/>
      <w:lvlText w:val="o"/>
      <w:lvlJc w:val="left"/>
      <w:pPr>
        <w:ind w:left="7460" w:hanging="360"/>
      </w:pPr>
      <w:rPr>
        <w:rFonts w:ascii="Courier New" w:hAnsi="Courier New" w:cs="Courier New" w:hint="default"/>
      </w:rPr>
    </w:lvl>
    <w:lvl w:ilvl="8" w:tplc="04070005" w:tentative="1">
      <w:start w:val="1"/>
      <w:numFmt w:val="bullet"/>
      <w:lvlText w:val=""/>
      <w:lvlJc w:val="left"/>
      <w:pPr>
        <w:ind w:left="8180" w:hanging="360"/>
      </w:pPr>
      <w:rPr>
        <w:rFonts w:ascii="Wingdings" w:hAnsi="Wingdings" w:hint="default"/>
      </w:rPr>
    </w:lvl>
  </w:abstractNum>
  <w:abstractNum w:abstractNumId="1" w15:restartNumberingAfterBreak="0">
    <w:nsid w:val="2ED736D8"/>
    <w:multiLevelType w:val="hybridMultilevel"/>
    <w:tmpl w:val="8CA879DE"/>
    <w:lvl w:ilvl="0" w:tplc="AE3E23E2">
      <w:start w:val="1"/>
      <w:numFmt w:val="decimal"/>
      <w:lvlText w:val="%1)"/>
      <w:lvlJc w:val="left"/>
      <w:pPr>
        <w:ind w:left="2059" w:hanging="358"/>
      </w:pPr>
      <w:rPr>
        <w:rFonts w:ascii="MCI Univers 55" w:eastAsia="MCI Univers 55" w:hAnsi="MCI Univers 55" w:hint="default"/>
        <w:b/>
        <w:bCs/>
        <w:sz w:val="18"/>
        <w:szCs w:val="18"/>
      </w:rPr>
    </w:lvl>
    <w:lvl w:ilvl="1" w:tplc="08142CA0">
      <w:start w:val="1"/>
      <w:numFmt w:val="bullet"/>
      <w:lvlText w:val="•"/>
      <w:lvlJc w:val="left"/>
      <w:pPr>
        <w:ind w:left="2883" w:hanging="358"/>
      </w:pPr>
      <w:rPr>
        <w:rFonts w:hint="default"/>
      </w:rPr>
    </w:lvl>
    <w:lvl w:ilvl="2" w:tplc="7444CDCE">
      <w:start w:val="1"/>
      <w:numFmt w:val="bullet"/>
      <w:lvlText w:val="•"/>
      <w:lvlJc w:val="left"/>
      <w:pPr>
        <w:ind w:left="3708" w:hanging="358"/>
      </w:pPr>
      <w:rPr>
        <w:rFonts w:hint="default"/>
      </w:rPr>
    </w:lvl>
    <w:lvl w:ilvl="3" w:tplc="E09E9932">
      <w:start w:val="1"/>
      <w:numFmt w:val="bullet"/>
      <w:lvlText w:val="•"/>
      <w:lvlJc w:val="left"/>
      <w:pPr>
        <w:ind w:left="4533" w:hanging="358"/>
      </w:pPr>
      <w:rPr>
        <w:rFonts w:hint="default"/>
      </w:rPr>
    </w:lvl>
    <w:lvl w:ilvl="4" w:tplc="776ABDA6">
      <w:start w:val="1"/>
      <w:numFmt w:val="bullet"/>
      <w:lvlText w:val="•"/>
      <w:lvlJc w:val="left"/>
      <w:pPr>
        <w:ind w:left="5357" w:hanging="358"/>
      </w:pPr>
      <w:rPr>
        <w:rFonts w:hint="default"/>
      </w:rPr>
    </w:lvl>
    <w:lvl w:ilvl="5" w:tplc="3440D1F2">
      <w:start w:val="1"/>
      <w:numFmt w:val="bullet"/>
      <w:lvlText w:val="•"/>
      <w:lvlJc w:val="left"/>
      <w:pPr>
        <w:ind w:left="6182" w:hanging="358"/>
      </w:pPr>
      <w:rPr>
        <w:rFonts w:hint="default"/>
      </w:rPr>
    </w:lvl>
    <w:lvl w:ilvl="6" w:tplc="D1ECF266">
      <w:start w:val="1"/>
      <w:numFmt w:val="bullet"/>
      <w:lvlText w:val="•"/>
      <w:lvlJc w:val="left"/>
      <w:pPr>
        <w:ind w:left="7007" w:hanging="358"/>
      </w:pPr>
      <w:rPr>
        <w:rFonts w:hint="default"/>
      </w:rPr>
    </w:lvl>
    <w:lvl w:ilvl="7" w:tplc="F25669AE">
      <w:start w:val="1"/>
      <w:numFmt w:val="bullet"/>
      <w:lvlText w:val="•"/>
      <w:lvlJc w:val="left"/>
      <w:pPr>
        <w:ind w:left="7832" w:hanging="358"/>
      </w:pPr>
      <w:rPr>
        <w:rFonts w:hint="default"/>
      </w:rPr>
    </w:lvl>
    <w:lvl w:ilvl="8" w:tplc="9936492A">
      <w:start w:val="1"/>
      <w:numFmt w:val="bullet"/>
      <w:lvlText w:val="•"/>
      <w:lvlJc w:val="left"/>
      <w:pPr>
        <w:ind w:left="8656" w:hanging="358"/>
      </w:pPr>
      <w:rPr>
        <w:rFonts w:hint="default"/>
      </w:rPr>
    </w:lvl>
  </w:abstractNum>
  <w:abstractNum w:abstractNumId="2" w15:restartNumberingAfterBreak="0">
    <w:nsid w:val="37FE3DCA"/>
    <w:multiLevelType w:val="hybridMultilevel"/>
    <w:tmpl w:val="1CB4ADD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56A40741"/>
    <w:multiLevelType w:val="hybridMultilevel"/>
    <w:tmpl w:val="E5B853B4"/>
    <w:lvl w:ilvl="0" w:tplc="04070001">
      <w:start w:val="1"/>
      <w:numFmt w:val="bullet"/>
      <w:lvlText w:val=""/>
      <w:lvlJc w:val="left"/>
      <w:pPr>
        <w:ind w:left="2778" w:hanging="360"/>
      </w:pPr>
      <w:rPr>
        <w:rFonts w:ascii="Symbol" w:hAnsi="Symbol" w:hint="default"/>
      </w:rPr>
    </w:lvl>
    <w:lvl w:ilvl="1" w:tplc="04070003" w:tentative="1">
      <w:start w:val="1"/>
      <w:numFmt w:val="bullet"/>
      <w:lvlText w:val="o"/>
      <w:lvlJc w:val="left"/>
      <w:pPr>
        <w:ind w:left="3498" w:hanging="360"/>
      </w:pPr>
      <w:rPr>
        <w:rFonts w:ascii="Courier New" w:hAnsi="Courier New" w:cs="Courier New" w:hint="default"/>
      </w:rPr>
    </w:lvl>
    <w:lvl w:ilvl="2" w:tplc="04070005" w:tentative="1">
      <w:start w:val="1"/>
      <w:numFmt w:val="bullet"/>
      <w:lvlText w:val=""/>
      <w:lvlJc w:val="left"/>
      <w:pPr>
        <w:ind w:left="4218" w:hanging="360"/>
      </w:pPr>
      <w:rPr>
        <w:rFonts w:ascii="Wingdings" w:hAnsi="Wingdings" w:hint="default"/>
      </w:rPr>
    </w:lvl>
    <w:lvl w:ilvl="3" w:tplc="04070001" w:tentative="1">
      <w:start w:val="1"/>
      <w:numFmt w:val="bullet"/>
      <w:lvlText w:val=""/>
      <w:lvlJc w:val="left"/>
      <w:pPr>
        <w:ind w:left="4938" w:hanging="360"/>
      </w:pPr>
      <w:rPr>
        <w:rFonts w:ascii="Symbol" w:hAnsi="Symbol" w:hint="default"/>
      </w:rPr>
    </w:lvl>
    <w:lvl w:ilvl="4" w:tplc="04070003" w:tentative="1">
      <w:start w:val="1"/>
      <w:numFmt w:val="bullet"/>
      <w:lvlText w:val="o"/>
      <w:lvlJc w:val="left"/>
      <w:pPr>
        <w:ind w:left="5658" w:hanging="360"/>
      </w:pPr>
      <w:rPr>
        <w:rFonts w:ascii="Courier New" w:hAnsi="Courier New" w:cs="Courier New" w:hint="default"/>
      </w:rPr>
    </w:lvl>
    <w:lvl w:ilvl="5" w:tplc="04070005" w:tentative="1">
      <w:start w:val="1"/>
      <w:numFmt w:val="bullet"/>
      <w:lvlText w:val=""/>
      <w:lvlJc w:val="left"/>
      <w:pPr>
        <w:ind w:left="6378" w:hanging="360"/>
      </w:pPr>
      <w:rPr>
        <w:rFonts w:ascii="Wingdings" w:hAnsi="Wingdings" w:hint="default"/>
      </w:rPr>
    </w:lvl>
    <w:lvl w:ilvl="6" w:tplc="04070001" w:tentative="1">
      <w:start w:val="1"/>
      <w:numFmt w:val="bullet"/>
      <w:lvlText w:val=""/>
      <w:lvlJc w:val="left"/>
      <w:pPr>
        <w:ind w:left="7098" w:hanging="360"/>
      </w:pPr>
      <w:rPr>
        <w:rFonts w:ascii="Symbol" w:hAnsi="Symbol" w:hint="default"/>
      </w:rPr>
    </w:lvl>
    <w:lvl w:ilvl="7" w:tplc="04070003" w:tentative="1">
      <w:start w:val="1"/>
      <w:numFmt w:val="bullet"/>
      <w:lvlText w:val="o"/>
      <w:lvlJc w:val="left"/>
      <w:pPr>
        <w:ind w:left="7818" w:hanging="360"/>
      </w:pPr>
      <w:rPr>
        <w:rFonts w:ascii="Courier New" w:hAnsi="Courier New" w:cs="Courier New" w:hint="default"/>
      </w:rPr>
    </w:lvl>
    <w:lvl w:ilvl="8" w:tplc="04070005" w:tentative="1">
      <w:start w:val="1"/>
      <w:numFmt w:val="bullet"/>
      <w:lvlText w:val=""/>
      <w:lvlJc w:val="left"/>
      <w:pPr>
        <w:ind w:left="8538" w:hanging="360"/>
      </w:pPr>
      <w:rPr>
        <w:rFonts w:ascii="Wingdings" w:hAnsi="Wingdings" w:hint="default"/>
      </w:r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UytbQwNze1NDBV0lEKTi0uzszPAykwrAUAW3oHDCwAAAA="/>
  </w:docVars>
  <w:rsids>
    <w:rsidRoot w:val="00796E49"/>
    <w:rsid w:val="000040A2"/>
    <w:rsid w:val="0002020A"/>
    <w:rsid w:val="00093BC6"/>
    <w:rsid w:val="000A3D10"/>
    <w:rsid w:val="001622F0"/>
    <w:rsid w:val="00203D3C"/>
    <w:rsid w:val="0027601B"/>
    <w:rsid w:val="002A438B"/>
    <w:rsid w:val="002A48B1"/>
    <w:rsid w:val="002C4E8D"/>
    <w:rsid w:val="003C014F"/>
    <w:rsid w:val="003F0C5D"/>
    <w:rsid w:val="004D5C21"/>
    <w:rsid w:val="00527E77"/>
    <w:rsid w:val="00553EF8"/>
    <w:rsid w:val="00602601"/>
    <w:rsid w:val="0060341A"/>
    <w:rsid w:val="00654408"/>
    <w:rsid w:val="006A0C8A"/>
    <w:rsid w:val="006E7D13"/>
    <w:rsid w:val="0071235D"/>
    <w:rsid w:val="007206E9"/>
    <w:rsid w:val="007436CB"/>
    <w:rsid w:val="00796E49"/>
    <w:rsid w:val="00797285"/>
    <w:rsid w:val="007E34BE"/>
    <w:rsid w:val="007F5737"/>
    <w:rsid w:val="007F5F49"/>
    <w:rsid w:val="00813395"/>
    <w:rsid w:val="008D083E"/>
    <w:rsid w:val="008F50B2"/>
    <w:rsid w:val="00933735"/>
    <w:rsid w:val="00954A16"/>
    <w:rsid w:val="009828DC"/>
    <w:rsid w:val="00A50F5A"/>
    <w:rsid w:val="00A60BD4"/>
    <w:rsid w:val="00A97FBE"/>
    <w:rsid w:val="00AF7108"/>
    <w:rsid w:val="00B61084"/>
    <w:rsid w:val="00C71309"/>
    <w:rsid w:val="00C722BC"/>
    <w:rsid w:val="00C83F58"/>
    <w:rsid w:val="00D34BAB"/>
    <w:rsid w:val="00D70304"/>
    <w:rsid w:val="00D9583D"/>
    <w:rsid w:val="00E44A4F"/>
    <w:rsid w:val="00E502A1"/>
    <w:rsid w:val="00E70DB7"/>
    <w:rsid w:val="00FA5290"/>
    <w:rsid w:val="26931865"/>
    <w:rsid w:val="6EFE8227"/>
    <w:rsid w:val="7E3B397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BDBE11A"/>
  <w15:docId w15:val="{83DAE935-81F3-4FEF-82DB-09768D03F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uiPriority w:val="1"/>
    <w:qFormat/>
  </w:style>
  <w:style w:type="paragraph" w:styleId="berschrift1">
    <w:name w:val="heading 1"/>
    <w:basedOn w:val="Standard"/>
    <w:uiPriority w:val="1"/>
    <w:qFormat/>
    <w:pPr>
      <w:spacing w:before="60"/>
      <w:ind w:left="1701"/>
      <w:outlineLvl w:val="0"/>
    </w:pPr>
    <w:rPr>
      <w:rFonts w:ascii="MCI Memphis Extra Bold" w:eastAsia="MCI Memphis Extra Bold" w:hAnsi="MCI Memphis Extra Bold"/>
      <w:b/>
      <w:bCs/>
      <w:sz w:val="32"/>
      <w:szCs w:val="32"/>
    </w:rPr>
  </w:style>
  <w:style w:type="paragraph" w:styleId="berschrift2">
    <w:name w:val="heading 2"/>
    <w:basedOn w:val="Standard"/>
    <w:uiPriority w:val="1"/>
    <w:qFormat/>
    <w:pPr>
      <w:ind w:left="2058" w:hanging="358"/>
      <w:outlineLvl w:val="1"/>
    </w:pPr>
    <w:rPr>
      <w:rFonts w:ascii="MCI Univers 55" w:eastAsia="MCI Univers 55" w:hAnsi="MCI Univers 55"/>
      <w:b/>
      <w:bCs/>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uiPriority w:val="1"/>
    <w:qFormat/>
    <w:pPr>
      <w:spacing w:before="46"/>
      <w:ind w:left="1701"/>
    </w:pPr>
    <w:rPr>
      <w:rFonts w:ascii="MCI Univers 55" w:eastAsia="MCI Univers 55" w:hAnsi="MCI Univers 55"/>
      <w:sz w:val="18"/>
      <w:szCs w:val="18"/>
    </w:rPr>
  </w:style>
  <w:style w:type="paragraph" w:styleId="Listenabsatz">
    <w:name w:val="List Paragraph"/>
    <w:basedOn w:val="Standard"/>
    <w:uiPriority w:val="34"/>
    <w:qFormat/>
  </w:style>
  <w:style w:type="paragraph" w:customStyle="1" w:styleId="TableParagraph">
    <w:name w:val="Table Paragraph"/>
    <w:basedOn w:val="Standard"/>
    <w:uiPriority w:val="1"/>
    <w:qFormat/>
  </w:style>
  <w:style w:type="character" w:styleId="Kommentarzeichen">
    <w:name w:val="annotation reference"/>
    <w:basedOn w:val="Absatz-Standardschriftart"/>
    <w:uiPriority w:val="99"/>
    <w:semiHidden/>
    <w:unhideWhenUsed/>
    <w:rsid w:val="00E44A4F"/>
    <w:rPr>
      <w:sz w:val="16"/>
      <w:szCs w:val="16"/>
    </w:rPr>
  </w:style>
  <w:style w:type="paragraph" w:styleId="Kommentartext">
    <w:name w:val="annotation text"/>
    <w:basedOn w:val="Standard"/>
    <w:link w:val="KommentartextZchn"/>
    <w:uiPriority w:val="99"/>
    <w:semiHidden/>
    <w:unhideWhenUsed/>
    <w:rsid w:val="00E44A4F"/>
    <w:pPr>
      <w:widowControl/>
      <w:spacing w:after="260"/>
      <w:jc w:val="both"/>
    </w:pPr>
    <w:rPr>
      <w:rFonts w:ascii="MCI Univers 55" w:hAnsi="MCI Univers 55"/>
      <w:sz w:val="20"/>
      <w:szCs w:val="20"/>
      <w:lang w:val="de-DE"/>
    </w:rPr>
  </w:style>
  <w:style w:type="character" w:customStyle="1" w:styleId="KommentartextZchn">
    <w:name w:val="Kommentartext Zchn"/>
    <w:basedOn w:val="Absatz-Standardschriftart"/>
    <w:link w:val="Kommentartext"/>
    <w:uiPriority w:val="99"/>
    <w:semiHidden/>
    <w:rsid w:val="00E44A4F"/>
    <w:rPr>
      <w:rFonts w:ascii="MCI Univers 55" w:hAnsi="MCI Univers 55"/>
      <w:sz w:val="20"/>
      <w:szCs w:val="20"/>
      <w:lang w:val="de-DE"/>
    </w:rPr>
  </w:style>
  <w:style w:type="paragraph" w:styleId="Sprechblasentext">
    <w:name w:val="Balloon Text"/>
    <w:basedOn w:val="Standard"/>
    <w:link w:val="SprechblasentextZchn"/>
    <w:uiPriority w:val="99"/>
    <w:semiHidden/>
    <w:unhideWhenUsed/>
    <w:rsid w:val="00E44A4F"/>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44A4F"/>
    <w:rPr>
      <w:rFonts w:ascii="Segoe UI" w:hAnsi="Segoe UI" w:cs="Segoe UI"/>
      <w:sz w:val="18"/>
      <w:szCs w:val="18"/>
    </w:rPr>
  </w:style>
  <w:style w:type="character" w:styleId="Hyperlink">
    <w:name w:val="Hyperlink"/>
    <w:basedOn w:val="Absatz-Standardschriftart"/>
    <w:uiPriority w:val="99"/>
    <w:unhideWhenUsed/>
    <w:rsid w:val="00A60BD4"/>
    <w:rPr>
      <w:color w:val="0000FF" w:themeColor="hyperlink"/>
      <w:u w:val="single"/>
    </w:rPr>
  </w:style>
  <w:style w:type="character" w:styleId="NichtaufgelsteErwhnung">
    <w:name w:val="Unresolved Mention"/>
    <w:basedOn w:val="Absatz-Standardschriftart"/>
    <w:uiPriority w:val="99"/>
    <w:semiHidden/>
    <w:unhideWhenUsed/>
    <w:rsid w:val="00A60BD4"/>
    <w:rPr>
      <w:color w:val="605E5C"/>
      <w:shd w:val="clear" w:color="auto" w:fill="E1DFDD"/>
    </w:rPr>
  </w:style>
  <w:style w:type="table" w:customStyle="1" w:styleId="TableGrid1">
    <w:name w:val="Table Grid1"/>
    <w:basedOn w:val="NormaleTabelle"/>
    <w:uiPriority w:val="59"/>
    <w:rsid w:val="00A60BD4"/>
    <w:pPr>
      <w:widowControl/>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71235D"/>
    <w:pPr>
      <w:tabs>
        <w:tab w:val="center" w:pos="4536"/>
        <w:tab w:val="right" w:pos="9072"/>
      </w:tabs>
    </w:pPr>
  </w:style>
  <w:style w:type="character" w:customStyle="1" w:styleId="KopfzeileZchn">
    <w:name w:val="Kopfzeile Zchn"/>
    <w:basedOn w:val="Absatz-Standardschriftart"/>
    <w:link w:val="Kopfzeile"/>
    <w:uiPriority w:val="99"/>
    <w:rsid w:val="0071235D"/>
  </w:style>
  <w:style w:type="paragraph" w:styleId="Fuzeile">
    <w:name w:val="footer"/>
    <w:basedOn w:val="Standard"/>
    <w:link w:val="FuzeileZchn"/>
    <w:uiPriority w:val="99"/>
    <w:unhideWhenUsed/>
    <w:rsid w:val="0071235D"/>
    <w:pPr>
      <w:tabs>
        <w:tab w:val="center" w:pos="4536"/>
        <w:tab w:val="right" w:pos="9072"/>
      </w:tabs>
    </w:pPr>
  </w:style>
  <w:style w:type="character" w:customStyle="1" w:styleId="FuzeileZchn">
    <w:name w:val="Fußzeile Zchn"/>
    <w:basedOn w:val="Absatz-Standardschriftart"/>
    <w:link w:val="Fuzeile"/>
    <w:uiPriority w:val="99"/>
    <w:rsid w:val="0071235D"/>
  </w:style>
  <w:style w:type="paragraph" w:styleId="Kommentarthema">
    <w:name w:val="annotation subject"/>
    <w:basedOn w:val="Kommentartext"/>
    <w:next w:val="Kommentartext"/>
    <w:link w:val="KommentarthemaZchn"/>
    <w:uiPriority w:val="99"/>
    <w:semiHidden/>
    <w:unhideWhenUsed/>
    <w:rsid w:val="00E70DB7"/>
    <w:pPr>
      <w:widowControl w:val="0"/>
      <w:spacing w:after="0"/>
      <w:jc w:val="left"/>
    </w:pPr>
    <w:rPr>
      <w:rFonts w:asciiTheme="minorHAnsi" w:hAnsiTheme="minorHAnsi"/>
      <w:b/>
      <w:bCs/>
      <w:lang w:val="en-US"/>
    </w:rPr>
  </w:style>
  <w:style w:type="character" w:customStyle="1" w:styleId="KommentarthemaZchn">
    <w:name w:val="Kommentarthema Zchn"/>
    <w:basedOn w:val="KommentartextZchn"/>
    <w:link w:val="Kommentarthema"/>
    <w:uiPriority w:val="99"/>
    <w:semiHidden/>
    <w:rsid w:val="00E70DB7"/>
    <w:rPr>
      <w:rFonts w:ascii="MCI Univers 55" w:hAnsi="MCI Univers 55"/>
      <w:b/>
      <w:bCs/>
      <w:sz w:val="20"/>
      <w:szCs w:val="20"/>
      <w:lang w:val="de-DE"/>
    </w:rPr>
  </w:style>
  <w:style w:type="paragraph" w:styleId="berarbeitung">
    <w:name w:val="Revision"/>
    <w:hidden/>
    <w:uiPriority w:val="99"/>
    <w:semiHidden/>
    <w:rsid w:val="0027601B"/>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651846">
      <w:bodyDiv w:val="1"/>
      <w:marLeft w:val="0"/>
      <w:marRight w:val="0"/>
      <w:marTop w:val="0"/>
      <w:marBottom w:val="0"/>
      <w:divBdr>
        <w:top w:val="none" w:sz="0" w:space="0" w:color="auto"/>
        <w:left w:val="none" w:sz="0" w:space="0" w:color="auto"/>
        <w:bottom w:val="none" w:sz="0" w:space="0" w:color="auto"/>
        <w:right w:val="none" w:sz="0" w:space="0" w:color="auto"/>
      </w:divBdr>
    </w:div>
    <w:div w:id="1339772638">
      <w:bodyDiv w:val="1"/>
      <w:marLeft w:val="0"/>
      <w:marRight w:val="0"/>
      <w:marTop w:val="0"/>
      <w:marBottom w:val="0"/>
      <w:divBdr>
        <w:top w:val="none" w:sz="0" w:space="0" w:color="auto"/>
        <w:left w:val="none" w:sz="0" w:space="0" w:color="auto"/>
        <w:bottom w:val="none" w:sz="0" w:space="0" w:color="auto"/>
        <w:right w:val="none" w:sz="0" w:space="0" w:color="auto"/>
      </w:divBdr>
    </w:div>
    <w:div w:id="1538197357">
      <w:bodyDiv w:val="1"/>
      <w:marLeft w:val="0"/>
      <w:marRight w:val="0"/>
      <w:marTop w:val="0"/>
      <w:marBottom w:val="0"/>
      <w:divBdr>
        <w:top w:val="none" w:sz="0" w:space="0" w:color="auto"/>
        <w:left w:val="none" w:sz="0" w:space="0" w:color="auto"/>
        <w:bottom w:val="none" w:sz="0" w:space="0" w:color="auto"/>
        <w:right w:val="none" w:sz="0" w:space="0" w:color="auto"/>
      </w:divBdr>
    </w:div>
    <w:div w:id="183776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e@mci4me.a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name@mci.edu"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mci.edu/" TargetMode="External"/><Relationship Id="rId2" Type="http://schemas.openxmlformats.org/officeDocument/2006/relationships/hyperlink" Target="mailto:office@mci.edu" TargetMode="External"/><Relationship Id="rId1" Type="http://schemas.openxmlformats.org/officeDocument/2006/relationships/image" Target="media/image3.png"/><Relationship Id="rId5" Type="http://schemas.openxmlformats.org/officeDocument/2006/relationships/hyperlink" Target="http://www.mci.edu/" TargetMode="External"/><Relationship Id="rId4" Type="http://schemas.openxmlformats.org/officeDocument/2006/relationships/hyperlink" Target="mailto:office@mc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02</Words>
  <Characters>7575</Characters>
  <Application>Microsoft Office Word</Application>
  <DocSecurity>0</DocSecurity>
  <Lines>63</Lines>
  <Paragraphs>17</Paragraphs>
  <ScaleCrop>false</ScaleCrop>
  <Company/>
  <LinksUpToDate>false</LinksUpToDate>
  <CharactersWithSpaces>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na Obexer</dc:creator>
  <cp:lastModifiedBy>Stephan Schlögl</cp:lastModifiedBy>
  <cp:revision>5</cp:revision>
  <dcterms:created xsi:type="dcterms:W3CDTF">2023-09-18T06:31:00Z</dcterms:created>
  <dcterms:modified xsi:type="dcterms:W3CDTF">2025-12-17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07T00:00:00Z</vt:filetime>
  </property>
  <property fmtid="{D5CDD505-2E9C-101B-9397-08002B2CF9AE}" pid="3" name="LastSaved">
    <vt:filetime>2022-11-09T00:00:00Z</vt:filetime>
  </property>
</Properties>
</file>